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44FF2" w14:textId="03D8097D" w:rsidR="00C044BD" w:rsidRDefault="00A92BD2" w:rsidP="00A92BD2">
      <w:pPr>
        <w:pStyle w:val="Heading1"/>
        <w:rPr>
          <w:lang w:val="en-US"/>
        </w:rPr>
      </w:pPr>
      <w:bookmarkStart w:id="0" w:name="_Toc76421186"/>
      <w:r>
        <w:rPr>
          <w:lang w:val="en-US"/>
        </w:rPr>
        <w:t>Victor Leao – 481212 – ECM2V.Ec – Personal Portfolio 4</w:t>
      </w:r>
      <w:bookmarkEnd w:id="0"/>
    </w:p>
    <w:p w14:paraId="67FB84ED" w14:textId="19E985DA" w:rsidR="00A92BD2" w:rsidRDefault="00A92BD2" w:rsidP="00A92BD2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803DF" w14:paraId="1EBA4406" w14:textId="77777777" w:rsidTr="00D30A93">
        <w:tc>
          <w:tcPr>
            <w:tcW w:w="4508" w:type="dxa"/>
          </w:tcPr>
          <w:p w14:paraId="172B4CAF" w14:textId="384604EB" w:rsidR="005803DF" w:rsidRDefault="00D30A93" w:rsidP="00D30A93">
            <w:pPr>
              <w:tabs>
                <w:tab w:val="left" w:pos="3195"/>
              </w:tabs>
              <w:rPr>
                <w:lang w:val="en-US"/>
              </w:rPr>
            </w:pPr>
            <w:r>
              <w:rPr>
                <w:lang w:val="en-US"/>
              </w:rPr>
              <w:t>Week 4.3</w:t>
            </w:r>
          </w:p>
        </w:tc>
        <w:tc>
          <w:tcPr>
            <w:tcW w:w="4508" w:type="dxa"/>
          </w:tcPr>
          <w:p w14:paraId="73299EB4" w14:textId="58DE97D9" w:rsidR="005803DF" w:rsidRDefault="00D30A93" w:rsidP="00D30A93">
            <w:pPr>
              <w:rPr>
                <w:lang w:val="en-US"/>
              </w:rPr>
            </w:pPr>
            <w:r>
              <w:rPr>
                <w:lang w:val="en-US"/>
              </w:rPr>
              <w:t>Research</w:t>
            </w:r>
          </w:p>
        </w:tc>
      </w:tr>
      <w:tr w:rsidR="00857855" w14:paraId="255AF8FE" w14:textId="77777777" w:rsidTr="00D30A93">
        <w:tc>
          <w:tcPr>
            <w:tcW w:w="4508" w:type="dxa"/>
          </w:tcPr>
          <w:p w14:paraId="6AD04B8E" w14:textId="4B546F1C" w:rsidR="00857855" w:rsidRDefault="00857855" w:rsidP="00857855">
            <w:pPr>
              <w:rPr>
                <w:lang w:val="en-US"/>
              </w:rPr>
            </w:pPr>
            <w:r>
              <w:rPr>
                <w:lang w:val="en-US"/>
              </w:rPr>
              <w:t>Week 4.4</w:t>
            </w:r>
          </w:p>
        </w:tc>
        <w:tc>
          <w:tcPr>
            <w:tcW w:w="4508" w:type="dxa"/>
          </w:tcPr>
          <w:p w14:paraId="53EF7B53" w14:textId="1E68B50C" w:rsidR="00857855" w:rsidRDefault="00103D9B" w:rsidP="00857855">
            <w:pPr>
              <w:rPr>
                <w:lang w:val="en-US"/>
              </w:rPr>
            </w:pPr>
            <w:del w:id="1" w:author="Victor Leao de Aquino Botelho" w:date="2021-06-29T06:40:00Z">
              <w:r w:rsidDel="00F95046">
                <w:rPr>
                  <w:lang w:val="en-US"/>
                </w:rPr>
                <w:delText xml:space="preserve">First </w:delText>
              </w:r>
            </w:del>
            <w:ins w:id="2" w:author="Victor Leao de Aquino Botelho" w:date="2021-06-29T06:41:00Z">
              <w:r w:rsidR="00F95046">
                <w:rPr>
                  <w:lang w:val="en-US"/>
                </w:rPr>
                <w:t>Starting a</w:t>
              </w:r>
            </w:ins>
            <w:ins w:id="3" w:author="Victor Leao de Aquino Botelho" w:date="2021-06-29T06:40:00Z">
              <w:r w:rsidR="00F95046">
                <w:rPr>
                  <w:lang w:val="en-US"/>
                </w:rPr>
                <w:t xml:space="preserve"> </w:t>
              </w:r>
            </w:ins>
            <w:r w:rsidR="005662CD">
              <w:rPr>
                <w:lang w:val="en-US"/>
              </w:rPr>
              <w:t>Project</w:t>
            </w:r>
            <w:r w:rsidR="00B96F6C">
              <w:rPr>
                <w:lang w:val="en-US"/>
              </w:rPr>
              <w:t xml:space="preserve"> / Char Controller / Level / HUD</w:t>
            </w:r>
          </w:p>
        </w:tc>
      </w:tr>
      <w:tr w:rsidR="00857855" w14:paraId="44D48890" w14:textId="77777777" w:rsidTr="00D30A93">
        <w:tc>
          <w:tcPr>
            <w:tcW w:w="4508" w:type="dxa"/>
          </w:tcPr>
          <w:p w14:paraId="2E0EF9F2" w14:textId="735C09B3" w:rsidR="00857855" w:rsidRDefault="007F11C1" w:rsidP="00857855">
            <w:pPr>
              <w:rPr>
                <w:lang w:val="en-US"/>
              </w:rPr>
            </w:pPr>
            <w:ins w:id="4" w:author="Victor Leao de Aquino Botelho" w:date="2021-06-29T06:41:00Z">
              <w:r>
                <w:rPr>
                  <w:lang w:val="en-US"/>
                </w:rPr>
                <w:t>Week 4.5</w:t>
              </w:r>
            </w:ins>
          </w:p>
        </w:tc>
        <w:tc>
          <w:tcPr>
            <w:tcW w:w="4508" w:type="dxa"/>
          </w:tcPr>
          <w:p w14:paraId="0F97924F" w14:textId="1658C952" w:rsidR="00857855" w:rsidRDefault="00B96F6C" w:rsidP="00857855">
            <w:pPr>
              <w:rPr>
                <w:lang w:val="en-US"/>
              </w:rPr>
            </w:pPr>
            <w:r>
              <w:rPr>
                <w:lang w:val="en-US"/>
              </w:rPr>
              <w:t>Collectibles / Components / Tools</w:t>
            </w:r>
          </w:p>
        </w:tc>
      </w:tr>
      <w:tr w:rsidR="00B73260" w14:paraId="4B89E7EB" w14:textId="77777777" w:rsidTr="00D30A93">
        <w:tc>
          <w:tcPr>
            <w:tcW w:w="4508" w:type="dxa"/>
          </w:tcPr>
          <w:p w14:paraId="15A69367" w14:textId="0DF33DFA" w:rsidR="00B73260" w:rsidRDefault="00B73260" w:rsidP="00B73260">
            <w:pPr>
              <w:rPr>
                <w:lang w:val="en-US"/>
              </w:rPr>
            </w:pPr>
            <w:ins w:id="5" w:author="Victor Leao de Aquino Botelho" w:date="2021-06-29T06:41:00Z">
              <w:r>
                <w:rPr>
                  <w:lang w:val="en-US"/>
                </w:rPr>
                <w:t>Week 4.</w:t>
              </w:r>
            </w:ins>
            <w:r>
              <w:rPr>
                <w:lang w:val="en-US"/>
              </w:rPr>
              <w:t>6</w:t>
            </w:r>
          </w:p>
        </w:tc>
        <w:tc>
          <w:tcPr>
            <w:tcW w:w="4508" w:type="dxa"/>
          </w:tcPr>
          <w:p w14:paraId="32719C67" w14:textId="7185CB19" w:rsidR="00B73260" w:rsidRDefault="00B20067" w:rsidP="00B73260">
            <w:pPr>
              <w:rPr>
                <w:lang w:val="en-US"/>
              </w:rPr>
            </w:pPr>
            <w:r>
              <w:rPr>
                <w:lang w:val="en-US"/>
              </w:rPr>
              <w:t>Collectibles Logic</w:t>
            </w:r>
            <w:r w:rsidR="002758BD">
              <w:rPr>
                <w:lang w:val="en-US"/>
              </w:rPr>
              <w:t xml:space="preserve"> / Open Door</w:t>
            </w:r>
            <w:r>
              <w:rPr>
                <w:lang w:val="en-US"/>
              </w:rPr>
              <w:t xml:space="preserve"> / Door’s </w:t>
            </w:r>
            <w:proofErr w:type="spellStart"/>
            <w:r>
              <w:rPr>
                <w:lang w:val="en-US"/>
              </w:rPr>
              <w:t>Leds</w:t>
            </w:r>
            <w:proofErr w:type="spellEnd"/>
            <w:r>
              <w:rPr>
                <w:lang w:val="en-US"/>
              </w:rPr>
              <w:t xml:space="preserve"> / Material dressing</w:t>
            </w:r>
          </w:p>
        </w:tc>
      </w:tr>
      <w:tr w:rsidR="002758BD" w14:paraId="3875EE4C" w14:textId="77777777" w:rsidTr="00D30A93">
        <w:tc>
          <w:tcPr>
            <w:tcW w:w="4508" w:type="dxa"/>
          </w:tcPr>
          <w:p w14:paraId="7D1CEBF3" w14:textId="3FFB3D4E" w:rsidR="002758BD" w:rsidRDefault="002758BD" w:rsidP="00B73260">
            <w:pPr>
              <w:rPr>
                <w:lang w:val="en-US"/>
              </w:rPr>
            </w:pPr>
            <w:r>
              <w:rPr>
                <w:lang w:val="en-US"/>
              </w:rPr>
              <w:t>Week 4.7</w:t>
            </w:r>
          </w:p>
        </w:tc>
        <w:tc>
          <w:tcPr>
            <w:tcW w:w="4508" w:type="dxa"/>
          </w:tcPr>
          <w:p w14:paraId="5994B1CD" w14:textId="6B7580A5" w:rsidR="002758BD" w:rsidRDefault="009862D2" w:rsidP="00B73260">
            <w:pPr>
              <w:rPr>
                <w:lang w:val="en-US"/>
              </w:rPr>
            </w:pPr>
            <w:r>
              <w:rPr>
                <w:lang w:val="en-US"/>
              </w:rPr>
              <w:t>Adding Sfx</w:t>
            </w:r>
            <w:r w:rsidR="00B626A9">
              <w:rPr>
                <w:lang w:val="en-US"/>
              </w:rPr>
              <w:t xml:space="preserve"> / End Game</w:t>
            </w:r>
          </w:p>
        </w:tc>
      </w:tr>
    </w:tbl>
    <w:p w14:paraId="024964DB" w14:textId="34D1CE4F" w:rsidR="00525D0C" w:rsidRDefault="00525D0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/>
        </w:rPr>
        <w:id w:val="18159094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028BDF" w14:textId="61DEA9A1" w:rsidR="00AB65DA" w:rsidRDefault="00AB65DA">
          <w:pPr>
            <w:pStyle w:val="TOCHeading"/>
          </w:pPr>
          <w:r>
            <w:t>Contents</w:t>
          </w:r>
        </w:p>
        <w:p w14:paraId="60927903" w14:textId="750CDFAC" w:rsidR="003D352E" w:rsidRDefault="00AB65D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6421186" w:history="1">
            <w:r w:rsidR="003D352E" w:rsidRPr="00993CA5">
              <w:rPr>
                <w:rStyle w:val="Hyperlink"/>
                <w:noProof/>
                <w:lang w:val="en-US"/>
              </w:rPr>
              <w:t>Victor Leao – 481212 – ECM2V.Ec – Personal Portfolio 4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186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1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6E39612C" w14:textId="37C5FBCC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187" w:history="1">
            <w:r w:rsidR="003D352E" w:rsidRPr="00993CA5">
              <w:rPr>
                <w:rStyle w:val="Hyperlink"/>
                <w:noProof/>
                <w:lang w:val="en-US"/>
              </w:rPr>
              <w:t>Learning Outcome 2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187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2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2A51C335" w14:textId="773DAC82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188" w:history="1">
            <w:r w:rsidR="003D352E" w:rsidRPr="00993CA5">
              <w:rPr>
                <w:rStyle w:val="Hyperlink"/>
                <w:noProof/>
                <w:lang w:val="en-US"/>
              </w:rPr>
              <w:t>Introduction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188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2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1DBA833A" w14:textId="79767B6F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189" w:history="1">
            <w:r w:rsidR="003D352E" w:rsidRPr="00993CA5">
              <w:rPr>
                <w:rStyle w:val="Hyperlink"/>
                <w:noProof/>
                <w:lang w:val="en-US"/>
              </w:rPr>
              <w:t>What is this document, and what it’s not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189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2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1748F9AD" w14:textId="391963FE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190" w:history="1">
            <w:r w:rsidR="003D352E" w:rsidRPr="00993CA5">
              <w:rPr>
                <w:rStyle w:val="Hyperlink"/>
                <w:noProof/>
                <w:lang w:val="en-US"/>
              </w:rPr>
              <w:t>Glossary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190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2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659F1EC3" w14:textId="7EA9961A" w:rsidR="003D352E" w:rsidRDefault="00D7503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191" w:history="1">
            <w:r w:rsidR="003D352E" w:rsidRPr="00993CA5">
              <w:rPr>
                <w:rStyle w:val="Hyperlink"/>
                <w:noProof/>
                <w:lang w:val="en-US"/>
              </w:rPr>
              <w:t>Week 4.3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191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3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246C1288" w14:textId="0A4A6772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192" w:history="1">
            <w:r w:rsidR="003D352E" w:rsidRPr="00993CA5">
              <w:rPr>
                <w:rStyle w:val="Hyperlink"/>
                <w:noProof/>
                <w:lang w:val="en-US"/>
              </w:rPr>
              <w:t>The Unreal Engine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192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3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610FB043" w14:textId="1A69F729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193" w:history="1">
            <w:r w:rsidR="003D352E" w:rsidRPr="00993CA5">
              <w:rPr>
                <w:rStyle w:val="Hyperlink"/>
                <w:noProof/>
                <w:lang w:val="en-US"/>
              </w:rPr>
              <w:t>Unreal for Unity Developers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193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3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31E9F7C5" w14:textId="52B6F9E1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194" w:history="1">
            <w:r w:rsidR="003D352E" w:rsidRPr="00993CA5">
              <w:rPr>
                <w:rStyle w:val="Hyperlink"/>
                <w:noProof/>
                <w:lang w:val="en-US"/>
              </w:rPr>
              <w:t>Understanding the Basics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194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3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77D31CF3" w14:textId="74398F84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195" w:history="1">
            <w:r w:rsidR="003D352E" w:rsidRPr="00993CA5">
              <w:rPr>
                <w:rStyle w:val="Hyperlink"/>
                <w:noProof/>
                <w:lang w:val="en-US"/>
              </w:rPr>
              <w:t>Unreal Terminology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195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4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790A950E" w14:textId="00E53B38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196" w:history="1">
            <w:r w:rsidR="003D352E" w:rsidRPr="00993CA5">
              <w:rPr>
                <w:rStyle w:val="Hyperlink"/>
                <w:noProof/>
                <w:lang w:val="en-US"/>
              </w:rPr>
              <w:t>Game Mode, Game State, Player State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196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4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260520D1" w14:textId="083F58F8" w:rsidR="003D352E" w:rsidRDefault="00D7503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197" w:history="1">
            <w:r w:rsidR="003D352E" w:rsidRPr="00993CA5">
              <w:rPr>
                <w:rStyle w:val="Hyperlink"/>
                <w:noProof/>
                <w:lang w:val="en-US"/>
              </w:rPr>
              <w:t>Week 4.4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197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4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2DC8A69A" w14:textId="5C165583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198" w:history="1">
            <w:r w:rsidR="003D352E" w:rsidRPr="00993CA5">
              <w:rPr>
                <w:rStyle w:val="Hyperlink"/>
                <w:noProof/>
                <w:lang w:val="en-US"/>
              </w:rPr>
              <w:t>Starting a Project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198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4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05AC3006" w14:textId="7366401B" w:rsidR="003D352E" w:rsidRDefault="00D7503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199" w:history="1">
            <w:r w:rsidR="003D352E" w:rsidRPr="00993CA5">
              <w:rPr>
                <w:rStyle w:val="Hyperlink"/>
                <w:noProof/>
                <w:lang w:val="en-US"/>
              </w:rPr>
              <w:t>First Try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199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5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39BB13FF" w14:textId="0E8D87B5" w:rsidR="003D352E" w:rsidRDefault="00D7503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00" w:history="1">
            <w:r w:rsidR="003D352E" w:rsidRPr="00993CA5">
              <w:rPr>
                <w:rStyle w:val="Hyperlink"/>
                <w:noProof/>
                <w:lang w:val="en-US"/>
              </w:rPr>
              <w:t>Create Some Game Templates and Test Explore Them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00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5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58FAF1DB" w14:textId="22336A29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01" w:history="1">
            <w:r w:rsidR="003D352E" w:rsidRPr="00993CA5">
              <w:rPr>
                <w:rStyle w:val="Hyperlink"/>
                <w:noProof/>
                <w:lang w:val="en-US"/>
              </w:rPr>
              <w:t>The IDE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01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6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2E1D3EB1" w14:textId="284DE591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02" w:history="1">
            <w:r w:rsidR="003D352E" w:rsidRPr="00993CA5">
              <w:rPr>
                <w:rStyle w:val="Hyperlink"/>
                <w:noProof/>
                <w:lang w:val="en-US"/>
              </w:rPr>
              <w:t>Switch from Visual Studio to Jetbrains CLion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02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6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32FAE7DD" w14:textId="2F3DE04F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03" w:history="1">
            <w:r w:rsidR="003D352E" w:rsidRPr="00993CA5">
              <w:rPr>
                <w:rStyle w:val="Hyperlink"/>
                <w:noProof/>
                <w:lang w:val="en-US"/>
              </w:rPr>
              <w:t>Rider for Unreal (preview edition) - Windows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03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6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5E9DE1C6" w14:textId="1F050F4B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04" w:history="1">
            <w:r w:rsidR="003D352E" w:rsidRPr="00993CA5">
              <w:rPr>
                <w:rStyle w:val="Hyperlink"/>
                <w:noProof/>
                <w:lang w:val="en-US"/>
              </w:rPr>
              <w:t>The Character Controller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04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6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69EB569F" w14:textId="7193C2C5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05" w:history="1">
            <w:r w:rsidR="003D352E" w:rsidRPr="00993CA5">
              <w:rPr>
                <w:rStyle w:val="Hyperlink"/>
                <w:noProof/>
                <w:lang w:val="en-US"/>
              </w:rPr>
              <w:t>The Level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05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6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04670EF9" w14:textId="150CD1A6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06" w:history="1">
            <w:r w:rsidR="003D352E" w:rsidRPr="00993CA5">
              <w:rPr>
                <w:rStyle w:val="Hyperlink"/>
                <w:noProof/>
                <w:lang w:val="en-US"/>
              </w:rPr>
              <w:t>The HUD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06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7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00B60794" w14:textId="76248D45" w:rsidR="003D352E" w:rsidRDefault="00D7503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07" w:history="1">
            <w:r w:rsidR="003D352E" w:rsidRPr="00993CA5">
              <w:rPr>
                <w:rStyle w:val="Hyperlink"/>
                <w:noProof/>
                <w:lang w:val="en-US"/>
              </w:rPr>
              <w:t>Creating the Main Menu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07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7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624D772E" w14:textId="3A871E5F" w:rsidR="003D352E" w:rsidRDefault="00D7503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08" w:history="1">
            <w:r w:rsidR="003D352E" w:rsidRPr="00993CA5">
              <w:rPr>
                <w:rStyle w:val="Hyperlink"/>
                <w:noProof/>
                <w:lang w:val="en-US"/>
              </w:rPr>
              <w:t>Week 4.5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08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9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50E20550" w14:textId="58A3792F" w:rsidR="003D352E" w:rsidRDefault="00D7503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09" w:history="1">
            <w:r w:rsidR="003D352E" w:rsidRPr="00993CA5">
              <w:rPr>
                <w:rStyle w:val="Hyperlink"/>
                <w:noProof/>
                <w:lang w:val="en-US"/>
              </w:rPr>
              <w:t>Creating a Collectable Item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09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9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09F2BF0F" w14:textId="4026C72B" w:rsidR="003D352E" w:rsidRDefault="00D7503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10" w:history="1">
            <w:r w:rsidR="003D352E" w:rsidRPr="00993CA5">
              <w:rPr>
                <w:rStyle w:val="Hyperlink"/>
                <w:noProof/>
                <w:lang w:val="en-US"/>
              </w:rPr>
              <w:t>Week 4.6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10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10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409852A1" w14:textId="15119E8B" w:rsidR="003D352E" w:rsidRDefault="00D7503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11" w:history="1">
            <w:r w:rsidR="003D352E" w:rsidRPr="00993CA5">
              <w:rPr>
                <w:rStyle w:val="Hyperlink"/>
                <w:noProof/>
                <w:lang w:val="en-US"/>
              </w:rPr>
              <w:t>Creating Tween Components for “Perfumary” (Set Dressing)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11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10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2EA6BC76" w14:textId="18883878" w:rsidR="003D352E" w:rsidRDefault="00D7503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12" w:history="1">
            <w:r w:rsidR="003D352E" w:rsidRPr="00993CA5">
              <w:rPr>
                <w:rStyle w:val="Hyperlink"/>
                <w:noProof/>
                <w:lang w:val="en-US"/>
              </w:rPr>
              <w:t>Collectibles Logic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12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11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4D98C9C4" w14:textId="2323123A" w:rsidR="003D352E" w:rsidRDefault="00D7503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13" w:history="1">
            <w:r w:rsidR="003D352E" w:rsidRPr="00993CA5">
              <w:rPr>
                <w:rStyle w:val="Hyperlink"/>
                <w:noProof/>
                <w:lang w:val="en-US"/>
              </w:rPr>
              <w:t>Creating the Exit Door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13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12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7981484E" w14:textId="15FA2AE8" w:rsidR="003D352E" w:rsidRDefault="00D7503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14" w:history="1">
            <w:r w:rsidR="003D352E" w:rsidRPr="00993CA5">
              <w:rPr>
                <w:rStyle w:val="Hyperlink"/>
                <w:noProof/>
                <w:lang w:val="en-US"/>
              </w:rPr>
              <w:t>Creating the Door’s LEDs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14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12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6FBFCBF3" w14:textId="47ED59D3" w:rsidR="003D352E" w:rsidRDefault="00D7503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15" w:history="1">
            <w:r w:rsidR="003D352E" w:rsidRPr="00993CA5">
              <w:rPr>
                <w:rStyle w:val="Hyperlink"/>
                <w:noProof/>
                <w:lang w:val="en-US"/>
              </w:rPr>
              <w:t>Creating the End Level Trigger Box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15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12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2C000D9C" w14:textId="4769EA40" w:rsidR="003D352E" w:rsidRDefault="00D7503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16" w:history="1">
            <w:r w:rsidR="003D352E" w:rsidRPr="00993CA5">
              <w:rPr>
                <w:rStyle w:val="Hyperlink"/>
                <w:noProof/>
                <w:lang w:val="en-US"/>
              </w:rPr>
              <w:t>Creating the Resolution Screen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16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12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1916D58B" w14:textId="1D8165D0" w:rsidR="003D352E" w:rsidRDefault="00D7503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17" w:history="1">
            <w:r w:rsidR="003D352E" w:rsidRPr="00993CA5">
              <w:rPr>
                <w:rStyle w:val="Hyperlink"/>
                <w:noProof/>
                <w:lang w:val="en-US"/>
              </w:rPr>
              <w:t>Week 4.7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17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12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1C0AEDFF" w14:textId="689DE91E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18" w:history="1">
            <w:r w:rsidR="003D352E" w:rsidRPr="00993CA5">
              <w:rPr>
                <w:rStyle w:val="Hyperlink"/>
                <w:noProof/>
                <w:lang w:val="en-US"/>
              </w:rPr>
              <w:t>Adding Sfx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18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12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6A590176" w14:textId="773F188A" w:rsidR="003D352E" w:rsidRDefault="00D7503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19" w:history="1">
            <w:r w:rsidR="003D352E" w:rsidRPr="00993CA5">
              <w:rPr>
                <w:rStyle w:val="Hyperlink"/>
                <w:noProof/>
                <w:lang w:val="en-US"/>
              </w:rPr>
              <w:t>Building the game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19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15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739A040D" w14:textId="06405F2B" w:rsidR="003D352E" w:rsidRDefault="00D7503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20" w:history="1">
            <w:r w:rsidR="003D352E" w:rsidRPr="00993CA5">
              <w:rPr>
                <w:rStyle w:val="Hyperlink"/>
                <w:noProof/>
                <w:lang w:val="en-US"/>
              </w:rPr>
              <w:t>The Build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20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15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769A4E0C" w14:textId="6FDA9AA8" w:rsidR="003D352E" w:rsidRDefault="00D7503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21" w:history="1">
            <w:r w:rsidR="003D352E" w:rsidRPr="00993CA5">
              <w:rPr>
                <w:rStyle w:val="Hyperlink"/>
                <w:noProof/>
                <w:lang w:val="en-US"/>
              </w:rPr>
              <w:t>Appendix 1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21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16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18B10EC9" w14:textId="333DC771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22" w:history="1">
            <w:r w:rsidR="003D352E" w:rsidRPr="00993CA5">
              <w:rPr>
                <w:rStyle w:val="Hyperlink"/>
                <w:noProof/>
                <w:lang w:val="en-US"/>
              </w:rPr>
              <w:t>Blueprint Components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22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16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5B90E233" w14:textId="63DF5B0B" w:rsidR="003D352E" w:rsidRDefault="00D750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6421223" w:history="1">
            <w:r w:rsidR="003D352E" w:rsidRPr="00993CA5">
              <w:rPr>
                <w:rStyle w:val="Hyperlink"/>
                <w:noProof/>
                <w:lang w:val="en-US"/>
              </w:rPr>
              <w:t>Blueprint Library</w:t>
            </w:r>
            <w:r w:rsidR="003D352E">
              <w:rPr>
                <w:noProof/>
                <w:webHidden/>
              </w:rPr>
              <w:tab/>
            </w:r>
            <w:r w:rsidR="003D352E">
              <w:rPr>
                <w:noProof/>
                <w:webHidden/>
              </w:rPr>
              <w:fldChar w:fldCharType="begin"/>
            </w:r>
            <w:r w:rsidR="003D352E">
              <w:rPr>
                <w:noProof/>
                <w:webHidden/>
              </w:rPr>
              <w:instrText xml:space="preserve"> PAGEREF _Toc76421223 \h </w:instrText>
            </w:r>
            <w:r w:rsidR="003D352E">
              <w:rPr>
                <w:noProof/>
                <w:webHidden/>
              </w:rPr>
            </w:r>
            <w:r w:rsidR="003D352E">
              <w:rPr>
                <w:noProof/>
                <w:webHidden/>
              </w:rPr>
              <w:fldChar w:fldCharType="separate"/>
            </w:r>
            <w:r w:rsidR="003D352E">
              <w:rPr>
                <w:noProof/>
                <w:webHidden/>
              </w:rPr>
              <w:t>17</w:t>
            </w:r>
            <w:r w:rsidR="003D352E">
              <w:rPr>
                <w:noProof/>
                <w:webHidden/>
              </w:rPr>
              <w:fldChar w:fldCharType="end"/>
            </w:r>
          </w:hyperlink>
        </w:p>
        <w:p w14:paraId="4FBCEFE8" w14:textId="6042ACAC" w:rsidR="00AB65DA" w:rsidRDefault="00AB65DA">
          <w:r>
            <w:rPr>
              <w:b/>
              <w:bCs/>
              <w:noProof/>
            </w:rPr>
            <w:fldChar w:fldCharType="end"/>
          </w:r>
        </w:p>
      </w:sdtContent>
    </w:sdt>
    <w:p w14:paraId="291ED29A" w14:textId="77777777" w:rsidR="009C3CC9" w:rsidRDefault="009C3CC9" w:rsidP="009C3CC9">
      <w:pPr>
        <w:pStyle w:val="Heading2"/>
        <w:rPr>
          <w:lang w:val="en-US"/>
        </w:rPr>
      </w:pPr>
      <w:bookmarkStart w:id="6" w:name="_Toc76421187"/>
      <w:r>
        <w:rPr>
          <w:lang w:val="en-US"/>
        </w:rPr>
        <w:t>Learning Outcome 2</w:t>
      </w:r>
      <w:bookmarkEnd w:id="6"/>
    </w:p>
    <w:p w14:paraId="6EF23890" w14:textId="4FD3864A" w:rsidR="009C3CC9" w:rsidRDefault="009C3CC9" w:rsidP="009C3CC9">
      <w:pPr>
        <w:rPr>
          <w:lang w:val="en-US"/>
        </w:rPr>
      </w:pPr>
      <w:r w:rsidRPr="002B4AE4">
        <w:rPr>
          <w:lang w:val="en-US"/>
        </w:rPr>
        <w:t xml:space="preserve">“As a game developer, I want to improve my knowledge in </w:t>
      </w:r>
      <w:r w:rsidRPr="002B4AE4">
        <w:rPr>
          <w:b/>
          <w:bCs/>
          <w:lang w:val="en-US"/>
        </w:rPr>
        <w:t>Unreal Engine</w:t>
      </w:r>
      <w:r w:rsidRPr="002B4AE4">
        <w:rPr>
          <w:lang w:val="en-US"/>
        </w:rPr>
        <w:t xml:space="preserve">, for this, I want to develop a simple 3D game level with features like collect/delivery items, UI, and character controller. For this tool, </w:t>
      </w:r>
      <w:proofErr w:type="gramStart"/>
      <w:r w:rsidRPr="002B4AE4">
        <w:rPr>
          <w:lang w:val="en-US"/>
        </w:rPr>
        <w:t>I'll</w:t>
      </w:r>
      <w:proofErr w:type="gramEnd"/>
      <w:r w:rsidRPr="002B4AE4">
        <w:rPr>
          <w:lang w:val="en-US"/>
        </w:rPr>
        <w:t xml:space="preserve"> spend 40h of working/studying time. With this achievement, I'll have a better understanding of Unreal Engine and the deliverable will be a small demo </w:t>
      </w:r>
      <w:proofErr w:type="gramStart"/>
      <w:r w:rsidRPr="002B4AE4">
        <w:rPr>
          <w:lang w:val="en-US"/>
        </w:rPr>
        <w:t>scene.“</w:t>
      </w:r>
      <w:proofErr w:type="gramEnd"/>
    </w:p>
    <w:p w14:paraId="6FE481AB" w14:textId="262B874C" w:rsidR="00525D0C" w:rsidRDefault="00D0706B" w:rsidP="00D0706B">
      <w:pPr>
        <w:pStyle w:val="Heading2"/>
        <w:rPr>
          <w:lang w:val="en-US"/>
        </w:rPr>
      </w:pPr>
      <w:bookmarkStart w:id="7" w:name="_Toc76421188"/>
      <w:r>
        <w:rPr>
          <w:lang w:val="en-US"/>
        </w:rPr>
        <w:t>Introduction</w:t>
      </w:r>
      <w:bookmarkEnd w:id="7"/>
    </w:p>
    <w:p w14:paraId="301EB8A3" w14:textId="78268DF7" w:rsidR="009C3CC9" w:rsidRDefault="00D0706B" w:rsidP="00D0706B">
      <w:pPr>
        <w:rPr>
          <w:ins w:id="8" w:author="Victor Leao de Aquino Botelho" w:date="2021-06-29T06:40:00Z"/>
          <w:lang w:val="en-US"/>
        </w:rPr>
      </w:pPr>
      <w:r>
        <w:rPr>
          <w:lang w:val="en-US"/>
        </w:rPr>
        <w:t xml:space="preserve">This document is a walkthrough </w:t>
      </w:r>
      <w:r w:rsidR="00574380">
        <w:rPr>
          <w:lang w:val="en-US"/>
        </w:rPr>
        <w:t>of my learning</w:t>
      </w:r>
      <w:r w:rsidR="00E13238">
        <w:rPr>
          <w:lang w:val="en-US"/>
        </w:rPr>
        <w:t xml:space="preserve"> process</w:t>
      </w:r>
      <w:r w:rsidR="00574380">
        <w:rPr>
          <w:lang w:val="en-US"/>
        </w:rPr>
        <w:t>,</w:t>
      </w:r>
      <w:r w:rsidR="007D2062">
        <w:rPr>
          <w:lang w:val="en-US"/>
        </w:rPr>
        <w:t xml:space="preserve"> </w:t>
      </w:r>
      <w:proofErr w:type="gramStart"/>
      <w:r w:rsidR="007D2062">
        <w:rPr>
          <w:lang w:val="en-US"/>
        </w:rPr>
        <w:t>I’ve</w:t>
      </w:r>
      <w:proofErr w:type="gramEnd"/>
      <w:r w:rsidR="007D2062">
        <w:rPr>
          <w:lang w:val="en-US"/>
        </w:rPr>
        <w:t xml:space="preserve"> already used Unreal </w:t>
      </w:r>
      <w:r w:rsidR="00462B9D">
        <w:rPr>
          <w:lang w:val="en-US"/>
        </w:rPr>
        <w:t xml:space="preserve">before </w:t>
      </w:r>
      <w:r w:rsidR="007D2062">
        <w:rPr>
          <w:lang w:val="en-US"/>
        </w:rPr>
        <w:t xml:space="preserve">but just to </w:t>
      </w:r>
      <w:r w:rsidR="00462B9D">
        <w:rPr>
          <w:lang w:val="en-US"/>
        </w:rPr>
        <w:t>test it and see “how it like”.</w:t>
      </w:r>
      <w:r w:rsidR="001428BE">
        <w:rPr>
          <w:lang w:val="en-US"/>
        </w:rPr>
        <w:t xml:space="preserve"> Never spent more than an hour on it.</w:t>
      </w:r>
    </w:p>
    <w:p w14:paraId="7A213536" w14:textId="22DA4F15" w:rsidR="006D2116" w:rsidRDefault="005E7AB3" w:rsidP="00D41A0A">
      <w:pPr>
        <w:pStyle w:val="Heading2"/>
        <w:rPr>
          <w:lang w:val="en-US"/>
        </w:rPr>
      </w:pPr>
      <w:bookmarkStart w:id="9" w:name="_Toc76421189"/>
      <w:r>
        <w:rPr>
          <w:lang w:val="en-US"/>
        </w:rPr>
        <w:t xml:space="preserve">What is this document, and what </w:t>
      </w:r>
      <w:proofErr w:type="gramStart"/>
      <w:r>
        <w:rPr>
          <w:lang w:val="en-US"/>
        </w:rPr>
        <w:t>it’s not</w:t>
      </w:r>
      <w:bookmarkEnd w:id="9"/>
      <w:proofErr w:type="gramEnd"/>
    </w:p>
    <w:p w14:paraId="45A0F4F2" w14:textId="78908F41" w:rsidR="00991849" w:rsidRDefault="005156EA" w:rsidP="005156EA">
      <w:pPr>
        <w:rPr>
          <w:lang w:val="en-US"/>
        </w:rPr>
      </w:pPr>
      <w:r>
        <w:rPr>
          <w:lang w:val="en-US"/>
        </w:rPr>
        <w:t xml:space="preserve">This document is not a comprehensive step-by-step </w:t>
      </w:r>
      <w:r w:rsidR="005E7AB3">
        <w:rPr>
          <w:lang w:val="en-US"/>
        </w:rPr>
        <w:t>o</w:t>
      </w:r>
      <w:r>
        <w:rPr>
          <w:lang w:val="en-US"/>
        </w:rPr>
        <w:t xml:space="preserve">n how to create a </w:t>
      </w:r>
      <w:r w:rsidR="005E7AB3">
        <w:rPr>
          <w:lang w:val="en-US"/>
        </w:rPr>
        <w:t xml:space="preserve">simple game, </w:t>
      </w:r>
      <w:r w:rsidR="00991849">
        <w:rPr>
          <w:lang w:val="en-US"/>
        </w:rPr>
        <w:t xml:space="preserve">neither a tutorial. </w:t>
      </w:r>
      <w:proofErr w:type="gramStart"/>
      <w:r w:rsidR="0046566C">
        <w:rPr>
          <w:lang w:val="en-US"/>
        </w:rPr>
        <w:t>It’s</w:t>
      </w:r>
      <w:proofErr w:type="gramEnd"/>
      <w:r w:rsidR="0046566C">
        <w:rPr>
          <w:lang w:val="en-US"/>
        </w:rPr>
        <w:t xml:space="preserve"> more a step-by-step of the learning process.</w:t>
      </w:r>
    </w:p>
    <w:p w14:paraId="5CD497DD" w14:textId="1658720B" w:rsidR="0046566C" w:rsidRPr="005156EA" w:rsidRDefault="0046566C" w:rsidP="005156EA">
      <w:pPr>
        <w:rPr>
          <w:lang w:val="en-US"/>
        </w:rPr>
      </w:pPr>
      <w:r>
        <w:rPr>
          <w:lang w:val="en-US"/>
        </w:rPr>
        <w:t>This was not written linear</w:t>
      </w:r>
      <w:r w:rsidR="00531E8B">
        <w:rPr>
          <w:lang w:val="en-US"/>
        </w:rPr>
        <w:t>ly</w:t>
      </w:r>
      <w:r w:rsidR="004620AB">
        <w:rPr>
          <w:lang w:val="en-US"/>
        </w:rPr>
        <w:t xml:space="preserve"> too, some remarks/annotations were created during the learning </w:t>
      </w:r>
      <w:r w:rsidR="00377B80">
        <w:rPr>
          <w:lang w:val="en-US"/>
        </w:rPr>
        <w:t xml:space="preserve">accordingly with the insights </w:t>
      </w:r>
      <w:r w:rsidR="00940E54">
        <w:rPr>
          <w:lang w:val="en-US"/>
        </w:rPr>
        <w:t>acquired</w:t>
      </w:r>
      <w:r w:rsidR="00377B80">
        <w:rPr>
          <w:lang w:val="en-US"/>
        </w:rPr>
        <w:t>.</w:t>
      </w:r>
    </w:p>
    <w:p w14:paraId="5BB1F0AD" w14:textId="77777777" w:rsidR="00F81B10" w:rsidRDefault="00F81B10" w:rsidP="00F81B10">
      <w:pPr>
        <w:pStyle w:val="Heading2"/>
        <w:rPr>
          <w:lang w:val="en-US"/>
        </w:rPr>
      </w:pPr>
      <w:bookmarkStart w:id="10" w:name="_Toc76421190"/>
      <w:r>
        <w:rPr>
          <w:lang w:val="en-US"/>
        </w:rPr>
        <w:t>Glossary</w:t>
      </w:r>
      <w:bookmarkEnd w:id="10"/>
    </w:p>
    <w:tbl>
      <w:tblPr>
        <w:tblStyle w:val="ListTable3"/>
        <w:tblW w:w="0" w:type="auto"/>
        <w:tblLook w:val="04A0" w:firstRow="1" w:lastRow="0" w:firstColumn="1" w:lastColumn="0" w:noHBand="0" w:noVBand="1"/>
      </w:tblPr>
      <w:tblGrid>
        <w:gridCol w:w="693"/>
        <w:gridCol w:w="1044"/>
      </w:tblGrid>
      <w:tr w:rsidR="00F81B10" w14:paraId="19C1F2A5" w14:textId="77777777" w:rsidTr="00F81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1CA5F5F3" w14:textId="2D187C3D" w:rsidR="00F81B10" w:rsidRDefault="00F81B10" w:rsidP="00F81B10">
            <w:pPr>
              <w:rPr>
                <w:lang w:val="en-US"/>
              </w:rPr>
            </w:pPr>
            <w:r>
              <w:rPr>
                <w:lang w:val="en-US"/>
              </w:rPr>
              <w:t>Term</w:t>
            </w:r>
          </w:p>
        </w:tc>
        <w:tc>
          <w:tcPr>
            <w:tcW w:w="0" w:type="auto"/>
          </w:tcPr>
          <w:p w14:paraId="25D93B3A" w14:textId="3E84675F" w:rsidR="00F81B10" w:rsidRDefault="00F81B10" w:rsidP="00F81B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aning</w:t>
            </w:r>
          </w:p>
        </w:tc>
      </w:tr>
      <w:tr w:rsidR="00F81B10" w14:paraId="0955C17C" w14:textId="77777777" w:rsidTr="00F81B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865DDC" w14:textId="407ADBEA" w:rsidR="00F81B10" w:rsidRPr="00F81B10" w:rsidRDefault="00F81B10" w:rsidP="00F81B10">
            <w:pPr>
              <w:rPr>
                <w:b w:val="0"/>
                <w:bCs w:val="0"/>
                <w:lang w:val="en-US"/>
              </w:rPr>
            </w:pPr>
            <w:r w:rsidRPr="00F81B10">
              <w:rPr>
                <w:b w:val="0"/>
                <w:bCs w:val="0"/>
                <w:lang w:val="en-US"/>
              </w:rPr>
              <w:t>Bp</w:t>
            </w:r>
          </w:p>
        </w:tc>
        <w:tc>
          <w:tcPr>
            <w:tcW w:w="0" w:type="auto"/>
          </w:tcPr>
          <w:p w14:paraId="7DCBAA6B" w14:textId="786D2059" w:rsidR="00F81B10" w:rsidRDefault="00F81B10" w:rsidP="00F81B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Blueprint</w:t>
            </w:r>
          </w:p>
        </w:tc>
      </w:tr>
    </w:tbl>
    <w:p w14:paraId="0EF02414" w14:textId="1CC20E79" w:rsidR="009C3CC9" w:rsidRDefault="009C3CC9" w:rsidP="00F81B10">
      <w:pPr>
        <w:pStyle w:val="Heading2"/>
        <w:rPr>
          <w:lang w:val="en-US"/>
        </w:rPr>
      </w:pPr>
      <w:r>
        <w:rPr>
          <w:lang w:val="en-US"/>
        </w:rPr>
        <w:br w:type="page"/>
      </w:r>
    </w:p>
    <w:p w14:paraId="7F6B0816" w14:textId="12591D63" w:rsidR="00525D0C" w:rsidRPr="00525D0C" w:rsidRDefault="00525D0C" w:rsidP="009C3CC9">
      <w:pPr>
        <w:pStyle w:val="Heading1"/>
        <w:rPr>
          <w:lang w:val="en-US"/>
        </w:rPr>
      </w:pPr>
      <w:bookmarkStart w:id="11" w:name="_Toc76421191"/>
      <w:r>
        <w:rPr>
          <w:lang w:val="en-US"/>
        </w:rPr>
        <w:lastRenderedPageBreak/>
        <w:t>Week 4.3</w:t>
      </w:r>
      <w:bookmarkEnd w:id="11"/>
    </w:p>
    <w:p w14:paraId="789A1944" w14:textId="61B900C2" w:rsidR="002B4AE4" w:rsidRDefault="00840A7A" w:rsidP="00840A7A">
      <w:pPr>
        <w:pStyle w:val="Heading2"/>
        <w:rPr>
          <w:lang w:val="en-US"/>
        </w:rPr>
      </w:pPr>
      <w:bookmarkStart w:id="12" w:name="_Toc76421192"/>
      <w:r>
        <w:rPr>
          <w:lang w:val="en-US"/>
        </w:rPr>
        <w:t>The Unreal Engine</w:t>
      </w:r>
      <w:r w:rsidR="00204852">
        <w:rPr>
          <w:rStyle w:val="FootnoteReference"/>
          <w:lang w:val="en-US"/>
        </w:rPr>
        <w:footnoteReference w:id="1"/>
      </w:r>
      <w:bookmarkEnd w:id="12"/>
    </w:p>
    <w:p w14:paraId="579B085B" w14:textId="08D506DE" w:rsidR="00840A7A" w:rsidRDefault="005803DF" w:rsidP="005803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irst Release</w:t>
      </w:r>
      <w:r w:rsidR="009A4D17">
        <w:rPr>
          <w:lang w:val="en-US"/>
        </w:rPr>
        <w:t xml:space="preserve"> in 1998 with the game Unreal</w:t>
      </w:r>
    </w:p>
    <w:p w14:paraId="2ED3DC6F" w14:textId="6C5F6D11" w:rsidR="00803317" w:rsidRDefault="00803317" w:rsidP="005803DF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803317">
        <w:rPr>
          <w:lang w:val="en-US"/>
        </w:rPr>
        <w:t>UnrealScript</w:t>
      </w:r>
      <w:proofErr w:type="spellEnd"/>
      <w:r w:rsidRPr="00803317">
        <w:rPr>
          <w:lang w:val="en-US"/>
        </w:rPr>
        <w:t xml:space="preserve"> (</w:t>
      </w:r>
      <w:proofErr w:type="spellStart"/>
      <w:r w:rsidRPr="00803317">
        <w:rPr>
          <w:lang w:val="en-US"/>
        </w:rPr>
        <w:t>UScript</w:t>
      </w:r>
      <w:proofErr w:type="spellEnd"/>
      <w:r w:rsidRPr="00803317">
        <w:rPr>
          <w:lang w:val="en-US"/>
        </w:rPr>
        <w:t xml:space="preserve">) and </w:t>
      </w:r>
      <w:proofErr w:type="spellStart"/>
      <w:r w:rsidRPr="000669B7">
        <w:rPr>
          <w:b/>
          <w:bCs/>
          <w:lang w:val="en-US"/>
        </w:rPr>
        <w:t>UnrealEd</w:t>
      </w:r>
      <w:proofErr w:type="spellEnd"/>
      <w:r w:rsidRPr="00803317">
        <w:rPr>
          <w:lang w:val="en-US"/>
        </w:rPr>
        <w:t xml:space="preserve"> (a level editor</w:t>
      </w:r>
      <w:r>
        <w:rPr>
          <w:lang w:val="en-US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978BD" w14:paraId="36BD843B" w14:textId="77777777" w:rsidTr="00B978BD">
        <w:tc>
          <w:tcPr>
            <w:tcW w:w="4508" w:type="dxa"/>
            <w:vAlign w:val="center"/>
          </w:tcPr>
          <w:p w14:paraId="6FCDEE55" w14:textId="77777777" w:rsidR="00B978BD" w:rsidRDefault="00B978BD" w:rsidP="00B978BD">
            <w:pPr>
              <w:keepNext/>
              <w:jc w:val="center"/>
            </w:pPr>
            <w:r>
              <w:rPr>
                <w:noProof/>
              </w:rPr>
              <w:drawing>
                <wp:inline distT="0" distB="0" distL="0" distR="0" wp14:anchorId="79D70E43" wp14:editId="4A4B1275">
                  <wp:extent cx="2032000" cy="1524000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0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E35009" w14:textId="65B85660" w:rsidR="00B978BD" w:rsidRDefault="00B978BD" w:rsidP="00B978BD">
            <w:pPr>
              <w:pStyle w:val="Caption"/>
              <w:jc w:val="center"/>
              <w:rPr>
                <w:lang w:val="en-US"/>
              </w:rPr>
            </w:pPr>
            <w:r>
              <w:t xml:space="preserve">Figure </w:t>
            </w:r>
            <w:r w:rsidR="00D75036">
              <w:fldChar w:fldCharType="begin"/>
            </w:r>
            <w:r w:rsidR="00D75036">
              <w:instrText xml:space="preserve"> SEQ Figure \* ARABIC </w:instrText>
            </w:r>
            <w:r w:rsidR="00D75036">
              <w:fldChar w:fldCharType="separate"/>
            </w:r>
            <w:r w:rsidR="00483649">
              <w:rPr>
                <w:noProof/>
              </w:rPr>
              <w:t>1</w:t>
            </w:r>
            <w:r w:rsidR="00D75036">
              <w:rPr>
                <w:noProof/>
              </w:rPr>
              <w:fldChar w:fldCharType="end"/>
            </w:r>
            <w:r>
              <w:rPr>
                <w:lang w:val="en-US"/>
              </w:rPr>
              <w:t xml:space="preserve"> - </w:t>
            </w:r>
            <w:proofErr w:type="spellStart"/>
            <w:r>
              <w:rPr>
                <w:lang w:val="en-US"/>
              </w:rPr>
              <w:t>UnrealEd</w:t>
            </w:r>
            <w:proofErr w:type="spellEnd"/>
            <w:r>
              <w:rPr>
                <w:lang w:val="en-US"/>
              </w:rPr>
              <w:t xml:space="preserve"> (1998)</w:t>
            </w:r>
          </w:p>
        </w:tc>
        <w:tc>
          <w:tcPr>
            <w:tcW w:w="4508" w:type="dxa"/>
            <w:vAlign w:val="center"/>
          </w:tcPr>
          <w:p w14:paraId="3C312A2A" w14:textId="77777777" w:rsidR="00B978BD" w:rsidRDefault="00B978BD" w:rsidP="00B978BD">
            <w:pPr>
              <w:keepNext/>
              <w:jc w:val="center"/>
            </w:pPr>
            <w:r>
              <w:rPr>
                <w:noProof/>
              </w:rPr>
              <w:drawing>
                <wp:inline distT="0" distB="0" distL="0" distR="0" wp14:anchorId="144B7CF8" wp14:editId="2F06042C">
                  <wp:extent cx="2709401" cy="15240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0513" cy="154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822B21" w14:textId="7DC02C28" w:rsidR="00B978BD" w:rsidRDefault="00B978BD" w:rsidP="00B978BD">
            <w:pPr>
              <w:pStyle w:val="Caption"/>
              <w:jc w:val="center"/>
              <w:rPr>
                <w:lang w:val="en-US"/>
              </w:rPr>
            </w:pPr>
            <w:r>
              <w:t xml:space="preserve">Figure </w:t>
            </w:r>
            <w:r w:rsidR="00D75036">
              <w:fldChar w:fldCharType="begin"/>
            </w:r>
            <w:r w:rsidR="00D75036">
              <w:instrText xml:space="preserve"> SEQ Figure \* ARABIC </w:instrText>
            </w:r>
            <w:r w:rsidR="00D75036">
              <w:fldChar w:fldCharType="separate"/>
            </w:r>
            <w:r w:rsidR="00483649">
              <w:rPr>
                <w:noProof/>
              </w:rPr>
              <w:t>2</w:t>
            </w:r>
            <w:r w:rsidR="00D75036">
              <w:rPr>
                <w:noProof/>
              </w:rPr>
              <w:fldChar w:fldCharType="end"/>
            </w:r>
            <w:r>
              <w:rPr>
                <w:lang w:val="en-US"/>
              </w:rPr>
              <w:t xml:space="preserve"> - Unreal 4.26 (2021)</w:t>
            </w:r>
          </w:p>
        </w:tc>
      </w:tr>
    </w:tbl>
    <w:p w14:paraId="5A29F160" w14:textId="6912DC97" w:rsidR="00076B04" w:rsidRDefault="00C85B82" w:rsidP="00360D2A">
      <w:pPr>
        <w:jc w:val="center"/>
        <w:rPr>
          <w:lang w:val="en-US"/>
        </w:rPr>
      </w:pPr>
      <w:r>
        <w:rPr>
          <w:lang w:val="en-US"/>
        </w:rPr>
        <w:t xml:space="preserve">PS: </w:t>
      </w:r>
    </w:p>
    <w:p w14:paraId="5044D534" w14:textId="4F63ABC6" w:rsidR="00275BED" w:rsidRDefault="00275BED" w:rsidP="00CF0F5A">
      <w:pPr>
        <w:jc w:val="center"/>
        <w:rPr>
          <w:lang w:val="en-US"/>
        </w:rPr>
      </w:pPr>
      <w:r w:rsidRPr="00275BED">
        <w:rPr>
          <w:noProof/>
          <w:lang w:val="en-US"/>
        </w:rPr>
        <mc:AlternateContent>
          <mc:Choice Requires="wps">
            <w:drawing>
              <wp:inline distT="0" distB="0" distL="0" distR="0" wp14:anchorId="1876E9B7" wp14:editId="4432BC8D">
                <wp:extent cx="477840" cy="5952807"/>
                <wp:effectExtent l="5715" t="0" r="4445" b="4445"/>
                <wp:docPr id="30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477840" cy="5952807"/>
                        </a:xfrm>
                        <a:prstGeom prst="roundRect">
                          <a:avLst>
                            <a:gd name="adj" fmla="val 13032"/>
                          </a:avLst>
                        </a:prstGeom>
                        <a:solidFill>
                          <a:schemeClr val="accent1"/>
                        </a:solidFill>
                      </wps:spPr>
                      <wps:txbx>
                        <w:txbxContent>
                          <w:p w14:paraId="4B0055E8" w14:textId="14DFADD2" w:rsidR="00275BED" w:rsidRPr="00807C1C" w:rsidRDefault="00CF0F5A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807C1C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Some elements are still there, 23 years </w:t>
                            </w:r>
                            <w:r w:rsidR="00807C1C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old</w:t>
                            </w:r>
                            <w:r w:rsidRPr="00807C1C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876E9B7" id="AutoShape 2" o:spid="_x0000_s1026" style="width:37.65pt;height:468.7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854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" fillcolor="#4472c4 [3204]" stroked="f">
                <v:textbox>
                  <w:txbxContent>
                    <w:p w14:paraId="4B0055E8" w14:textId="14DFADD2" w:rsidR="00275BED" w:rsidRPr="00807C1C" w:rsidRDefault="00CF0F5A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807C1C"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</w:rPr>
                        <w:t xml:space="preserve">Some elements are still there, 23 years </w:t>
                      </w:r>
                      <w:r w:rsidR="00807C1C"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old</w:t>
                      </w:r>
                      <w:r w:rsidRPr="00807C1C"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</w:rPr>
                        <w:t>!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2F3DB22" w14:textId="376AE005" w:rsidR="00B861D6" w:rsidRDefault="00B861D6" w:rsidP="00360D2A">
      <w:pPr>
        <w:jc w:val="center"/>
        <w:rPr>
          <w:lang w:val="en-US"/>
        </w:rPr>
      </w:pPr>
    </w:p>
    <w:p w14:paraId="168498B0" w14:textId="10F75BEB" w:rsidR="00F234F1" w:rsidRDefault="00F234F1" w:rsidP="00F234F1">
      <w:pPr>
        <w:pStyle w:val="Heading2"/>
        <w:rPr>
          <w:lang w:val="en-US"/>
        </w:rPr>
      </w:pPr>
      <w:bookmarkStart w:id="13" w:name="_Toc76421193"/>
      <w:r>
        <w:rPr>
          <w:lang w:val="en-US"/>
        </w:rPr>
        <w:t>Unreal for Unity Developers</w:t>
      </w:r>
      <w:bookmarkEnd w:id="13"/>
    </w:p>
    <w:p w14:paraId="7C8E0DED" w14:textId="38563A2E" w:rsidR="00F234F1" w:rsidRDefault="00E33E9B" w:rsidP="00F234F1">
      <w:pPr>
        <w:rPr>
          <w:lang w:val="en-US"/>
        </w:rPr>
      </w:pPr>
      <w:r>
        <w:rPr>
          <w:lang w:val="en-US"/>
        </w:rPr>
        <w:t>List of some resources to startup</w:t>
      </w:r>
    </w:p>
    <w:p w14:paraId="5F02C011" w14:textId="764588F0" w:rsidR="00E33E9B" w:rsidRDefault="00D75036" w:rsidP="00E33E9B">
      <w:pPr>
        <w:pStyle w:val="ListParagraph"/>
        <w:numPr>
          <w:ilvl w:val="0"/>
          <w:numId w:val="2"/>
        </w:numPr>
        <w:rPr>
          <w:lang w:val="en-US"/>
        </w:rPr>
      </w:pPr>
      <w:hyperlink r:id="rId10" w:history="1">
        <w:r w:rsidR="001070BE" w:rsidRPr="00EA7E34">
          <w:rPr>
            <w:rStyle w:val="Hyperlink"/>
            <w:lang w:val="en-US"/>
          </w:rPr>
          <w:t>https://docs.unrealengine.com/4.26/en-US/Basics/UnrealEngineForUnityDevs/</w:t>
        </w:r>
      </w:hyperlink>
    </w:p>
    <w:p w14:paraId="46975E39" w14:textId="09F2BA5E" w:rsidR="001070BE" w:rsidRDefault="001070BE" w:rsidP="001070BE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Unity users </w:t>
      </w:r>
      <w:r w:rsidRPr="00E13238">
        <w:rPr>
          <w:b/>
          <w:bCs/>
          <w:lang w:val="en-US"/>
        </w:rPr>
        <w:t>must read it.</w:t>
      </w:r>
    </w:p>
    <w:p w14:paraId="3FFED476" w14:textId="30212EFB" w:rsidR="00C408E0" w:rsidRDefault="00C408E0" w:rsidP="001070BE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Unreal</w:t>
      </w:r>
      <w:r w:rsidR="00727BAC">
        <w:rPr>
          <w:lang w:val="en-US"/>
        </w:rPr>
        <w:t xml:space="preserve"> </w:t>
      </w:r>
      <w:r w:rsidR="00AF5A75">
        <w:rPr>
          <w:lang w:val="en-US"/>
        </w:rPr>
        <w:t>Official Documentation</w:t>
      </w:r>
      <w:r>
        <w:rPr>
          <w:lang w:val="en-US"/>
        </w:rPr>
        <w:t xml:space="preserve"> </w:t>
      </w:r>
    </w:p>
    <w:p w14:paraId="00BF423C" w14:textId="258F7EDF" w:rsidR="00EA4F87" w:rsidRDefault="00D96316" w:rsidP="00EA4F87">
      <w:pPr>
        <w:pStyle w:val="ListParagraph"/>
        <w:numPr>
          <w:ilvl w:val="1"/>
          <w:numId w:val="2"/>
        </w:numPr>
        <w:rPr>
          <w:lang w:val="en-US"/>
        </w:rPr>
      </w:pPr>
      <w:r w:rsidRPr="00D96316">
        <w:rPr>
          <w:lang w:val="en-US"/>
        </w:rPr>
        <w:t>Quick Glossary</w:t>
      </w:r>
      <w:r>
        <w:rPr>
          <w:lang w:val="en-US"/>
        </w:rPr>
        <w:t xml:space="preserve"> Section</w:t>
      </w:r>
    </w:p>
    <w:p w14:paraId="0D03071C" w14:textId="6C171BE0" w:rsidR="00EA4F87" w:rsidRDefault="00D75036" w:rsidP="00EA4F87">
      <w:pPr>
        <w:pStyle w:val="ListParagraph"/>
        <w:numPr>
          <w:ilvl w:val="0"/>
          <w:numId w:val="2"/>
        </w:numPr>
        <w:rPr>
          <w:lang w:val="en-US"/>
        </w:rPr>
      </w:pPr>
      <w:hyperlink r:id="rId11" w:history="1">
        <w:r w:rsidR="00EA4F87" w:rsidRPr="00EA7E34">
          <w:rPr>
            <w:rStyle w:val="Hyperlink"/>
            <w:lang w:val="en-US"/>
          </w:rPr>
          <w:t>https://www.unrealengine.com/en-US/onlinelearning-courses/making-the-switch-from-unity-to-unreal-engine</w:t>
        </w:r>
      </w:hyperlink>
    </w:p>
    <w:p w14:paraId="0BB0724F" w14:textId="171BA165" w:rsidR="009B5BB6" w:rsidRDefault="00EA4F87" w:rsidP="009B5BB6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2</w:t>
      </w:r>
      <w:r w:rsidR="00CA2302">
        <w:rPr>
          <w:lang w:val="en-US"/>
        </w:rPr>
        <w:t xml:space="preserve"> </w:t>
      </w:r>
      <w:r>
        <w:rPr>
          <w:lang w:val="en-US"/>
        </w:rPr>
        <w:t>h</w:t>
      </w:r>
      <w:r w:rsidR="00CA2302">
        <w:rPr>
          <w:lang w:val="en-US"/>
        </w:rPr>
        <w:t>ours</w:t>
      </w:r>
      <w:r>
        <w:rPr>
          <w:lang w:val="en-US"/>
        </w:rPr>
        <w:t xml:space="preserve"> </w:t>
      </w:r>
      <w:r w:rsidR="009B5BB6">
        <w:rPr>
          <w:lang w:val="en-US"/>
        </w:rPr>
        <w:t>length</w:t>
      </w:r>
    </w:p>
    <w:p w14:paraId="0A3F6525" w14:textId="676C20A4" w:rsidR="0014000E" w:rsidRDefault="009B5BB6" w:rsidP="009B5BB6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Split into </w:t>
      </w:r>
      <w:r w:rsidR="007A18C9">
        <w:rPr>
          <w:lang w:val="en-US"/>
        </w:rPr>
        <w:t xml:space="preserve">topics, </w:t>
      </w:r>
      <w:r>
        <w:rPr>
          <w:lang w:val="en-US"/>
        </w:rPr>
        <w:t xml:space="preserve">short videos of approximately 5 minutes </w:t>
      </w:r>
      <w:proofErr w:type="gramStart"/>
      <w:r>
        <w:rPr>
          <w:lang w:val="en-US"/>
        </w:rPr>
        <w:t>each</w:t>
      </w:r>
      <w:proofErr w:type="gramEnd"/>
    </w:p>
    <w:p w14:paraId="72B3A5BD" w14:textId="2F27FBA5" w:rsidR="007A18C9" w:rsidRDefault="007A18C9" w:rsidP="009B5BB6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Unreal Official Source</w:t>
      </w:r>
    </w:p>
    <w:p w14:paraId="6FAC1003" w14:textId="16928D8E" w:rsidR="00A72C5B" w:rsidRDefault="00A72C5B" w:rsidP="00A72C5B">
      <w:pPr>
        <w:pStyle w:val="Heading2"/>
        <w:rPr>
          <w:lang w:val="en-US"/>
        </w:rPr>
      </w:pPr>
      <w:bookmarkStart w:id="14" w:name="_Toc76421194"/>
      <w:r>
        <w:rPr>
          <w:lang w:val="en-US"/>
        </w:rPr>
        <w:t>Understanding the Basics</w:t>
      </w:r>
      <w:bookmarkEnd w:id="14"/>
    </w:p>
    <w:p w14:paraId="13B0691A" w14:textId="06D918BA" w:rsidR="00A72C5B" w:rsidRDefault="00A72C5B" w:rsidP="00A72C5B">
      <w:pPr>
        <w:rPr>
          <w:lang w:val="en-US"/>
        </w:rPr>
      </w:pPr>
      <w:r>
        <w:rPr>
          <w:lang w:val="en-US"/>
        </w:rPr>
        <w:t xml:space="preserve">The Unreal official documentation </w:t>
      </w:r>
      <w:r w:rsidR="009B3803">
        <w:rPr>
          <w:lang w:val="en-US"/>
        </w:rPr>
        <w:t>is the “first stop”</w:t>
      </w:r>
      <w:r w:rsidR="00D228FD">
        <w:rPr>
          <w:lang w:val="en-US"/>
        </w:rPr>
        <w:t xml:space="preserve"> to start learning it.</w:t>
      </w:r>
      <w:r w:rsidR="00E32B94">
        <w:rPr>
          <w:lang w:val="en-US"/>
        </w:rPr>
        <w:t xml:space="preserve"> Doesn’t nee</w:t>
      </w:r>
      <w:r w:rsidR="007F52F5">
        <w:rPr>
          <w:lang w:val="en-US"/>
        </w:rPr>
        <w:t>d</w:t>
      </w:r>
      <w:r w:rsidR="00E32B94">
        <w:rPr>
          <w:lang w:val="en-US"/>
        </w:rPr>
        <w:t xml:space="preserve"> to read it all but use it for </w:t>
      </w:r>
      <w:proofErr w:type="gramStart"/>
      <w:r w:rsidR="007F52F5">
        <w:rPr>
          <w:lang w:val="en-US"/>
        </w:rPr>
        <w:t>consulting</w:t>
      </w:r>
      <w:proofErr w:type="gramEnd"/>
    </w:p>
    <w:p w14:paraId="27A0955C" w14:textId="62D40A5B" w:rsidR="00467517" w:rsidRDefault="00D75036" w:rsidP="00A72C5B">
      <w:pPr>
        <w:pStyle w:val="ListParagraph"/>
        <w:numPr>
          <w:ilvl w:val="0"/>
          <w:numId w:val="2"/>
        </w:numPr>
        <w:rPr>
          <w:lang w:val="en-US"/>
        </w:rPr>
      </w:pPr>
      <w:hyperlink r:id="rId12" w:history="1">
        <w:r w:rsidR="00E32B94" w:rsidRPr="00E32B94">
          <w:rPr>
            <w:rStyle w:val="Hyperlink"/>
            <w:lang w:val="en-US"/>
          </w:rPr>
          <w:t>https://docs.unrealengine.com/4.26/en-US/Basics/</w:t>
        </w:r>
      </w:hyperlink>
    </w:p>
    <w:p w14:paraId="7C4DF711" w14:textId="77777777" w:rsidR="007F52F5" w:rsidRPr="007F52F5" w:rsidRDefault="007F52F5" w:rsidP="007F52F5">
      <w:pPr>
        <w:rPr>
          <w:lang w:val="en-US"/>
        </w:rPr>
      </w:pPr>
    </w:p>
    <w:p w14:paraId="2D80E9FA" w14:textId="2C44EFE8" w:rsidR="00E72562" w:rsidRDefault="00E72562" w:rsidP="00E72562">
      <w:pPr>
        <w:pStyle w:val="Heading2"/>
        <w:rPr>
          <w:lang w:val="en-US"/>
        </w:rPr>
      </w:pPr>
      <w:bookmarkStart w:id="15" w:name="_Toc76421195"/>
      <w:r>
        <w:rPr>
          <w:lang w:val="en-US"/>
        </w:rPr>
        <w:lastRenderedPageBreak/>
        <w:t>Unreal Terminology</w:t>
      </w:r>
      <w:bookmarkEnd w:id="15"/>
    </w:p>
    <w:p w14:paraId="1DF979CD" w14:textId="3B740BC1" w:rsidR="00E72562" w:rsidRDefault="00D75036" w:rsidP="00E72562">
      <w:pPr>
        <w:pStyle w:val="ListParagraph"/>
        <w:numPr>
          <w:ilvl w:val="0"/>
          <w:numId w:val="3"/>
        </w:numPr>
        <w:rPr>
          <w:lang w:val="en-US"/>
        </w:rPr>
      </w:pPr>
      <w:hyperlink r:id="rId13" w:history="1">
        <w:r w:rsidR="00E72562" w:rsidRPr="00EA7E34">
          <w:rPr>
            <w:rStyle w:val="Hyperlink"/>
            <w:lang w:val="en-US"/>
          </w:rPr>
          <w:t>https://docs.unrealengine.com/4.26/en-US/Basics/UnrealEngineTerminology/</w:t>
        </w:r>
      </w:hyperlink>
    </w:p>
    <w:p w14:paraId="4D57E820" w14:textId="51E5A2DB" w:rsidR="00766346" w:rsidRDefault="00766346" w:rsidP="0007137A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Actor</w:t>
      </w:r>
      <w:r w:rsidR="00620EA0">
        <w:rPr>
          <w:lang w:val="en-US"/>
        </w:rPr>
        <w:t>?</w:t>
      </w:r>
      <w:r>
        <w:rPr>
          <w:lang w:val="en-US"/>
        </w:rPr>
        <w:t xml:space="preserve"> Pawn</w:t>
      </w:r>
      <w:r w:rsidR="00620EA0">
        <w:rPr>
          <w:lang w:val="en-US"/>
        </w:rPr>
        <w:t>?</w:t>
      </w:r>
      <w:r>
        <w:rPr>
          <w:lang w:val="en-US"/>
        </w:rPr>
        <w:t xml:space="preserve"> </w:t>
      </w:r>
      <w:r w:rsidR="00620EA0">
        <w:rPr>
          <w:lang w:val="en-US"/>
        </w:rPr>
        <w:t>Character?</w:t>
      </w:r>
    </w:p>
    <w:p w14:paraId="3CA6DB17" w14:textId="14F86BF9" w:rsidR="00620EA0" w:rsidRDefault="00620EA0" w:rsidP="0007137A">
      <w:pPr>
        <w:pStyle w:val="ListParagraph"/>
        <w:numPr>
          <w:ilvl w:val="1"/>
          <w:numId w:val="3"/>
        </w:numPr>
        <w:rPr>
          <w:b/>
          <w:bCs/>
          <w:lang w:val="en-US"/>
        </w:rPr>
      </w:pPr>
      <w:r w:rsidRPr="00725355">
        <w:rPr>
          <w:b/>
          <w:bCs/>
          <w:lang w:val="en-US"/>
        </w:rPr>
        <w:t>Game mode</w:t>
      </w:r>
    </w:p>
    <w:p w14:paraId="1CA4D351" w14:textId="77777777" w:rsidR="00A97550" w:rsidRDefault="00A97550" w:rsidP="00A9755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Player State</w:t>
      </w:r>
    </w:p>
    <w:p w14:paraId="1952E841" w14:textId="600E38FC" w:rsidR="00A97550" w:rsidRPr="00103D9B" w:rsidRDefault="00A97550" w:rsidP="00103D9B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Game State</w:t>
      </w:r>
    </w:p>
    <w:p w14:paraId="6B4D0956" w14:textId="1AA50E25" w:rsidR="00725355" w:rsidRDefault="00FE6EDC" w:rsidP="00725355">
      <w:pPr>
        <w:rPr>
          <w:b/>
          <w:bCs/>
          <w:lang w:val="en-US"/>
        </w:rPr>
      </w:pPr>
      <w:r w:rsidRPr="00CF0F5A">
        <w:rPr>
          <w:noProof/>
          <w:lang w:val="en-US"/>
        </w:rPr>
        <mc:AlternateContent>
          <mc:Choice Requires="wps">
            <w:drawing>
              <wp:inline distT="0" distB="0" distL="0" distR="0" wp14:anchorId="491C6780" wp14:editId="61BB6CF8">
                <wp:extent cx="865505" cy="5614670"/>
                <wp:effectExtent l="6668" t="0" r="0" b="0"/>
                <wp:docPr id="9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865505" cy="5614670"/>
                        </a:xfrm>
                        <a:prstGeom prst="roundRect">
                          <a:avLst>
                            <a:gd name="adj" fmla="val 13032"/>
                          </a:avLst>
                        </a:prstGeom>
                        <a:solidFill>
                          <a:schemeClr val="accent1"/>
                        </a:solidFill>
                      </wps:spPr>
                      <wps:txbx>
                        <w:txbxContent>
                          <w:p w14:paraId="79FA83F4" w14:textId="77777777" w:rsidR="00FE6EDC" w:rsidRPr="0007137A" w:rsidRDefault="00FE6EDC" w:rsidP="00FE6EDC">
                            <w:pPr>
                              <w:ind w:left="360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7137A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Some terminology is in an OOP(Object Oriented Programming) approach and some “concepts” looks like to much ti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91C6780" id="_x0000_s1027" style="width:68.15pt;height:442.1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854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" fillcolor="#4472c4 [3204]" stroked="f">
                <v:textbox>
                  <w:txbxContent>
                    <w:p w14:paraId="79FA83F4" w14:textId="77777777" w:rsidR="00FE6EDC" w:rsidRPr="0007137A" w:rsidRDefault="00FE6EDC" w:rsidP="00FE6EDC">
                      <w:pPr>
                        <w:ind w:left="360"/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</w:pPr>
                      <w:r w:rsidRPr="0007137A"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Some terminology is in an OOP(Object Oriented Programming) approach and some “concepts” looks like to much tie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3F7D815" w14:textId="68DEA15F" w:rsidR="00725355" w:rsidRDefault="00725355" w:rsidP="00725355">
      <w:pPr>
        <w:pStyle w:val="Heading2"/>
        <w:rPr>
          <w:lang w:val="en-US"/>
        </w:rPr>
      </w:pPr>
      <w:bookmarkStart w:id="16" w:name="_Toc76421196"/>
      <w:r>
        <w:rPr>
          <w:lang w:val="en-US"/>
        </w:rPr>
        <w:t>Game Mode</w:t>
      </w:r>
      <w:r w:rsidR="00A97550">
        <w:rPr>
          <w:lang w:val="en-US"/>
        </w:rPr>
        <w:t>, Game State, Player State</w:t>
      </w:r>
      <w:bookmarkEnd w:id="16"/>
    </w:p>
    <w:p w14:paraId="39CF6196" w14:textId="77777777" w:rsidR="00053578" w:rsidRDefault="00EB1C23" w:rsidP="00A97550">
      <w:pPr>
        <w:pStyle w:val="ListParagraph"/>
        <w:numPr>
          <w:ilvl w:val="0"/>
          <w:numId w:val="1"/>
        </w:numPr>
        <w:rPr>
          <w:lang w:val="en-US"/>
        </w:rPr>
      </w:pPr>
      <w:r w:rsidRPr="00053578">
        <w:rPr>
          <w:lang w:val="en-US"/>
        </w:rPr>
        <w:t>A l</w:t>
      </w:r>
      <w:r w:rsidR="005E472F" w:rsidRPr="00053578">
        <w:rPr>
          <w:lang w:val="en-US"/>
        </w:rPr>
        <w:t>ot of premade rules</w:t>
      </w:r>
    </w:p>
    <w:p w14:paraId="1446B708" w14:textId="4110DAE4" w:rsidR="00D5545E" w:rsidRDefault="00053578" w:rsidP="00A97550">
      <w:pPr>
        <w:pStyle w:val="ListParagraph"/>
        <w:numPr>
          <w:ilvl w:val="0"/>
          <w:numId w:val="1"/>
        </w:numPr>
        <w:rPr>
          <w:lang w:val="en-US"/>
        </w:rPr>
      </w:pPr>
      <w:r w:rsidRPr="00053578">
        <w:rPr>
          <w:lang w:val="en-US"/>
        </w:rPr>
        <w:t>Customizable</w:t>
      </w:r>
    </w:p>
    <w:p w14:paraId="3EAA322C" w14:textId="6C8727D9" w:rsidR="00FE6EDC" w:rsidRDefault="00FE6EDC" w:rsidP="00FE6ED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signer friendly</w:t>
      </w:r>
    </w:p>
    <w:p w14:paraId="18109E0E" w14:textId="74D9E178" w:rsidR="00FE6EDC" w:rsidRDefault="00FE6EDC" w:rsidP="00FE6EDC">
      <w:pPr>
        <w:pStyle w:val="ListParagraph"/>
        <w:rPr>
          <w:lang w:val="en-US"/>
        </w:rPr>
      </w:pPr>
    </w:p>
    <w:p w14:paraId="5325CA46" w14:textId="04184CED" w:rsidR="00FE6EDC" w:rsidRDefault="00FE6EDC" w:rsidP="00FE6EDC">
      <w:pPr>
        <w:rPr>
          <w:lang w:val="en-US"/>
        </w:rPr>
      </w:pPr>
      <w:r w:rsidRPr="00CF0F5A">
        <w:rPr>
          <w:noProof/>
          <w:lang w:val="en-US"/>
        </w:rPr>
        <mc:AlternateContent>
          <mc:Choice Requires="wps">
            <w:drawing>
              <wp:inline distT="0" distB="0" distL="0" distR="0" wp14:anchorId="20D4FDBF" wp14:editId="261742E8">
                <wp:extent cx="865505" cy="5614670"/>
                <wp:effectExtent l="6668" t="0" r="0" b="0"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865505" cy="5614670"/>
                        </a:xfrm>
                        <a:prstGeom prst="roundRect">
                          <a:avLst>
                            <a:gd name="adj" fmla="val 13032"/>
                          </a:avLst>
                        </a:prstGeom>
                        <a:solidFill>
                          <a:schemeClr val="accent1"/>
                        </a:solidFill>
                      </wps:spPr>
                      <wps:txbx>
                        <w:txbxContent>
                          <w:p w14:paraId="1CA298EF" w14:textId="34F9B074" w:rsidR="00FE6EDC" w:rsidRPr="0007137A" w:rsidRDefault="00FE6EDC" w:rsidP="00FE6EDC">
                            <w:pPr>
                              <w:ind w:left="360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 xml:space="preserve">Game Mode </w:t>
                            </w:r>
                            <w:r w:rsidR="003A2154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has too much responsibility and it is too much invasive, really strange for Unity Devs. Must learn it</w:t>
                            </w:r>
                            <w:r w:rsidR="007E6F5B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D4FDBF" id="_x0000_s1028" style="width:68.15pt;height:442.1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854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" fillcolor="#4472c4 [3204]" stroked="f">
                <v:textbox>
                  <w:txbxContent>
                    <w:p w14:paraId="1CA298EF" w14:textId="34F9B074" w:rsidR="00FE6EDC" w:rsidRPr="0007137A" w:rsidRDefault="00FE6EDC" w:rsidP="00FE6EDC">
                      <w:pPr>
                        <w:ind w:left="360"/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 xml:space="preserve">Game Mode </w:t>
                      </w:r>
                      <w:r w:rsidR="003A2154"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has too much responsibility and it is too much invasive, really strange for Unity Devs. Must learn it</w:t>
                      </w:r>
                      <w:r w:rsidR="007E6F5B"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!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61E8990" w14:textId="3D80FCFF" w:rsidR="00525D0C" w:rsidRDefault="00525D0C" w:rsidP="00525D0C">
      <w:pPr>
        <w:pStyle w:val="Heading1"/>
        <w:rPr>
          <w:lang w:val="en-US"/>
        </w:rPr>
      </w:pPr>
      <w:bookmarkStart w:id="17" w:name="_Toc76421197"/>
      <w:r>
        <w:rPr>
          <w:lang w:val="en-US"/>
        </w:rPr>
        <w:t>Week 4.4</w:t>
      </w:r>
      <w:bookmarkEnd w:id="17"/>
    </w:p>
    <w:p w14:paraId="540ABE00" w14:textId="178B6F75" w:rsidR="00F845F1" w:rsidRDefault="00F845F1" w:rsidP="00F845F1">
      <w:pPr>
        <w:pStyle w:val="Heading2"/>
        <w:rPr>
          <w:lang w:val="en-US"/>
        </w:rPr>
      </w:pPr>
      <w:bookmarkStart w:id="18" w:name="_Toc76421198"/>
      <w:r>
        <w:rPr>
          <w:lang w:val="en-US"/>
        </w:rPr>
        <w:t>Starting a Project</w:t>
      </w:r>
      <w:bookmarkEnd w:id="18"/>
    </w:p>
    <w:p w14:paraId="1F5F2F7E" w14:textId="6788A9A7" w:rsidR="00717BD2" w:rsidRDefault="00717BD2" w:rsidP="00525D0C">
      <w:pPr>
        <w:rPr>
          <w:lang w:val="en-US"/>
        </w:rPr>
      </w:pPr>
      <w:r>
        <w:rPr>
          <w:lang w:val="en-US"/>
        </w:rPr>
        <w:t xml:space="preserve">Before </w:t>
      </w:r>
      <w:r w:rsidR="00537B14">
        <w:rPr>
          <w:lang w:val="en-US"/>
        </w:rPr>
        <w:t>reading the documentation</w:t>
      </w:r>
      <w:r w:rsidR="00B772F6">
        <w:rPr>
          <w:lang w:val="en-US"/>
        </w:rPr>
        <w:t>, I believe 99%</w:t>
      </w:r>
      <w:r w:rsidR="00F845F1">
        <w:rPr>
          <w:rStyle w:val="FootnoteReference"/>
          <w:lang w:val="en-US"/>
        </w:rPr>
        <w:footnoteReference w:id="2"/>
      </w:r>
      <w:r w:rsidR="00B772F6">
        <w:rPr>
          <w:lang w:val="en-US"/>
        </w:rPr>
        <w:t xml:space="preserve"> of users install the Engine and try </w:t>
      </w:r>
      <w:r w:rsidR="00F845F1">
        <w:rPr>
          <w:lang w:val="en-US"/>
        </w:rPr>
        <w:t>to “start doing things”</w:t>
      </w:r>
      <w:r w:rsidR="00BC3E3F">
        <w:rPr>
          <w:lang w:val="en-US"/>
        </w:rPr>
        <w:t>. I did the same and easily got lost.</w:t>
      </w:r>
    </w:p>
    <w:p w14:paraId="40E695D2" w14:textId="77777777" w:rsidR="00A01548" w:rsidRDefault="00A01548" w:rsidP="009C3CC9">
      <w:pPr>
        <w:keepNext/>
        <w:jc w:val="center"/>
      </w:pPr>
      <w:r w:rsidRPr="00A01548">
        <w:rPr>
          <w:noProof/>
          <w:lang w:val="en-US"/>
        </w:rPr>
        <w:drawing>
          <wp:inline distT="0" distB="0" distL="0" distR="0" wp14:anchorId="20DE06B1" wp14:editId="056461D2">
            <wp:extent cx="4619625" cy="2128631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62439" cy="2148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16C54" w14:textId="50D7F9C3" w:rsidR="00BC3E3F" w:rsidRDefault="00A01548" w:rsidP="00A01548">
      <w:pPr>
        <w:pStyle w:val="Caption"/>
        <w:jc w:val="center"/>
        <w:rPr>
          <w:lang w:val="en-US"/>
        </w:rPr>
      </w:pPr>
      <w:r>
        <w:t xml:space="preserve">Figure </w:t>
      </w:r>
      <w:r w:rsidR="00D75036">
        <w:fldChar w:fldCharType="begin"/>
      </w:r>
      <w:r w:rsidR="00D75036">
        <w:instrText xml:space="preserve"> SEQ Figure \* ARABIC </w:instrText>
      </w:r>
      <w:r w:rsidR="00D75036">
        <w:fldChar w:fldCharType="separate"/>
      </w:r>
      <w:r w:rsidR="00483649">
        <w:rPr>
          <w:noProof/>
        </w:rPr>
        <w:t>3</w:t>
      </w:r>
      <w:r w:rsidR="00D75036">
        <w:rPr>
          <w:noProof/>
        </w:rPr>
        <w:fldChar w:fldCharType="end"/>
      </w:r>
      <w:r>
        <w:rPr>
          <w:lang w:val="en-US"/>
        </w:rPr>
        <w:t xml:space="preserve">- Lots </w:t>
      </w:r>
      <w:proofErr w:type="spellStart"/>
      <w:r>
        <w:rPr>
          <w:lang w:val="en-US"/>
        </w:rPr>
        <w:t>f</w:t>
      </w:r>
      <w:proofErr w:type="spellEnd"/>
      <w:r>
        <w:rPr>
          <w:lang w:val="en-US"/>
        </w:rPr>
        <w:t xml:space="preserve"> Templates</w:t>
      </w:r>
    </w:p>
    <w:p w14:paraId="774DB0A4" w14:textId="54F5BDAB" w:rsidR="000F3556" w:rsidRPr="000F3556" w:rsidRDefault="000F3556" w:rsidP="000F3556">
      <w:pPr>
        <w:pStyle w:val="Heading3"/>
        <w:rPr>
          <w:lang w:val="en-US"/>
        </w:rPr>
      </w:pPr>
      <w:bookmarkStart w:id="19" w:name="_Toc76421199"/>
      <w:r>
        <w:rPr>
          <w:lang w:val="en-US"/>
        </w:rPr>
        <w:lastRenderedPageBreak/>
        <w:t>First Try</w:t>
      </w:r>
      <w:bookmarkEnd w:id="19"/>
    </w:p>
    <w:p w14:paraId="5E05789C" w14:textId="2F90ACA1" w:rsidR="00E93587" w:rsidRDefault="000F3556" w:rsidP="00417A98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hird-</w:t>
      </w:r>
      <w:r w:rsidR="00417A98">
        <w:rPr>
          <w:lang w:val="en-US"/>
        </w:rPr>
        <w:t>person</w:t>
      </w:r>
      <w:r>
        <w:rPr>
          <w:lang w:val="en-US"/>
        </w:rPr>
        <w:t xml:space="preserve"> Template</w:t>
      </w:r>
      <w:r w:rsidR="00A46FD1">
        <w:rPr>
          <w:lang w:val="en-US"/>
        </w:rPr>
        <w:t xml:space="preserve"> Project</w:t>
      </w:r>
    </w:p>
    <w:p w14:paraId="1F0647B2" w14:textId="3505887F" w:rsidR="00417A98" w:rsidRDefault="00417A98" w:rsidP="00417A98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High Quality</w:t>
      </w:r>
    </w:p>
    <w:p w14:paraId="30523526" w14:textId="497303F1" w:rsidR="006E4CBD" w:rsidRDefault="006E4CBD" w:rsidP="00417A98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Ray Tracing Enabled</w:t>
      </w:r>
    </w:p>
    <w:p w14:paraId="492BD912" w14:textId="1CF2ACB6" w:rsidR="007B7A57" w:rsidRDefault="000F3556" w:rsidP="007B7A57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Starter Content Pack</w:t>
      </w:r>
    </w:p>
    <w:p w14:paraId="6E7B7070" w14:textId="77777777" w:rsidR="000C4994" w:rsidRDefault="00121EB4" w:rsidP="000C4994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6D0AFC13" wp14:editId="189E851B">
            <wp:extent cx="5974999" cy="3238500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50022" b="31378"/>
                    <a:stretch/>
                  </pic:blipFill>
                  <pic:spPr bwMode="auto">
                    <a:xfrm>
                      <a:off x="0" y="0"/>
                      <a:ext cx="5988378" cy="32457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A66E6E" w14:textId="28CA6FDA" w:rsidR="007B7A57" w:rsidRDefault="0049760E" w:rsidP="000C4994">
      <w:pPr>
        <w:jc w:val="center"/>
        <w:rPr>
          <w:lang w:val="en-US"/>
        </w:rPr>
      </w:pPr>
      <w:r w:rsidRPr="00CF0F5A">
        <w:rPr>
          <w:noProof/>
          <w:lang w:val="en-US"/>
        </w:rPr>
        <mc:AlternateContent>
          <mc:Choice Requires="wps">
            <w:drawing>
              <wp:inline distT="0" distB="0" distL="0" distR="0" wp14:anchorId="3B0593F9" wp14:editId="51EF4F26">
                <wp:extent cx="465457" cy="3938270"/>
                <wp:effectExtent l="0" t="2857" r="7937" b="7938"/>
                <wp:docPr id="7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465457" cy="3938270"/>
                        </a:xfrm>
                        <a:prstGeom prst="roundRect">
                          <a:avLst>
                            <a:gd name="adj" fmla="val 13032"/>
                          </a:avLst>
                        </a:prstGeom>
                        <a:solidFill>
                          <a:schemeClr val="accent1"/>
                        </a:solidFill>
                      </wps:spPr>
                      <wps:txbx>
                        <w:txbxContent>
                          <w:p w14:paraId="6BFB40EE" w14:textId="66D7CF68" w:rsidR="0049760E" w:rsidRPr="0007137A" w:rsidRDefault="0049760E" w:rsidP="000A2FD9">
                            <w:pPr>
                              <w:ind w:left="360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30 minutes of loading to start the proje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B0593F9" id="_x0000_s1029" style="width:36.65pt;height:310.1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854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" fillcolor="#4472c4 [3204]" stroked="f">
                <v:textbox>
                  <w:txbxContent>
                    <w:p w14:paraId="6BFB40EE" w14:textId="66D7CF68" w:rsidR="0049760E" w:rsidRPr="0007137A" w:rsidRDefault="0049760E" w:rsidP="000A2FD9">
                      <w:pPr>
                        <w:ind w:left="360"/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30 minutes of loading to start the proje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31C766" w14:textId="77777777" w:rsidR="000C4994" w:rsidRDefault="000C4994" w:rsidP="000C4994">
      <w:pPr>
        <w:jc w:val="center"/>
        <w:rPr>
          <w:lang w:val="en-US"/>
        </w:rPr>
      </w:pPr>
    </w:p>
    <w:p w14:paraId="795F2A12" w14:textId="1E4BE6BA" w:rsidR="007B7A57" w:rsidRDefault="00A46FD1" w:rsidP="007B7A57">
      <w:pPr>
        <w:pStyle w:val="Heading3"/>
        <w:rPr>
          <w:lang w:val="en-US"/>
        </w:rPr>
      </w:pPr>
      <w:bookmarkStart w:id="20" w:name="_Toc76421200"/>
      <w:r>
        <w:rPr>
          <w:lang w:val="en-US"/>
        </w:rPr>
        <w:t>Create</w:t>
      </w:r>
      <w:r w:rsidR="001A1994">
        <w:rPr>
          <w:lang w:val="en-US"/>
        </w:rPr>
        <w:t xml:space="preserve"> Some </w:t>
      </w:r>
      <w:r w:rsidR="005A48B6">
        <w:rPr>
          <w:lang w:val="en-US"/>
        </w:rPr>
        <w:t xml:space="preserve">Game </w:t>
      </w:r>
      <w:r w:rsidR="001A1994">
        <w:rPr>
          <w:lang w:val="en-US"/>
        </w:rPr>
        <w:t>Templates</w:t>
      </w:r>
      <w:r>
        <w:rPr>
          <w:lang w:val="en-US"/>
        </w:rPr>
        <w:t xml:space="preserve"> and Test Explore Them</w:t>
      </w:r>
      <w:bookmarkEnd w:id="20"/>
    </w:p>
    <w:p w14:paraId="546511BB" w14:textId="0351DDE2" w:rsidR="006E4CBD" w:rsidRDefault="006E4CBD" w:rsidP="006E4CBD">
      <w:pPr>
        <w:pStyle w:val="ListParagraph"/>
        <w:numPr>
          <w:ilvl w:val="0"/>
          <w:numId w:val="9"/>
        </w:numPr>
        <w:rPr>
          <w:lang w:val="en-US"/>
        </w:rPr>
      </w:pPr>
      <w:proofErr w:type="gramStart"/>
      <w:r>
        <w:rPr>
          <w:lang w:val="en-US"/>
        </w:rPr>
        <w:t>Third-person</w:t>
      </w:r>
      <w:proofErr w:type="gramEnd"/>
      <w:r w:rsidR="00EE2927">
        <w:rPr>
          <w:lang w:val="en-US"/>
        </w:rPr>
        <w:t xml:space="preserve">, </w:t>
      </w:r>
      <w:r w:rsidR="00056660">
        <w:rPr>
          <w:lang w:val="en-US"/>
        </w:rPr>
        <w:t xml:space="preserve">Flying, Side Scroller, </w:t>
      </w:r>
      <w:r w:rsidR="005A48B6">
        <w:rPr>
          <w:lang w:val="en-US"/>
        </w:rPr>
        <w:t>Top Down</w:t>
      </w:r>
    </w:p>
    <w:p w14:paraId="44660C66" w14:textId="77777777" w:rsidR="006E4CBD" w:rsidRDefault="006E4CBD" w:rsidP="006E4CBD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High Quality</w:t>
      </w:r>
    </w:p>
    <w:p w14:paraId="19F67A40" w14:textId="0413DE7E" w:rsidR="006E4CBD" w:rsidRDefault="006E4CBD" w:rsidP="006E4CBD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Ray Tracing Disabled</w:t>
      </w:r>
    </w:p>
    <w:p w14:paraId="1FBCB0E2" w14:textId="589CC67A" w:rsidR="006E4CBD" w:rsidRDefault="006E4CBD" w:rsidP="006E4CBD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Starter Content Pack</w:t>
      </w:r>
    </w:p>
    <w:p w14:paraId="11770EE4" w14:textId="43948790" w:rsidR="000B215B" w:rsidRPr="000B215B" w:rsidRDefault="000B215B" w:rsidP="000B215B">
      <w:pPr>
        <w:jc w:val="center"/>
        <w:rPr>
          <w:lang w:val="en-US"/>
        </w:rPr>
      </w:pPr>
      <w:r w:rsidRPr="000B215B">
        <w:rPr>
          <w:noProof/>
          <w:lang w:val="en-US"/>
        </w:rPr>
        <w:drawing>
          <wp:inline distT="0" distB="0" distL="0" distR="0" wp14:anchorId="34217A47" wp14:editId="55D9D620">
            <wp:extent cx="2278885" cy="2524835"/>
            <wp:effectExtent l="0" t="0" r="762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13642" cy="2563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385CA" w14:textId="73426569" w:rsidR="00227B18" w:rsidRDefault="00227B18" w:rsidP="00227B18">
      <w:pPr>
        <w:pStyle w:val="Heading2"/>
        <w:rPr>
          <w:lang w:val="en-US"/>
        </w:rPr>
      </w:pPr>
      <w:bookmarkStart w:id="21" w:name="_Toc76421201"/>
      <w:r>
        <w:rPr>
          <w:lang w:val="en-US"/>
        </w:rPr>
        <w:lastRenderedPageBreak/>
        <w:t>The IDE</w:t>
      </w:r>
      <w:bookmarkEnd w:id="21"/>
    </w:p>
    <w:p w14:paraId="74A621CC" w14:textId="096D8427" w:rsidR="00850260" w:rsidRDefault="00850260" w:rsidP="00850260">
      <w:pPr>
        <w:rPr>
          <w:lang w:val="en-US"/>
        </w:rPr>
      </w:pPr>
      <w:r>
        <w:rPr>
          <w:lang w:val="en-US"/>
        </w:rPr>
        <w:t xml:space="preserve">My first try to open Visual Studio for UE4 was not </w:t>
      </w:r>
      <w:r w:rsidR="00D301FD">
        <w:rPr>
          <w:lang w:val="en-US"/>
        </w:rPr>
        <w:t>satisfactory:</w:t>
      </w:r>
    </w:p>
    <w:p w14:paraId="108A0076" w14:textId="1CDD8603" w:rsidR="00D301FD" w:rsidRDefault="00D301FD" w:rsidP="00D301FD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Slow</w:t>
      </w:r>
    </w:p>
    <w:p w14:paraId="796AD217" w14:textId="28F1AC45" w:rsidR="00D301FD" w:rsidRDefault="00D301FD" w:rsidP="00D301FD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Undesirable code completion</w:t>
      </w:r>
    </w:p>
    <w:p w14:paraId="77D8FFF2" w14:textId="29C0F13C" w:rsidR="00CD2C03" w:rsidRPr="00D301FD" w:rsidRDefault="00CD2C03" w:rsidP="00CD2C03">
      <w:pPr>
        <w:jc w:val="center"/>
        <w:rPr>
          <w:lang w:val="en-US"/>
        </w:rPr>
      </w:pPr>
      <w:r w:rsidRPr="00CF0F5A">
        <w:rPr>
          <w:noProof/>
          <w:lang w:val="en-US"/>
        </w:rPr>
        <mc:AlternateContent>
          <mc:Choice Requires="wps">
            <w:drawing>
              <wp:inline distT="0" distB="0" distL="0" distR="0" wp14:anchorId="69F34384" wp14:editId="648A221D">
                <wp:extent cx="859086" cy="5611602"/>
                <wp:effectExtent l="4762" t="0" r="3493" b="3492"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859086" cy="5611602"/>
                        </a:xfrm>
                        <a:prstGeom prst="roundRect">
                          <a:avLst>
                            <a:gd name="adj" fmla="val 13032"/>
                          </a:avLst>
                        </a:prstGeom>
                        <a:solidFill>
                          <a:schemeClr val="accent1"/>
                        </a:solidFill>
                      </wps:spPr>
                      <wps:txbx>
                        <w:txbxContent>
                          <w:p w14:paraId="38385AD8" w14:textId="77777777" w:rsidR="00A369E9" w:rsidRDefault="00CD2C03" w:rsidP="00CD2C03">
                            <w:pPr>
                              <w:ind w:left="360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In Unity, Jetbrains Rider is better than Visual Studio</w:t>
                            </w:r>
                            <w:r w:rsidR="00D51DDD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.</w:t>
                            </w:r>
                          </w:p>
                          <w:p w14:paraId="5C991A77" w14:textId="7EEF6680" w:rsidR="00CD2C03" w:rsidRPr="0007137A" w:rsidRDefault="00D51DDD" w:rsidP="00CD2C03">
                            <w:pPr>
                              <w:ind w:left="360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 xml:space="preserve">So let’s try another </w:t>
                            </w:r>
                            <w:r w:rsidR="00A369E9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Jetbrains product, CLion for Unre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9F34384" id="_x0000_s1030" style="width:67.65pt;height:441.8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854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" fillcolor="#4472c4 [3204]" stroked="f">
                <v:textbox>
                  <w:txbxContent>
                    <w:p w14:paraId="38385AD8" w14:textId="77777777" w:rsidR="00A369E9" w:rsidRDefault="00CD2C03" w:rsidP="00CD2C03">
                      <w:pPr>
                        <w:ind w:left="360"/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In Unity, Jetbrains Rider is better than Visual Studio</w:t>
                      </w:r>
                      <w:r w:rsidR="00D51DDD"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.</w:t>
                      </w:r>
                    </w:p>
                    <w:p w14:paraId="5C991A77" w14:textId="7EEF6680" w:rsidR="00CD2C03" w:rsidRPr="0007137A" w:rsidRDefault="00D51DDD" w:rsidP="00CD2C03">
                      <w:pPr>
                        <w:ind w:left="360"/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 xml:space="preserve">So let’s try another </w:t>
                      </w:r>
                      <w:r w:rsidR="00A369E9"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Jetbrains product, CLion for Unrea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E1B3249" w14:textId="5F30F7FA" w:rsidR="006E4CBD" w:rsidRDefault="00B246DF" w:rsidP="00B246DF">
      <w:pPr>
        <w:pStyle w:val="Heading2"/>
        <w:rPr>
          <w:lang w:val="en-US"/>
        </w:rPr>
      </w:pPr>
      <w:bookmarkStart w:id="22" w:name="_Toc76421202"/>
      <w:r>
        <w:rPr>
          <w:lang w:val="en-US"/>
        </w:rPr>
        <w:t xml:space="preserve">Switch from Visual Studio to </w:t>
      </w:r>
      <w:proofErr w:type="spellStart"/>
      <w:r>
        <w:rPr>
          <w:lang w:val="en-US"/>
        </w:rPr>
        <w:t>Jetbrain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Lion</w:t>
      </w:r>
      <w:bookmarkEnd w:id="22"/>
      <w:proofErr w:type="spellEnd"/>
    </w:p>
    <w:p w14:paraId="441E12F2" w14:textId="6EA076F7" w:rsidR="00C92511" w:rsidRPr="00C92511" w:rsidRDefault="00D75036" w:rsidP="00C92511">
      <w:pPr>
        <w:pStyle w:val="ListParagraph"/>
        <w:numPr>
          <w:ilvl w:val="0"/>
          <w:numId w:val="10"/>
        </w:numPr>
        <w:rPr>
          <w:lang w:val="en-US"/>
        </w:rPr>
      </w:pPr>
      <w:hyperlink r:id="rId17" w:history="1">
        <w:r w:rsidR="00C92511" w:rsidRPr="00C14E1B">
          <w:rPr>
            <w:rStyle w:val="Hyperlink"/>
            <w:lang w:val="en-US"/>
          </w:rPr>
          <w:t>https://blog.jetbrains.com/clion/2016/10/clion-and-ue4/</w:t>
        </w:r>
      </w:hyperlink>
    </w:p>
    <w:p w14:paraId="16A3EB2A" w14:textId="68B3DA24" w:rsidR="00683B4A" w:rsidRPr="00C92511" w:rsidRDefault="00D75036" w:rsidP="00683B4A">
      <w:pPr>
        <w:pStyle w:val="ListParagraph"/>
        <w:numPr>
          <w:ilvl w:val="0"/>
          <w:numId w:val="10"/>
        </w:numPr>
        <w:rPr>
          <w:lang w:val="en-US"/>
        </w:rPr>
      </w:pPr>
      <w:hyperlink r:id="rId18" w:history="1">
        <w:r w:rsidR="00C92511" w:rsidRPr="00C14E1B">
          <w:rPr>
            <w:rStyle w:val="Hyperlink"/>
          </w:rPr>
          <w:t>https://manenko.com/2021/05/18/how-to-make-unreal-engine-work-correctly-with-clion.htm</w:t>
        </w:r>
      </w:hyperlink>
    </w:p>
    <w:p w14:paraId="3FC71271" w14:textId="6E8E1223" w:rsidR="003B7503" w:rsidRDefault="003B7503" w:rsidP="00C92511">
      <w:pPr>
        <w:pStyle w:val="ListParagraph"/>
        <w:ind w:left="1080"/>
        <w:rPr>
          <w:lang w:val="en-US"/>
        </w:rPr>
      </w:pPr>
    </w:p>
    <w:p w14:paraId="5666CB5E" w14:textId="7953A6F1" w:rsidR="00355C49" w:rsidRDefault="00582DCF" w:rsidP="00582DCF">
      <w:pPr>
        <w:pStyle w:val="ListParagraph"/>
        <w:ind w:left="0"/>
        <w:rPr>
          <w:lang w:val="en-US"/>
        </w:rPr>
      </w:pPr>
      <w:r w:rsidRPr="00CF0F5A">
        <w:rPr>
          <w:noProof/>
          <w:lang w:val="en-US"/>
        </w:rPr>
        <mc:AlternateContent>
          <mc:Choice Requires="wps">
            <w:drawing>
              <wp:inline distT="0" distB="0" distL="0" distR="0" wp14:anchorId="0D3F5361" wp14:editId="2501908A">
                <wp:extent cx="470498" cy="5611602"/>
                <wp:effectExtent l="952" t="0" r="7303" b="7302"/>
                <wp:docPr id="10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470498" cy="5611602"/>
                        </a:xfrm>
                        <a:prstGeom prst="roundRect">
                          <a:avLst>
                            <a:gd name="adj" fmla="val 13032"/>
                          </a:avLst>
                        </a:prstGeom>
                        <a:solidFill>
                          <a:srgbClr val="FF0000"/>
                        </a:solidFill>
                      </wps:spPr>
                      <wps:txbx>
                        <w:txbxContent>
                          <w:p w14:paraId="671702F2" w14:textId="67694F16" w:rsidR="00582DCF" w:rsidRPr="0007137A" w:rsidRDefault="00582DCF" w:rsidP="00582DCF">
                            <w:pPr>
                              <w:ind w:left="360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Un</w:t>
                            </w:r>
                            <w:r w:rsidR="00E4129D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f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ortunat</w:t>
                            </w:r>
                            <w:r w:rsidR="00E4129D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e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ly</w:t>
                            </w:r>
                            <w:r w:rsidR="00E4129D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, the steps above only works for Mac/Linux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D3F5361" id="_x0000_s1031" style="width:37.05pt;height:441.8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854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" fillcolor="red" stroked="f">
                <v:textbox>
                  <w:txbxContent>
                    <w:p w14:paraId="671702F2" w14:textId="67694F16" w:rsidR="00582DCF" w:rsidRPr="0007137A" w:rsidRDefault="00582DCF" w:rsidP="00582DCF">
                      <w:pPr>
                        <w:ind w:left="360"/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Un</w:t>
                      </w:r>
                      <w:r w:rsidR="00E4129D"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f</w:t>
                      </w:r>
                      <w:r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ortunat</w:t>
                      </w:r>
                      <w:r w:rsidR="00E4129D"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e</w:t>
                      </w:r>
                      <w:r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ly</w:t>
                      </w:r>
                      <w:r w:rsidR="00E4129D"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, the steps above only works for Mac/Lin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3859FF" w14:textId="5D835C10" w:rsidR="000C4994" w:rsidRDefault="000C4994" w:rsidP="00582DCF">
      <w:pPr>
        <w:pStyle w:val="ListParagraph"/>
        <w:ind w:left="0"/>
        <w:rPr>
          <w:lang w:val="en-US"/>
        </w:rPr>
      </w:pPr>
    </w:p>
    <w:p w14:paraId="6A7D3097" w14:textId="2D1D1ABF" w:rsidR="000C4994" w:rsidRDefault="000C4994" w:rsidP="000C4994">
      <w:pPr>
        <w:pStyle w:val="Heading2"/>
        <w:rPr>
          <w:lang w:val="en-US"/>
        </w:rPr>
      </w:pPr>
      <w:bookmarkStart w:id="23" w:name="_Toc76421203"/>
      <w:r>
        <w:rPr>
          <w:lang w:val="en-US"/>
        </w:rPr>
        <w:t>Rider for Unreal (preview edition)</w:t>
      </w:r>
      <w:r w:rsidR="00FC4056">
        <w:rPr>
          <w:lang w:val="en-US"/>
        </w:rPr>
        <w:t xml:space="preserve"> - Windows</w:t>
      </w:r>
      <w:bookmarkEnd w:id="23"/>
    </w:p>
    <w:p w14:paraId="5D45C114" w14:textId="5E837800" w:rsidR="000C4994" w:rsidRDefault="00D75036" w:rsidP="000C4994">
      <w:pPr>
        <w:pStyle w:val="ListParagraph"/>
        <w:numPr>
          <w:ilvl w:val="0"/>
          <w:numId w:val="12"/>
        </w:numPr>
        <w:rPr>
          <w:lang w:val="en-US"/>
        </w:rPr>
      </w:pPr>
      <w:hyperlink r:id="rId19" w:history="1">
        <w:r w:rsidR="000C4994" w:rsidRPr="00A534E0">
          <w:rPr>
            <w:rStyle w:val="Hyperlink"/>
            <w:lang w:val="en-US"/>
          </w:rPr>
          <w:t>https://www.jetbrains.com/lp/rider-unreal/</w:t>
        </w:r>
      </w:hyperlink>
    </w:p>
    <w:p w14:paraId="60FD18CA" w14:textId="510762B5" w:rsidR="000C4994" w:rsidRDefault="000C4994" w:rsidP="000C4994">
      <w:pPr>
        <w:pStyle w:val="ListParagraph"/>
        <w:numPr>
          <w:ilvl w:val="1"/>
          <w:numId w:val="12"/>
        </w:numPr>
        <w:rPr>
          <w:lang w:val="en-US"/>
        </w:rPr>
      </w:pPr>
      <w:r>
        <w:rPr>
          <w:lang w:val="en-US"/>
        </w:rPr>
        <w:t>Preview Edition</w:t>
      </w:r>
      <w:r w:rsidR="00AB5EFC">
        <w:rPr>
          <w:lang w:val="en-US"/>
        </w:rPr>
        <w:t xml:space="preserve"> download</w:t>
      </w:r>
    </w:p>
    <w:p w14:paraId="7B8D73B9" w14:textId="772A0FD5" w:rsidR="00E74A67" w:rsidRDefault="00D75036" w:rsidP="00E74A67">
      <w:pPr>
        <w:pStyle w:val="ListParagraph"/>
        <w:numPr>
          <w:ilvl w:val="0"/>
          <w:numId w:val="12"/>
        </w:numPr>
        <w:rPr>
          <w:lang w:val="en-US"/>
        </w:rPr>
      </w:pPr>
      <w:hyperlink r:id="rId20" w:anchor="rider_ue_plugins" w:history="1">
        <w:r w:rsidR="00AB5EFC" w:rsidRPr="00A534E0">
          <w:rPr>
            <w:rStyle w:val="Hyperlink"/>
            <w:lang w:val="en-US"/>
          </w:rPr>
          <w:t>https://www.jetbrains.com/help/rider/Unreal_Engine__Before_You_Start.html#rider_ue_plugins</w:t>
        </w:r>
      </w:hyperlink>
    </w:p>
    <w:p w14:paraId="4A006B48" w14:textId="5097EA67" w:rsidR="00AB5EFC" w:rsidRDefault="00AB5EFC" w:rsidP="00AB5EFC">
      <w:pPr>
        <w:pStyle w:val="ListParagraph"/>
        <w:numPr>
          <w:ilvl w:val="1"/>
          <w:numId w:val="12"/>
        </w:numPr>
        <w:rPr>
          <w:lang w:val="en-US"/>
        </w:rPr>
      </w:pPr>
      <w:r>
        <w:rPr>
          <w:lang w:val="en-US"/>
        </w:rPr>
        <w:t xml:space="preserve">Instructions </w:t>
      </w:r>
      <w:r w:rsidR="00304E5D">
        <w:rPr>
          <w:lang w:val="en-US"/>
        </w:rPr>
        <w:t xml:space="preserve">on </w:t>
      </w:r>
      <w:r>
        <w:rPr>
          <w:lang w:val="en-US"/>
        </w:rPr>
        <w:t xml:space="preserve">how to use </w:t>
      </w:r>
      <w:proofErr w:type="gramStart"/>
      <w:r>
        <w:rPr>
          <w:lang w:val="en-US"/>
        </w:rPr>
        <w:t>it</w:t>
      </w:r>
      <w:proofErr w:type="gramEnd"/>
    </w:p>
    <w:p w14:paraId="6F08432A" w14:textId="3F9137D5" w:rsidR="00FC4056" w:rsidRDefault="00304E3D" w:rsidP="00AB5EFC">
      <w:pPr>
        <w:pStyle w:val="ListParagraph"/>
        <w:numPr>
          <w:ilvl w:val="1"/>
          <w:numId w:val="12"/>
        </w:numPr>
        <w:rPr>
          <w:lang w:val="en-US"/>
        </w:rPr>
      </w:pPr>
      <w:r>
        <w:rPr>
          <w:lang w:val="en-US"/>
        </w:rPr>
        <w:t>Works great!</w:t>
      </w:r>
    </w:p>
    <w:p w14:paraId="3130A56B" w14:textId="439EF00A" w:rsidR="00981B96" w:rsidRDefault="00981B96" w:rsidP="00981B96">
      <w:pPr>
        <w:pStyle w:val="Heading2"/>
        <w:rPr>
          <w:ins w:id="24" w:author="Victor Leao de Aquino Botelho" w:date="2021-06-29T06:26:00Z"/>
          <w:lang w:val="en-US"/>
        </w:rPr>
      </w:pPr>
      <w:bookmarkStart w:id="25" w:name="_Toc76421204"/>
      <w:ins w:id="26" w:author="Victor Leao de Aquino Botelho" w:date="2021-06-29T06:26:00Z">
        <w:r>
          <w:rPr>
            <w:lang w:val="en-US"/>
          </w:rPr>
          <w:t>The Character Controller</w:t>
        </w:r>
      </w:ins>
      <w:ins w:id="27" w:author="Victor Leao de Aquino Botelho" w:date="2021-06-29T06:30:00Z">
        <w:r w:rsidR="00AC1A72">
          <w:rPr>
            <w:rStyle w:val="FootnoteReference"/>
            <w:lang w:val="en-US"/>
          </w:rPr>
          <w:footnoteReference w:id="3"/>
        </w:r>
      </w:ins>
      <w:bookmarkEnd w:id="25"/>
    </w:p>
    <w:p w14:paraId="013FB959" w14:textId="1C374E82" w:rsidR="00981B96" w:rsidRDefault="0077483E" w:rsidP="00981B96">
      <w:pPr>
        <w:rPr>
          <w:ins w:id="30" w:author="Victor Leao de Aquino Botelho" w:date="2021-06-29T06:27:00Z"/>
          <w:lang w:val="en-US"/>
        </w:rPr>
      </w:pPr>
      <w:ins w:id="31" w:author="Victor Leao de Aquino Botelho" w:date="2021-06-29T06:26:00Z">
        <w:r>
          <w:rPr>
            <w:lang w:val="en-US"/>
          </w:rPr>
          <w:t xml:space="preserve">The </w:t>
        </w:r>
      </w:ins>
      <w:ins w:id="32" w:author="Victor Leao de Aquino Botelho" w:date="2021-06-29T06:27:00Z">
        <w:r>
          <w:rPr>
            <w:lang w:val="en-US"/>
          </w:rPr>
          <w:t xml:space="preserve">Third </w:t>
        </w:r>
      </w:ins>
      <w:ins w:id="33" w:author="Victor Leao de Aquino Botelho" w:date="2021-06-29T06:26:00Z">
        <w:r>
          <w:rPr>
            <w:lang w:val="en-US"/>
          </w:rPr>
          <w:t>Person</w:t>
        </w:r>
      </w:ins>
      <w:ins w:id="34" w:author="Victor Leao de Aquino Botelho" w:date="2021-06-29T06:27:00Z">
        <w:r>
          <w:rPr>
            <w:lang w:val="en-US"/>
          </w:rPr>
          <w:t xml:space="preserve"> Template Project already ha</w:t>
        </w:r>
      </w:ins>
      <w:ins w:id="35" w:author="Victor Leao de Aquino Botelho" w:date="2021-06-29T06:29:00Z">
        <w:r w:rsidR="00301295">
          <w:rPr>
            <w:lang w:val="en-US"/>
          </w:rPr>
          <w:t>s</w:t>
        </w:r>
      </w:ins>
      <w:ins w:id="36" w:author="Victor Leao de Aquino Botelho" w:date="2021-06-29T06:27:00Z">
        <w:r>
          <w:rPr>
            <w:lang w:val="en-US"/>
          </w:rPr>
          <w:t xml:space="preserve"> a character controller </w:t>
        </w:r>
      </w:ins>
      <w:ins w:id="37" w:author="Victor Leao de Aquino Botelho" w:date="2021-06-29T06:32:00Z">
        <w:r w:rsidR="0093302D">
          <w:rPr>
            <w:lang w:val="en-US"/>
          </w:rPr>
          <w:t>with enough</w:t>
        </w:r>
      </w:ins>
      <w:ins w:id="38" w:author="Victor Leao de Aquino Botelho" w:date="2021-06-29T06:27:00Z">
        <w:r>
          <w:rPr>
            <w:lang w:val="en-US"/>
          </w:rPr>
          <w:t xml:space="preserve"> nice features:</w:t>
        </w:r>
      </w:ins>
    </w:p>
    <w:p w14:paraId="4993F24D" w14:textId="6221AB54" w:rsidR="0077483E" w:rsidRDefault="0077483E" w:rsidP="0077483E">
      <w:pPr>
        <w:pStyle w:val="ListParagraph"/>
        <w:numPr>
          <w:ilvl w:val="0"/>
          <w:numId w:val="13"/>
        </w:numPr>
        <w:rPr>
          <w:ins w:id="39" w:author="Victor Leao de Aquino Botelho" w:date="2021-06-29T06:27:00Z"/>
          <w:lang w:val="en-US"/>
        </w:rPr>
      </w:pPr>
      <w:ins w:id="40" w:author="Victor Leao de Aquino Botelho" w:date="2021-06-29T06:27:00Z">
        <w:r>
          <w:rPr>
            <w:lang w:val="en-US"/>
          </w:rPr>
          <w:t>Character Controller</w:t>
        </w:r>
      </w:ins>
    </w:p>
    <w:p w14:paraId="40B6AD7A" w14:textId="62651E2B" w:rsidR="0077483E" w:rsidRDefault="00296F51" w:rsidP="0077483E">
      <w:pPr>
        <w:pStyle w:val="ListParagraph"/>
        <w:numPr>
          <w:ilvl w:val="1"/>
          <w:numId w:val="13"/>
        </w:numPr>
        <w:rPr>
          <w:ins w:id="41" w:author="Victor Leao de Aquino Botelho" w:date="2021-06-29T06:27:00Z"/>
          <w:lang w:val="en-US"/>
        </w:rPr>
      </w:pPr>
      <w:ins w:id="42" w:author="Victor Leao de Aquino Botelho" w:date="2021-06-29T06:27:00Z">
        <w:r>
          <w:rPr>
            <w:lang w:val="en-US"/>
          </w:rPr>
          <w:t>Humanoid Model</w:t>
        </w:r>
      </w:ins>
    </w:p>
    <w:p w14:paraId="5C434CBC" w14:textId="5AF928E4" w:rsidR="00296F51" w:rsidRDefault="00296F51" w:rsidP="0077483E">
      <w:pPr>
        <w:pStyle w:val="ListParagraph"/>
        <w:numPr>
          <w:ilvl w:val="1"/>
          <w:numId w:val="13"/>
        </w:numPr>
        <w:rPr>
          <w:ins w:id="43" w:author="Victor Leao de Aquino Botelho" w:date="2021-06-29T06:29:00Z"/>
          <w:lang w:val="en-US"/>
        </w:rPr>
      </w:pPr>
      <w:ins w:id="44" w:author="Victor Leao de Aquino Botelho" w:date="2021-06-29T06:27:00Z">
        <w:r>
          <w:rPr>
            <w:lang w:val="en-US"/>
          </w:rPr>
          <w:t>Animations</w:t>
        </w:r>
      </w:ins>
      <w:ins w:id="45" w:author="Victor Leao de Aquino Botelho" w:date="2021-06-29T06:29:00Z">
        <w:r w:rsidR="00301295">
          <w:rPr>
            <w:lang w:val="en-US"/>
          </w:rPr>
          <w:t xml:space="preserve"> (Idle, Walking, Jumping)</w:t>
        </w:r>
      </w:ins>
    </w:p>
    <w:p w14:paraId="23A28F97" w14:textId="721C7966" w:rsidR="00CF3311" w:rsidRDefault="00CF3311" w:rsidP="0077483E">
      <w:pPr>
        <w:pStyle w:val="ListParagraph"/>
        <w:numPr>
          <w:ilvl w:val="1"/>
          <w:numId w:val="13"/>
        </w:numPr>
        <w:rPr>
          <w:ins w:id="46" w:author="Victor Leao de Aquino Botelho" w:date="2021-06-29T06:31:00Z"/>
          <w:lang w:val="en-US"/>
        </w:rPr>
      </w:pPr>
      <w:ins w:id="47" w:author="Victor Leao de Aquino Botelho" w:date="2021-06-29T06:29:00Z">
        <w:r>
          <w:rPr>
            <w:lang w:val="en-US"/>
          </w:rPr>
          <w:t>Input Handle (</w:t>
        </w:r>
      </w:ins>
      <w:ins w:id="48" w:author="Victor Leao de Aquino Botelho" w:date="2021-06-29T06:30:00Z">
        <w:r>
          <w:rPr>
            <w:lang w:val="en-US"/>
          </w:rPr>
          <w:t>WASD Movement)</w:t>
        </w:r>
      </w:ins>
    </w:p>
    <w:p w14:paraId="0511FA79" w14:textId="268D6202" w:rsidR="00AD4D9B" w:rsidRDefault="003332AE" w:rsidP="00AD4D9B">
      <w:pPr>
        <w:pStyle w:val="ListParagraph"/>
        <w:numPr>
          <w:ilvl w:val="1"/>
          <w:numId w:val="13"/>
        </w:numPr>
        <w:rPr>
          <w:ins w:id="49" w:author="Victor Leao de Aquino Botelho" w:date="2021-06-29T06:33:00Z"/>
          <w:lang w:val="en-US"/>
        </w:rPr>
      </w:pPr>
      <w:ins w:id="50" w:author="Victor Leao de Aquino Botelho" w:date="2021-06-29T06:31:00Z">
        <w:r>
          <w:rPr>
            <w:lang w:val="en-US"/>
          </w:rPr>
          <w:t>Camera Movement</w:t>
        </w:r>
      </w:ins>
      <w:r w:rsidR="00304E3D">
        <w:rPr>
          <w:lang w:val="en-US"/>
        </w:rPr>
        <w:t xml:space="preserve"> (Mouse)</w:t>
      </w:r>
    </w:p>
    <w:p w14:paraId="71DC038D" w14:textId="0354F2B2" w:rsidR="00AD4D9B" w:rsidRDefault="00AD4D9B" w:rsidP="00AD4D9B">
      <w:pPr>
        <w:pStyle w:val="Heading2"/>
        <w:rPr>
          <w:ins w:id="51" w:author="Victor Leao de Aquino Botelho" w:date="2021-06-29T08:59:00Z"/>
          <w:lang w:val="en-US"/>
        </w:rPr>
      </w:pPr>
      <w:bookmarkStart w:id="52" w:name="_Toc76421205"/>
      <w:ins w:id="53" w:author="Victor Leao de Aquino Botelho" w:date="2021-06-29T06:33:00Z">
        <w:r>
          <w:rPr>
            <w:lang w:val="en-US"/>
          </w:rPr>
          <w:t>The Level</w:t>
        </w:r>
        <w:r w:rsidR="00161C8B">
          <w:rPr>
            <w:rStyle w:val="FootnoteReference"/>
            <w:lang w:val="en-US"/>
          </w:rPr>
          <w:footnoteReference w:id="4"/>
        </w:r>
      </w:ins>
      <w:bookmarkEnd w:id="52"/>
    </w:p>
    <w:p w14:paraId="6CEF3801" w14:textId="519D96B1" w:rsidR="00097370" w:rsidRPr="00097370" w:rsidRDefault="00097370">
      <w:pPr>
        <w:rPr>
          <w:ins w:id="56" w:author="Victor Leao de Aquino Botelho" w:date="2021-06-29T06:33:00Z"/>
          <w:lang w:val="en-US"/>
          <w:rPrChange w:id="57" w:author="Victor Leao de Aquino Botelho" w:date="2021-06-29T08:59:00Z">
            <w:rPr>
              <w:ins w:id="58" w:author="Victor Leao de Aquino Botelho" w:date="2021-06-29T06:33:00Z"/>
              <w:lang w:val="en-US"/>
            </w:rPr>
          </w:rPrChange>
        </w:rPr>
        <w:pPrChange w:id="59" w:author="Victor Leao de Aquino Botelho" w:date="2021-06-29T08:59:00Z">
          <w:pPr>
            <w:pStyle w:val="Heading2"/>
          </w:pPr>
        </w:pPrChange>
      </w:pPr>
      <w:ins w:id="60" w:author="Victor Leao de Aquino Botelho" w:date="2021-06-29T08:59:00Z">
        <w:r>
          <w:rPr>
            <w:lang w:val="en-US"/>
          </w:rPr>
          <w:t>The Third Person Template Project already has some level structure:</w:t>
        </w:r>
      </w:ins>
    </w:p>
    <w:p w14:paraId="673776BF" w14:textId="030DA0AE" w:rsidR="00161C8B" w:rsidRDefault="00161C8B" w:rsidP="00161C8B">
      <w:pPr>
        <w:pStyle w:val="ListParagraph"/>
        <w:numPr>
          <w:ilvl w:val="0"/>
          <w:numId w:val="13"/>
        </w:numPr>
        <w:rPr>
          <w:ins w:id="61" w:author="Victor Leao de Aquino Botelho" w:date="2021-06-29T06:33:00Z"/>
          <w:lang w:val="en-US"/>
        </w:rPr>
      </w:pPr>
      <w:ins w:id="62" w:author="Victor Leao de Aquino Botelho" w:date="2021-06-29T06:33:00Z">
        <w:r>
          <w:rPr>
            <w:lang w:val="en-US"/>
          </w:rPr>
          <w:t>Floor</w:t>
        </w:r>
      </w:ins>
    </w:p>
    <w:p w14:paraId="3CD9D71A" w14:textId="11A63EBE" w:rsidR="00161C8B" w:rsidRDefault="00161C8B" w:rsidP="00161C8B">
      <w:pPr>
        <w:pStyle w:val="ListParagraph"/>
        <w:numPr>
          <w:ilvl w:val="0"/>
          <w:numId w:val="13"/>
        </w:numPr>
        <w:rPr>
          <w:ins w:id="63" w:author="Victor Leao de Aquino Botelho" w:date="2021-06-29T06:33:00Z"/>
          <w:lang w:val="en-US"/>
        </w:rPr>
      </w:pPr>
      <w:ins w:id="64" w:author="Victor Leao de Aquino Botelho" w:date="2021-06-29T06:33:00Z">
        <w:r>
          <w:rPr>
            <w:lang w:val="en-US"/>
          </w:rPr>
          <w:t>Walls</w:t>
        </w:r>
      </w:ins>
    </w:p>
    <w:p w14:paraId="31C1CBD3" w14:textId="3B68176C" w:rsidR="00161C8B" w:rsidRDefault="00161C8B" w:rsidP="00161C8B">
      <w:pPr>
        <w:pStyle w:val="ListParagraph"/>
        <w:numPr>
          <w:ilvl w:val="0"/>
          <w:numId w:val="13"/>
        </w:numPr>
        <w:rPr>
          <w:ins w:id="65" w:author="Victor Leao de Aquino Botelho" w:date="2021-06-29T06:37:00Z"/>
          <w:lang w:val="en-US"/>
        </w:rPr>
      </w:pPr>
      <w:ins w:id="66" w:author="Victor Leao de Aquino Botelho" w:date="2021-06-29T06:33:00Z">
        <w:r>
          <w:rPr>
            <w:lang w:val="en-US"/>
          </w:rPr>
          <w:lastRenderedPageBreak/>
          <w:t>Stairs</w:t>
        </w:r>
      </w:ins>
    </w:p>
    <w:p w14:paraId="5B3D7E2C" w14:textId="5D08EEA8" w:rsidR="00097370" w:rsidRDefault="00097370" w:rsidP="00097370">
      <w:pPr>
        <w:pStyle w:val="Heading2"/>
        <w:rPr>
          <w:ins w:id="67" w:author="Victor Leao de Aquino Botelho" w:date="2021-06-29T08:59:00Z"/>
          <w:lang w:val="en-US"/>
        </w:rPr>
      </w:pPr>
      <w:bookmarkStart w:id="68" w:name="_Toc76421206"/>
      <w:ins w:id="69" w:author="Victor Leao de Aquino Botelho" w:date="2021-06-29T08:59:00Z">
        <w:r>
          <w:rPr>
            <w:lang w:val="en-US"/>
          </w:rPr>
          <w:t>The HUD</w:t>
        </w:r>
      </w:ins>
      <w:ins w:id="70" w:author="Victor Leao de Aquino Botelho" w:date="2021-06-29T19:57:00Z">
        <w:r w:rsidR="006564BB">
          <w:rPr>
            <w:rStyle w:val="FootnoteReference"/>
            <w:lang w:val="en-US"/>
          </w:rPr>
          <w:footnoteReference w:id="5"/>
        </w:r>
      </w:ins>
      <w:bookmarkEnd w:id="68"/>
    </w:p>
    <w:p w14:paraId="7424D4D5" w14:textId="3BE2463F" w:rsidR="00097370" w:rsidRDefault="000D401D" w:rsidP="000D401D">
      <w:pPr>
        <w:pStyle w:val="ListParagraph"/>
        <w:numPr>
          <w:ilvl w:val="0"/>
          <w:numId w:val="14"/>
        </w:numPr>
        <w:rPr>
          <w:ins w:id="73" w:author="Victor Leao de Aquino Botelho" w:date="2021-06-29T09:00:00Z"/>
          <w:lang w:val="en-US"/>
        </w:rPr>
      </w:pPr>
      <w:ins w:id="74" w:author="Victor Leao de Aquino Botelho" w:date="2021-06-29T09:00:00Z">
        <w:r w:rsidRPr="000D401D">
          <w:rPr>
            <w:lang w:val="en-US"/>
            <w:rPrChange w:id="75" w:author="Victor Leao de Aquino Botelho" w:date="2021-06-29T09:00:00Z">
              <w:rPr>
                <w:lang w:val="en-US"/>
              </w:rPr>
            </w:rPrChange>
          </w:rPr>
          <w:fldChar w:fldCharType="begin"/>
        </w:r>
        <w:r w:rsidRPr="000D401D">
          <w:rPr>
            <w:lang w:val="en-US"/>
          </w:rPr>
          <w:instrText xml:space="preserve"> HYPERLINK "https://docs.unrealengine.com/4.26/en-US/InteractiveExperiences/UMG/QuickStart/" </w:instrText>
        </w:r>
        <w:r w:rsidRPr="000D401D">
          <w:rPr>
            <w:lang w:val="en-US"/>
            <w:rPrChange w:id="76" w:author="Victor Leao de Aquino Botelho" w:date="2021-06-29T09:00:00Z">
              <w:rPr>
                <w:lang w:val="en-US"/>
              </w:rPr>
            </w:rPrChange>
          </w:rPr>
          <w:fldChar w:fldCharType="separate"/>
        </w:r>
        <w:r w:rsidRPr="000D401D">
          <w:rPr>
            <w:rStyle w:val="Hyperlink"/>
            <w:lang w:val="en-US"/>
          </w:rPr>
          <w:t>https://docs.unrealengine.com/4.26/en-US/InteractiveExperiences/UMG/QuickStart/</w:t>
        </w:r>
        <w:r w:rsidRPr="000D401D">
          <w:rPr>
            <w:lang w:val="en-US"/>
            <w:rPrChange w:id="77" w:author="Victor Leao de Aquino Botelho" w:date="2021-06-29T09:00:00Z">
              <w:rPr>
                <w:lang w:val="en-US"/>
              </w:rPr>
            </w:rPrChange>
          </w:rPr>
          <w:fldChar w:fldCharType="end"/>
        </w:r>
      </w:ins>
    </w:p>
    <w:p w14:paraId="543DE1E8" w14:textId="77777777" w:rsidR="0030488F" w:rsidRDefault="000D401D">
      <w:pPr>
        <w:pStyle w:val="ListParagraph"/>
        <w:numPr>
          <w:ilvl w:val="0"/>
          <w:numId w:val="14"/>
        </w:numPr>
        <w:rPr>
          <w:ins w:id="78" w:author="Victor Leao de Aquino Botelho" w:date="2021-06-29T09:01:00Z"/>
          <w:lang w:val="en-US"/>
        </w:rPr>
        <w:pPrChange w:id="79" w:author="Victor Leao de Aquino Botelho" w:date="2021-06-29T09:01:00Z">
          <w:pPr>
            <w:pStyle w:val="ListParagraph"/>
            <w:numPr>
              <w:ilvl w:val="1"/>
              <w:numId w:val="14"/>
            </w:numPr>
            <w:ind w:left="1440" w:hanging="360"/>
          </w:pPr>
        </w:pPrChange>
      </w:pPr>
      <w:ins w:id="80" w:author="Victor Leao de Aquino Botelho" w:date="2021-06-29T09:00:00Z">
        <w:r>
          <w:rPr>
            <w:lang w:val="en-US"/>
          </w:rPr>
          <w:t>Using this as a guide is possible to crea</w:t>
        </w:r>
        <w:r w:rsidR="0030488F">
          <w:rPr>
            <w:lang w:val="en-US"/>
          </w:rPr>
          <w:t>te some</w:t>
        </w:r>
      </w:ins>
      <w:ins w:id="81" w:author="Victor Leao de Aquino Botelho" w:date="2021-06-29T09:01:00Z">
        <w:r w:rsidR="0030488F">
          <w:rPr>
            <w:lang w:val="en-US"/>
          </w:rPr>
          <w:t xml:space="preserve"> HUD like:</w:t>
        </w:r>
      </w:ins>
    </w:p>
    <w:p w14:paraId="72B6A643" w14:textId="5E1E0547" w:rsidR="0030488F" w:rsidRPr="0030488F" w:rsidRDefault="0030488F">
      <w:pPr>
        <w:pStyle w:val="ListParagraph"/>
        <w:numPr>
          <w:ilvl w:val="1"/>
          <w:numId w:val="14"/>
        </w:numPr>
        <w:rPr>
          <w:ins w:id="82" w:author="Victor Leao de Aquino Botelho" w:date="2021-06-29T09:01:00Z"/>
          <w:lang w:val="en-US"/>
        </w:rPr>
      </w:pPr>
      <w:ins w:id="83" w:author="Victor Leao de Aquino Botelho" w:date="2021-06-29T09:01:00Z">
        <w:r>
          <w:rPr>
            <w:lang w:val="en-US"/>
          </w:rPr>
          <w:t>Main Menu</w:t>
        </w:r>
      </w:ins>
    </w:p>
    <w:p w14:paraId="09E5AB6D" w14:textId="7B407432" w:rsidR="0030488F" w:rsidRDefault="0030488F" w:rsidP="000D401D">
      <w:pPr>
        <w:pStyle w:val="ListParagraph"/>
        <w:numPr>
          <w:ilvl w:val="1"/>
          <w:numId w:val="14"/>
        </w:numPr>
        <w:rPr>
          <w:ins w:id="84" w:author="Victor Leao de Aquino Botelho" w:date="2021-06-29T09:01:00Z"/>
          <w:lang w:val="en-US"/>
        </w:rPr>
      </w:pPr>
      <w:ins w:id="85" w:author="Victor Leao de Aquino Botelho" w:date="2021-06-29T09:00:00Z">
        <w:r>
          <w:rPr>
            <w:lang w:val="en-US"/>
          </w:rPr>
          <w:t>In-Game HUD</w:t>
        </w:r>
      </w:ins>
    </w:p>
    <w:p w14:paraId="5141C1ED" w14:textId="40BD5620" w:rsidR="0030488F" w:rsidRDefault="0030488F" w:rsidP="000D401D">
      <w:pPr>
        <w:pStyle w:val="ListParagraph"/>
        <w:numPr>
          <w:ilvl w:val="1"/>
          <w:numId w:val="14"/>
        </w:numPr>
        <w:rPr>
          <w:ins w:id="86" w:author="Victor Leao de Aquino Botelho" w:date="2021-06-29T09:01:00Z"/>
          <w:lang w:val="en-US"/>
        </w:rPr>
      </w:pPr>
      <w:ins w:id="87" w:author="Victor Leao de Aquino Botelho" w:date="2021-06-29T09:01:00Z">
        <w:r>
          <w:rPr>
            <w:lang w:val="en-US"/>
          </w:rPr>
          <w:t>Pause Menu</w:t>
        </w:r>
      </w:ins>
    </w:p>
    <w:p w14:paraId="3A9DE197" w14:textId="60B9031E" w:rsidR="0030488F" w:rsidRDefault="006564BB" w:rsidP="0030488F">
      <w:pPr>
        <w:pStyle w:val="Heading3"/>
        <w:rPr>
          <w:ins w:id="88" w:author="Victor Leao de Aquino Botelho" w:date="2021-06-29T09:03:00Z"/>
          <w:lang w:val="en-US"/>
        </w:rPr>
      </w:pPr>
      <w:bookmarkStart w:id="89" w:name="_Toc76421207"/>
      <w:ins w:id="90" w:author="Victor Leao de Aquino Botelho" w:date="2021-06-29T19:57:00Z">
        <w:r>
          <w:rPr>
            <w:lang w:val="en-US"/>
          </w:rPr>
          <w:t>Creating t</w:t>
        </w:r>
      </w:ins>
      <w:ins w:id="91" w:author="Victor Leao de Aquino Botelho" w:date="2021-06-29T09:02:00Z">
        <w:r w:rsidR="0030488F">
          <w:rPr>
            <w:lang w:val="en-US"/>
          </w:rPr>
          <w:t>he Main Menu</w:t>
        </w:r>
      </w:ins>
      <w:bookmarkEnd w:id="89"/>
    </w:p>
    <w:p w14:paraId="4C6DED79" w14:textId="0D58754B" w:rsidR="00D339CD" w:rsidRDefault="00D339CD" w:rsidP="00D339CD">
      <w:pPr>
        <w:pStyle w:val="ListParagraph"/>
        <w:numPr>
          <w:ilvl w:val="0"/>
          <w:numId w:val="15"/>
        </w:numPr>
        <w:rPr>
          <w:lang w:val="en-US"/>
        </w:rPr>
      </w:pPr>
      <w:ins w:id="92" w:author="Victor Leao de Aquino Botelho" w:date="2021-06-29T09:04:00Z">
        <w:r>
          <w:rPr>
            <w:lang w:val="en-US"/>
          </w:rPr>
          <w:fldChar w:fldCharType="begin"/>
        </w:r>
        <w:r>
          <w:rPr>
            <w:lang w:val="en-US"/>
          </w:rPr>
          <w:instrText xml:space="preserve"> HYPERLINK "</w:instrText>
        </w:r>
      </w:ins>
      <w:ins w:id="93" w:author="Victor Leao de Aquino Botelho" w:date="2021-06-29T09:03:00Z">
        <w:r w:rsidRPr="00D339CD">
          <w:rPr>
            <w:rPrChange w:id="94" w:author="Victor Leao de Aquino Botelho" w:date="2021-06-29T09:04:00Z">
              <w:rPr>
                <w:rStyle w:val="Hyperlink"/>
                <w:lang w:val="en-US"/>
              </w:rPr>
            </w:rPrChange>
          </w:rPr>
          <w:instrText>https://docs.unrealengine.com/4.26/en-US/InteractiveExperiences/UMG/HowTo</w:instrText>
        </w:r>
      </w:ins>
      <w:ins w:id="95" w:author="Victor Leao de Aquino Botelho" w:date="2021-06-29T09:04:00Z">
        <w:r w:rsidRPr="00D339CD">
          <w:rPr>
            <w:rPrChange w:id="96" w:author="Victor Leao de Aquino Botelho" w:date="2021-06-29T09:04:00Z">
              <w:rPr>
                <w:rStyle w:val="Hyperlink"/>
                <w:lang w:val="en-US"/>
              </w:rPr>
            </w:rPrChange>
          </w:rPr>
          <w:instrText>...</w:instrText>
        </w:r>
        <w:r>
          <w:rPr>
            <w:lang w:val="en-US"/>
          </w:rPr>
          <w:instrText xml:space="preserve">" </w:instrText>
        </w:r>
        <w:r>
          <w:rPr>
            <w:lang w:val="en-US"/>
          </w:rPr>
          <w:fldChar w:fldCharType="separate"/>
        </w:r>
      </w:ins>
      <w:ins w:id="97" w:author="Victor Leao de Aquino Botelho" w:date="2021-06-29T09:03:00Z">
        <w:r w:rsidRPr="00A534E0">
          <w:rPr>
            <w:rStyle w:val="Hyperlink"/>
            <w:lang w:val="en-US"/>
          </w:rPr>
          <w:t>https://docs.unrealengine.com/4.26/en-US/InteractiveExperiences/UMG/HowTo</w:t>
        </w:r>
      </w:ins>
      <w:ins w:id="98" w:author="Victor Leao de Aquino Botelho" w:date="2021-06-29T09:04:00Z">
        <w:r w:rsidRPr="00A534E0">
          <w:rPr>
            <w:rStyle w:val="Hyperlink"/>
            <w:lang w:val="en-US"/>
          </w:rPr>
          <w:t>...</w:t>
        </w:r>
        <w:r>
          <w:rPr>
            <w:lang w:val="en-US"/>
          </w:rPr>
          <w:fldChar w:fldCharType="end"/>
        </w:r>
      </w:ins>
    </w:p>
    <w:p w14:paraId="15986643" w14:textId="51ED8BA7" w:rsidR="00C9096D" w:rsidRDefault="006A560C" w:rsidP="00C9096D">
      <w:pPr>
        <w:pStyle w:val="ListParagraph"/>
        <w:numPr>
          <w:ilvl w:val="1"/>
          <w:numId w:val="15"/>
        </w:numPr>
        <w:rPr>
          <w:ins w:id="99" w:author="Victor Leao de Aquino Botelho" w:date="2021-06-29T09:03:00Z"/>
          <w:lang w:val="en-US"/>
        </w:rPr>
      </w:pPr>
      <w:r>
        <w:rPr>
          <w:lang w:val="en-US"/>
        </w:rPr>
        <w:t xml:space="preserve">Easy going how to understand the UI + </w:t>
      </w:r>
      <w:proofErr w:type="gramStart"/>
      <w:r>
        <w:rPr>
          <w:lang w:val="en-US"/>
        </w:rPr>
        <w:t>Elements</w:t>
      </w:r>
      <w:proofErr w:type="gramEnd"/>
    </w:p>
    <w:p w14:paraId="36368E37" w14:textId="582E0B2D" w:rsidR="00D339CD" w:rsidRDefault="00D339CD" w:rsidP="009B1DB8">
      <w:pPr>
        <w:pStyle w:val="ListParagraph"/>
        <w:rPr>
          <w:ins w:id="100" w:author="Victor Leao de Aquino Botelho" w:date="2021-06-29T10:44:00Z"/>
          <w:lang w:val="en-US"/>
        </w:rPr>
      </w:pPr>
    </w:p>
    <w:p w14:paraId="72D98C55" w14:textId="77777777" w:rsidR="00BD4A5D" w:rsidRDefault="00BD4A5D">
      <w:pPr>
        <w:pStyle w:val="ListParagraph"/>
        <w:keepNext/>
        <w:ind w:left="0"/>
        <w:jc w:val="center"/>
        <w:rPr>
          <w:ins w:id="101" w:author="Victor Leao de Aquino Botelho" w:date="2021-06-29T19:51:00Z"/>
        </w:rPr>
        <w:pPrChange w:id="102" w:author="Victor Leao de Aquino Botelho" w:date="2021-06-29T19:51:00Z">
          <w:pPr>
            <w:pStyle w:val="ListParagraph"/>
            <w:ind w:left="0"/>
            <w:jc w:val="center"/>
          </w:pPr>
        </w:pPrChange>
      </w:pPr>
      <w:ins w:id="103" w:author="Victor Leao de Aquino Botelho" w:date="2021-06-29T19:51:00Z">
        <w:r w:rsidRPr="00BD4A5D">
          <w:rPr>
            <w:noProof/>
            <w:lang w:val="en-US"/>
          </w:rPr>
          <w:drawing>
            <wp:inline distT="0" distB="0" distL="0" distR="0" wp14:anchorId="7437CD8C" wp14:editId="7C27001F">
              <wp:extent cx="3885113" cy="2094931"/>
              <wp:effectExtent l="0" t="0" r="1270" b="635"/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993474" cy="215336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55EF1D4" w14:textId="07942599" w:rsidR="00BD4A5D" w:rsidRDefault="00BD4A5D">
      <w:pPr>
        <w:pStyle w:val="Caption"/>
        <w:jc w:val="center"/>
        <w:rPr>
          <w:lang w:val="en-US"/>
        </w:rPr>
      </w:pPr>
      <w:ins w:id="104" w:author="Victor Leao de Aquino Botelho" w:date="2021-06-29T19:51:00Z">
        <w:r>
          <w:t xml:space="preserve">Figure </w:t>
        </w:r>
        <w:r>
          <w:fldChar w:fldCharType="begin"/>
        </w:r>
        <w:r>
          <w:instrText xml:space="preserve"> SEQ Figure \* ARABIC </w:instrText>
        </w:r>
      </w:ins>
      <w:r>
        <w:fldChar w:fldCharType="separate"/>
      </w:r>
      <w:r w:rsidR="00483649">
        <w:rPr>
          <w:noProof/>
        </w:rPr>
        <w:t>4</w:t>
      </w:r>
      <w:ins w:id="105" w:author="Victor Leao de Aquino Botelho" w:date="2021-06-29T19:51:00Z">
        <w:r>
          <w:fldChar w:fldCharType="end"/>
        </w:r>
        <w:r>
          <w:rPr>
            <w:lang w:val="en-US"/>
          </w:rPr>
          <w:t xml:space="preserve"> - Main Menu</w:t>
        </w:r>
      </w:ins>
    </w:p>
    <w:p w14:paraId="1A5C29CE" w14:textId="77777777" w:rsidR="00CD3180" w:rsidRDefault="00016C7E">
      <w:pPr>
        <w:pStyle w:val="ListParagraph"/>
        <w:keepNext/>
        <w:ind w:left="0"/>
        <w:jc w:val="center"/>
        <w:rPr>
          <w:ins w:id="106" w:author="Victor Leao de Aquino Botelho" w:date="2021-06-29T19:56:00Z"/>
        </w:rPr>
        <w:pPrChange w:id="107" w:author="Victor Leao de Aquino Botelho" w:date="2021-06-29T19:56:00Z">
          <w:pPr>
            <w:pStyle w:val="ListParagraph"/>
            <w:ind w:left="0"/>
            <w:jc w:val="center"/>
          </w:pPr>
        </w:pPrChange>
      </w:pPr>
      <w:ins w:id="108" w:author="Victor Leao de Aquino Botelho" w:date="2021-06-29T19:54:00Z">
        <w:r w:rsidRPr="00016C7E">
          <w:rPr>
            <w:noProof/>
            <w:lang w:val="en-US"/>
          </w:rPr>
          <w:drawing>
            <wp:inline distT="0" distB="0" distL="0" distR="0" wp14:anchorId="74BC8FC8" wp14:editId="41C3FA5D">
              <wp:extent cx="3917571" cy="1999397"/>
              <wp:effectExtent l="0" t="0" r="6985" b="1270"/>
              <wp:docPr id="12" name="Picture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12"/>
                      <pic:cNvPicPr/>
                    </pic:nvPicPr>
                    <pic:blipFill>
                      <a:blip r:embed="rId2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997675" cy="20402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818A4AF" w14:textId="74AB7B4F" w:rsidR="00BD4A5D" w:rsidRDefault="00CD3180">
      <w:pPr>
        <w:pStyle w:val="Caption"/>
        <w:jc w:val="center"/>
        <w:rPr>
          <w:ins w:id="109" w:author="Victor Leao de Aquino Botelho" w:date="2021-06-29T19:54:00Z"/>
          <w:lang w:val="en-US"/>
        </w:rPr>
        <w:pPrChange w:id="110" w:author="Victor Leao de Aquino Botelho" w:date="2021-06-29T19:56:00Z">
          <w:pPr>
            <w:pStyle w:val="ListParagraph"/>
            <w:ind w:left="0"/>
            <w:jc w:val="center"/>
          </w:pPr>
        </w:pPrChange>
      </w:pPr>
      <w:ins w:id="111" w:author="Victor Leao de Aquino Botelho" w:date="2021-06-29T19:56:00Z">
        <w:r>
          <w:t xml:space="preserve">Figure </w:t>
        </w:r>
        <w:r>
          <w:fldChar w:fldCharType="begin"/>
        </w:r>
        <w:r>
          <w:instrText xml:space="preserve"> SEQ Figure \* ARABIC </w:instrText>
        </w:r>
      </w:ins>
      <w:r>
        <w:fldChar w:fldCharType="separate"/>
      </w:r>
      <w:r w:rsidR="00483649">
        <w:rPr>
          <w:noProof/>
        </w:rPr>
        <w:t>5</w:t>
      </w:r>
      <w:ins w:id="112" w:author="Victor Leao de Aquino Botelho" w:date="2021-06-29T19:56:00Z">
        <w:r>
          <w:fldChar w:fldCharType="end"/>
        </w:r>
        <w:r>
          <w:rPr>
            <w:lang w:val="en-US"/>
          </w:rPr>
          <w:t xml:space="preserve"> - </w:t>
        </w:r>
        <w:r w:rsidR="00377362">
          <w:rPr>
            <w:lang w:val="en-US"/>
          </w:rPr>
          <w:t>UMG</w:t>
        </w:r>
        <w:r>
          <w:rPr>
            <w:lang w:val="en-US"/>
          </w:rPr>
          <w:t xml:space="preserve"> Editor</w:t>
        </w:r>
        <w:r w:rsidR="00377362">
          <w:rPr>
            <w:lang w:val="en-US"/>
          </w:rPr>
          <w:t xml:space="preserve"> (HUD)</w:t>
        </w:r>
      </w:ins>
    </w:p>
    <w:p w14:paraId="67D27ABD" w14:textId="77777777" w:rsidR="00016C7E" w:rsidRDefault="00016C7E">
      <w:pPr>
        <w:pStyle w:val="ListParagraph"/>
        <w:ind w:left="0"/>
        <w:jc w:val="center"/>
        <w:rPr>
          <w:ins w:id="113" w:author="Victor Leao de Aquino Botelho" w:date="2021-06-29T19:51:00Z"/>
          <w:lang w:val="en-US"/>
        </w:rPr>
        <w:pPrChange w:id="114" w:author="Victor Leao de Aquino Botelho" w:date="2021-06-29T19:54:00Z">
          <w:pPr>
            <w:pStyle w:val="ListParagraph"/>
          </w:pPr>
        </w:pPrChange>
      </w:pPr>
    </w:p>
    <w:p w14:paraId="4015919B" w14:textId="44D22C81" w:rsidR="006564BB" w:rsidRDefault="00516F26">
      <w:pPr>
        <w:pStyle w:val="ListParagraph"/>
        <w:keepNext/>
        <w:ind w:left="0"/>
        <w:jc w:val="center"/>
        <w:rPr>
          <w:ins w:id="115" w:author="Victor Leao de Aquino Botelho" w:date="2021-06-29T19:58:00Z"/>
        </w:rPr>
        <w:pPrChange w:id="116" w:author="Victor Leao de Aquino Botelho" w:date="2021-06-29T19:58:00Z">
          <w:pPr>
            <w:pStyle w:val="ListParagraph"/>
            <w:ind w:left="0"/>
            <w:jc w:val="center"/>
          </w:pPr>
        </w:pPrChange>
      </w:pPr>
      <w:ins w:id="117" w:author="Victor Leao de Aquino Botelho" w:date="2021-06-29T20:06:00Z">
        <w:r w:rsidRPr="00516F26">
          <w:rPr>
            <w:noProof/>
          </w:rPr>
          <w:lastRenderedPageBreak/>
          <w:drawing>
            <wp:inline distT="0" distB="0" distL="0" distR="0" wp14:anchorId="4E02235C" wp14:editId="34D401EC">
              <wp:extent cx="4872250" cy="3190228"/>
              <wp:effectExtent l="0" t="0" r="5080" b="0"/>
              <wp:docPr id="15" name="Picture 1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966434" cy="325189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359DF06" w14:textId="3D73E22C" w:rsidR="009B1DB8" w:rsidRDefault="006564BB">
      <w:pPr>
        <w:pStyle w:val="Caption"/>
        <w:jc w:val="center"/>
        <w:rPr>
          <w:ins w:id="118" w:author="Victor Leao de Aquino Botelho" w:date="2021-06-29T19:51:00Z"/>
          <w:lang w:val="en-US"/>
        </w:rPr>
        <w:pPrChange w:id="119" w:author="Victor Leao de Aquino Botelho" w:date="2021-06-29T19:58:00Z">
          <w:pPr>
            <w:pStyle w:val="ListParagraph"/>
          </w:pPr>
        </w:pPrChange>
      </w:pPr>
      <w:ins w:id="120" w:author="Victor Leao de Aquino Botelho" w:date="2021-06-29T19:58:00Z">
        <w:r>
          <w:t xml:space="preserve">Figure </w:t>
        </w:r>
        <w:r>
          <w:fldChar w:fldCharType="begin"/>
        </w:r>
        <w:r>
          <w:instrText xml:space="preserve"> SEQ Figure \* ARABIC </w:instrText>
        </w:r>
      </w:ins>
      <w:r>
        <w:fldChar w:fldCharType="separate"/>
      </w:r>
      <w:r w:rsidR="00483649">
        <w:rPr>
          <w:noProof/>
        </w:rPr>
        <w:t>6</w:t>
      </w:r>
      <w:ins w:id="121" w:author="Victor Leao de Aquino Botelho" w:date="2021-06-29T19:58:00Z">
        <w:r>
          <w:fldChar w:fldCharType="end"/>
        </w:r>
        <w:r>
          <w:rPr>
            <w:lang w:val="en-US"/>
          </w:rPr>
          <w:t xml:space="preserve"> - Button action to</w:t>
        </w:r>
      </w:ins>
      <w:ins w:id="122" w:author="Victor Leao de Aquino Botelho" w:date="2021-06-29T20:06:00Z">
        <w:r w:rsidR="00516F26">
          <w:rPr>
            <w:lang w:val="en-US"/>
          </w:rPr>
          <w:t xml:space="preserve"> Fade in </w:t>
        </w:r>
      </w:ins>
      <w:ins w:id="123" w:author="Victor Leao de Aquino Botelho" w:date="2021-06-29T20:07:00Z">
        <w:r w:rsidR="002B3E1B">
          <w:rPr>
            <w:lang w:val="en-US"/>
          </w:rPr>
          <w:t>Effect Panel and</w:t>
        </w:r>
      </w:ins>
      <w:ins w:id="124" w:author="Victor Leao de Aquino Botelho" w:date="2021-06-29T19:58:00Z">
        <w:r>
          <w:rPr>
            <w:lang w:val="en-US"/>
          </w:rPr>
          <w:t xml:space="preserve"> Load a Scene</w:t>
        </w:r>
        <w:r w:rsidR="00530B57">
          <w:rPr>
            <w:lang w:val="en-US"/>
          </w:rPr>
          <w:t xml:space="preserve"> (Blueprint</w:t>
        </w:r>
        <w:r w:rsidR="00530B57">
          <w:rPr>
            <w:rStyle w:val="FootnoteReference"/>
            <w:lang w:val="en-US"/>
          </w:rPr>
          <w:footnoteReference w:id="6"/>
        </w:r>
        <w:r w:rsidR="00530B57">
          <w:rPr>
            <w:lang w:val="en-US"/>
          </w:rPr>
          <w:t>)</w:t>
        </w:r>
      </w:ins>
    </w:p>
    <w:p w14:paraId="36C665DA" w14:textId="77777777" w:rsidR="00630671" w:rsidRDefault="00630671" w:rsidP="00630671">
      <w:pPr>
        <w:jc w:val="center"/>
        <w:rPr>
          <w:ins w:id="126" w:author="Victor Leao de Aquino Botelho" w:date="2021-06-29T20:02:00Z"/>
          <w:noProof/>
          <w:lang w:val="en-US"/>
        </w:rPr>
      </w:pPr>
    </w:p>
    <w:p w14:paraId="474C5AFE" w14:textId="77777777" w:rsidR="00630671" w:rsidRDefault="00630671">
      <w:pPr>
        <w:keepNext/>
        <w:jc w:val="center"/>
        <w:rPr>
          <w:ins w:id="127" w:author="Victor Leao de Aquino Botelho" w:date="2021-06-29T20:02:00Z"/>
        </w:rPr>
        <w:pPrChange w:id="128" w:author="Victor Leao de Aquino Botelho" w:date="2021-06-29T20:02:00Z">
          <w:pPr>
            <w:jc w:val="center"/>
          </w:pPr>
        </w:pPrChange>
      </w:pPr>
      <w:ins w:id="129" w:author="Victor Leao de Aquino Botelho" w:date="2021-06-29T20:02:00Z">
        <w:r>
          <w:rPr>
            <w:noProof/>
            <w:lang w:val="en-US"/>
          </w:rPr>
          <w:drawing>
            <wp:inline distT="0" distB="0" distL="0" distR="0" wp14:anchorId="35F3E090" wp14:editId="088BD29D">
              <wp:extent cx="5446857" cy="2947916"/>
              <wp:effectExtent l="0" t="0" r="1905" b="5080"/>
              <wp:docPr id="14" name="Picture 14" descr="A screenshot of a video gam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4" name="Picture 14" descr="A screenshot of a video game&#10;&#10;Description automatically generated with medium confidence"/>
                      <pic:cNvPicPr/>
                    </pic:nvPicPr>
                    <pic:blipFill>
                      <a:blip r:embed="rId2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509467" cy="298180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E727AD8" w14:textId="5AB3670D" w:rsidR="000D401D" w:rsidRDefault="00630671">
      <w:pPr>
        <w:pStyle w:val="Caption"/>
        <w:jc w:val="center"/>
        <w:rPr>
          <w:ins w:id="130" w:author="Victor Leao de Aquino Botelho" w:date="2021-06-29T20:02:00Z"/>
          <w:lang w:val="en-US"/>
        </w:rPr>
        <w:pPrChange w:id="131" w:author="Victor Leao de Aquino Botelho" w:date="2021-06-29T20:02:00Z">
          <w:pPr>
            <w:jc w:val="center"/>
          </w:pPr>
        </w:pPrChange>
      </w:pPr>
      <w:ins w:id="132" w:author="Victor Leao de Aquino Botelho" w:date="2021-06-29T20:02:00Z">
        <w:r>
          <w:t xml:space="preserve">Figure </w:t>
        </w:r>
        <w:r>
          <w:fldChar w:fldCharType="begin"/>
        </w:r>
        <w:r>
          <w:instrText xml:space="preserve"> SEQ Figure \* ARABIC </w:instrText>
        </w:r>
      </w:ins>
      <w:r>
        <w:fldChar w:fldCharType="separate"/>
      </w:r>
      <w:r w:rsidR="00483649">
        <w:rPr>
          <w:noProof/>
        </w:rPr>
        <w:t>7</w:t>
      </w:r>
      <w:ins w:id="133" w:author="Victor Leao de Aquino Botelho" w:date="2021-06-29T20:02:00Z">
        <w:r>
          <w:fldChar w:fldCharType="end"/>
        </w:r>
        <w:r>
          <w:rPr>
            <w:lang w:val="en-US"/>
          </w:rPr>
          <w:t xml:space="preserve"> - Fade In</w:t>
        </w:r>
      </w:ins>
      <w:ins w:id="134" w:author="Victor Leao de Aquino Botelho" w:date="2021-06-29T20:03:00Z">
        <w:r w:rsidR="00185FD8">
          <w:rPr>
            <w:lang w:val="en-US"/>
          </w:rPr>
          <w:t>-Out</w:t>
        </w:r>
      </w:ins>
      <w:ins w:id="135" w:author="Victor Leao de Aquino Botelho" w:date="2021-06-29T20:02:00Z">
        <w:r>
          <w:rPr>
            <w:lang w:val="en-US"/>
          </w:rPr>
          <w:t xml:space="preserve"> panel (GIF</w:t>
        </w:r>
      </w:ins>
      <w:ins w:id="136" w:author="Victor Leao de Aquino Botelho" w:date="2021-06-29T20:03:00Z">
        <w:r w:rsidR="00185FD8">
          <w:rPr>
            <w:lang w:val="en-US"/>
          </w:rPr>
          <w:t xml:space="preserve"> animation</w:t>
        </w:r>
      </w:ins>
      <w:ins w:id="137" w:author="Victor Leao de Aquino Botelho" w:date="2021-06-29T20:02:00Z">
        <w:r>
          <w:rPr>
            <w:lang w:val="en-US"/>
          </w:rPr>
          <w:t>)</w:t>
        </w:r>
      </w:ins>
    </w:p>
    <w:p w14:paraId="47DDBF77" w14:textId="77777777" w:rsidR="00EE42C2" w:rsidRDefault="00EE42C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1A41F68D" w14:textId="4F5112FE" w:rsidR="00EE42C2" w:rsidRDefault="00EE42C2" w:rsidP="00EE42C2">
      <w:pPr>
        <w:pStyle w:val="Heading1"/>
        <w:rPr>
          <w:lang w:val="en-US"/>
        </w:rPr>
      </w:pPr>
      <w:bookmarkStart w:id="138" w:name="_Toc76421208"/>
      <w:ins w:id="139" w:author="Victor Leao de Aquino Botelho" w:date="2021-06-29T06:25:00Z">
        <w:r>
          <w:rPr>
            <w:lang w:val="en-US"/>
          </w:rPr>
          <w:lastRenderedPageBreak/>
          <w:t>Week 4.</w:t>
        </w:r>
      </w:ins>
      <w:r w:rsidR="00316797">
        <w:rPr>
          <w:lang w:val="en-US"/>
        </w:rPr>
        <w:t>5</w:t>
      </w:r>
      <w:bookmarkEnd w:id="138"/>
    </w:p>
    <w:p w14:paraId="270DD10F" w14:textId="0341568F" w:rsidR="00EE42C2" w:rsidRDefault="00B36FD9" w:rsidP="00B36FD9">
      <w:pPr>
        <w:pStyle w:val="Heading3"/>
        <w:rPr>
          <w:lang w:val="en-US"/>
        </w:rPr>
      </w:pPr>
      <w:bookmarkStart w:id="140" w:name="_Toc76421209"/>
      <w:ins w:id="141" w:author="Victor Leao de Aquino Botelho" w:date="2021-06-29T19:57:00Z">
        <w:r>
          <w:rPr>
            <w:lang w:val="en-US"/>
          </w:rPr>
          <w:t>Creating</w:t>
        </w:r>
      </w:ins>
      <w:r>
        <w:rPr>
          <w:lang w:val="en-US"/>
        </w:rPr>
        <w:t xml:space="preserve"> a Collectable Item</w:t>
      </w:r>
      <w:r>
        <w:rPr>
          <w:rStyle w:val="FootnoteReference"/>
          <w:lang w:val="en-US"/>
        </w:rPr>
        <w:footnoteReference w:id="7"/>
      </w:r>
      <w:bookmarkEnd w:id="140"/>
    </w:p>
    <w:p w14:paraId="7CA266EA" w14:textId="2167C09F" w:rsidR="002D30F9" w:rsidRDefault="002D30F9" w:rsidP="002D30F9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Features:</w:t>
      </w:r>
    </w:p>
    <w:p w14:paraId="24555A45" w14:textId="6F2FD149" w:rsidR="002D30F9" w:rsidRDefault="002D30F9" w:rsidP="002D30F9">
      <w:pPr>
        <w:pStyle w:val="ListParagraph"/>
        <w:numPr>
          <w:ilvl w:val="1"/>
          <w:numId w:val="15"/>
        </w:numPr>
        <w:rPr>
          <w:lang w:val="en-US"/>
        </w:rPr>
      </w:pPr>
      <w:r>
        <w:rPr>
          <w:lang w:val="en-US"/>
        </w:rPr>
        <w:t xml:space="preserve">Load </w:t>
      </w:r>
      <w:r w:rsidR="00164E29">
        <w:rPr>
          <w:lang w:val="en-US"/>
        </w:rPr>
        <w:t>Disabled</w:t>
      </w:r>
    </w:p>
    <w:p w14:paraId="43BD35FC" w14:textId="77777777" w:rsidR="00B10A92" w:rsidRDefault="00164E29" w:rsidP="002D30F9">
      <w:pPr>
        <w:pStyle w:val="ListParagraph"/>
        <w:numPr>
          <w:ilvl w:val="1"/>
          <w:numId w:val="15"/>
        </w:numPr>
        <w:rPr>
          <w:lang w:val="en-US"/>
        </w:rPr>
      </w:pPr>
      <w:r>
        <w:rPr>
          <w:lang w:val="en-US"/>
        </w:rPr>
        <w:t>Enable after</w:t>
      </w:r>
      <w:r w:rsidR="00B10A92">
        <w:rPr>
          <w:lang w:val="en-US"/>
        </w:rPr>
        <w:t xml:space="preserve"> some event </w:t>
      </w:r>
      <w:proofErr w:type="gramStart"/>
      <w:r w:rsidR="00B10A92">
        <w:rPr>
          <w:lang w:val="en-US"/>
        </w:rPr>
        <w:t>happen</w:t>
      </w:r>
      <w:proofErr w:type="gramEnd"/>
    </w:p>
    <w:p w14:paraId="0F949121" w14:textId="77777777" w:rsidR="00B10A92" w:rsidRDefault="00B10A92" w:rsidP="00B10A92">
      <w:pPr>
        <w:pStyle w:val="ListParagraph"/>
        <w:numPr>
          <w:ilvl w:val="2"/>
          <w:numId w:val="15"/>
        </w:numPr>
        <w:rPr>
          <w:lang w:val="en-US"/>
        </w:rPr>
      </w:pPr>
      <w:r>
        <w:rPr>
          <w:lang w:val="en-US"/>
        </w:rPr>
        <w:t>Level loaded or</w:t>
      </w:r>
    </w:p>
    <w:p w14:paraId="63FC22CF" w14:textId="77777777" w:rsidR="005C3E8F" w:rsidRDefault="005C3E8F" w:rsidP="00B10A92">
      <w:pPr>
        <w:pStyle w:val="ListParagraph"/>
        <w:numPr>
          <w:ilvl w:val="2"/>
          <w:numId w:val="15"/>
        </w:numPr>
        <w:rPr>
          <w:lang w:val="en-US"/>
        </w:rPr>
      </w:pPr>
      <w:r>
        <w:rPr>
          <w:lang w:val="en-US"/>
        </w:rPr>
        <w:t>After a delay or</w:t>
      </w:r>
    </w:p>
    <w:p w14:paraId="187CDFF9" w14:textId="65E294A9" w:rsidR="00164E29" w:rsidRDefault="005C3E8F" w:rsidP="00B10A92">
      <w:pPr>
        <w:pStyle w:val="ListParagraph"/>
        <w:numPr>
          <w:ilvl w:val="2"/>
          <w:numId w:val="15"/>
        </w:numPr>
        <w:rPr>
          <w:lang w:val="en-US"/>
        </w:rPr>
      </w:pPr>
      <w:proofErr w:type="gramStart"/>
      <w:r>
        <w:rPr>
          <w:lang w:val="en-US"/>
        </w:rPr>
        <w:t>Player</w:t>
      </w:r>
      <w:proofErr w:type="gramEnd"/>
      <w:r>
        <w:rPr>
          <w:lang w:val="en-US"/>
        </w:rPr>
        <w:t xml:space="preserve"> do something</w:t>
      </w:r>
      <w:r w:rsidR="00164E29">
        <w:rPr>
          <w:lang w:val="en-US"/>
        </w:rPr>
        <w:t xml:space="preserve"> </w:t>
      </w:r>
    </w:p>
    <w:p w14:paraId="143B1F1A" w14:textId="406DFF52" w:rsidR="00164E29" w:rsidRDefault="00164E29" w:rsidP="002D30F9">
      <w:pPr>
        <w:pStyle w:val="ListParagraph"/>
        <w:numPr>
          <w:ilvl w:val="1"/>
          <w:numId w:val="15"/>
        </w:numPr>
        <w:rPr>
          <w:lang w:val="en-US"/>
        </w:rPr>
      </w:pPr>
      <w:r>
        <w:rPr>
          <w:lang w:val="en-US"/>
        </w:rPr>
        <w:t>Disable when the Player Touch it</w:t>
      </w:r>
    </w:p>
    <w:p w14:paraId="56E8C428" w14:textId="5D9B756C" w:rsidR="005C3E8F" w:rsidRDefault="005C3E8F" w:rsidP="005C3E8F">
      <w:pPr>
        <w:pStyle w:val="ListParagraph"/>
        <w:numPr>
          <w:ilvl w:val="2"/>
          <w:numId w:val="15"/>
        </w:numPr>
        <w:rPr>
          <w:lang w:val="en-US"/>
        </w:rPr>
      </w:pPr>
      <w:r>
        <w:rPr>
          <w:lang w:val="en-US"/>
        </w:rPr>
        <w:t xml:space="preserve">Play the particle </w:t>
      </w:r>
      <w:proofErr w:type="gramStart"/>
      <w:r>
        <w:rPr>
          <w:lang w:val="en-US"/>
        </w:rPr>
        <w:t>effect</w:t>
      </w:r>
      <w:proofErr w:type="gramEnd"/>
    </w:p>
    <w:p w14:paraId="2FF490D1" w14:textId="483D5A0C" w:rsidR="005C3E8F" w:rsidRDefault="005C3E8F" w:rsidP="005C3E8F">
      <w:pPr>
        <w:pStyle w:val="ListParagraph"/>
        <w:numPr>
          <w:ilvl w:val="2"/>
          <w:numId w:val="15"/>
        </w:numPr>
        <w:rPr>
          <w:lang w:val="en-US"/>
        </w:rPr>
      </w:pPr>
      <w:r>
        <w:rPr>
          <w:lang w:val="en-US"/>
        </w:rPr>
        <w:t xml:space="preserve">Fade out the </w:t>
      </w:r>
      <w:proofErr w:type="gramStart"/>
      <w:r w:rsidR="00046A5D">
        <w:rPr>
          <w:lang w:val="en-US"/>
        </w:rPr>
        <w:t>object</w:t>
      </w:r>
      <w:proofErr w:type="gramEnd"/>
    </w:p>
    <w:p w14:paraId="74B46682" w14:textId="77777777" w:rsidR="00FB50B3" w:rsidRPr="002D30F9" w:rsidRDefault="00FB50B3" w:rsidP="005C3E8F">
      <w:pPr>
        <w:pStyle w:val="ListParagraph"/>
        <w:numPr>
          <w:ilvl w:val="2"/>
          <w:numId w:val="15"/>
        </w:numPr>
        <w:rPr>
          <w:lang w:val="en-US"/>
        </w:rPr>
      </w:pPr>
    </w:p>
    <w:p w14:paraId="6C447B7A" w14:textId="438674FD" w:rsidR="00EE42C2" w:rsidRDefault="00A15052" w:rsidP="00A15052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From scratch</w:t>
      </w:r>
      <w:r w:rsidR="000259A6">
        <w:rPr>
          <w:lang w:val="en-US"/>
        </w:rPr>
        <w:t xml:space="preserve"> (only for guidance)</w:t>
      </w:r>
    </w:p>
    <w:p w14:paraId="74E35759" w14:textId="3C602EB0" w:rsidR="00A15052" w:rsidRDefault="00614813" w:rsidP="00614813">
      <w:pPr>
        <w:pStyle w:val="ListParagraph"/>
        <w:numPr>
          <w:ilvl w:val="1"/>
          <w:numId w:val="15"/>
        </w:numPr>
        <w:rPr>
          <w:lang w:val="en-US"/>
        </w:rPr>
      </w:pPr>
      <w:r>
        <w:rPr>
          <w:lang w:val="en-US"/>
        </w:rPr>
        <w:t>Drag a Sphere to the Level</w:t>
      </w:r>
    </w:p>
    <w:p w14:paraId="50EBF638" w14:textId="7CD169AA" w:rsidR="00614813" w:rsidRDefault="00614813" w:rsidP="00614813">
      <w:pPr>
        <w:pStyle w:val="ListParagraph"/>
        <w:numPr>
          <w:ilvl w:val="1"/>
          <w:numId w:val="15"/>
        </w:numPr>
        <w:rPr>
          <w:lang w:val="en-US"/>
        </w:rPr>
      </w:pPr>
      <w:r>
        <w:rPr>
          <w:lang w:val="en-US"/>
        </w:rPr>
        <w:t xml:space="preserve">Convert it to an Actor </w:t>
      </w:r>
      <w:proofErr w:type="gramStart"/>
      <w:r w:rsidRPr="00251180">
        <w:rPr>
          <w:b/>
          <w:bCs/>
          <w:lang w:val="en-US"/>
        </w:rPr>
        <w:t>Blueprint</w:t>
      </w:r>
      <w:proofErr w:type="gramEnd"/>
    </w:p>
    <w:p w14:paraId="08CFA3C2" w14:textId="50B13017" w:rsidR="00614813" w:rsidRDefault="00D41A0A" w:rsidP="00614813">
      <w:pPr>
        <w:pStyle w:val="ListParagraph"/>
        <w:numPr>
          <w:ilvl w:val="1"/>
          <w:numId w:val="15"/>
        </w:numPr>
        <w:rPr>
          <w:lang w:val="en-US"/>
        </w:rPr>
      </w:pPr>
      <w:r>
        <w:rPr>
          <w:lang w:val="en-US"/>
        </w:rPr>
        <w:t>Add a Sphere Collision Component</w:t>
      </w:r>
    </w:p>
    <w:p w14:paraId="388EBF1E" w14:textId="566591B6" w:rsidR="00D41A0A" w:rsidRDefault="008337AD" w:rsidP="00614813">
      <w:pPr>
        <w:pStyle w:val="ListParagraph"/>
        <w:numPr>
          <w:ilvl w:val="1"/>
          <w:numId w:val="15"/>
        </w:numPr>
        <w:rPr>
          <w:lang w:val="en-US"/>
        </w:rPr>
      </w:pPr>
      <w:r>
        <w:rPr>
          <w:lang w:val="en-US"/>
        </w:rPr>
        <w:t>Add an Explosion Particle</w:t>
      </w:r>
    </w:p>
    <w:p w14:paraId="1193D1C1" w14:textId="27D3FA23" w:rsidR="00046A5D" w:rsidRDefault="00046A5D" w:rsidP="00046A5D">
      <w:pPr>
        <w:pStyle w:val="ListParagraph"/>
        <w:numPr>
          <w:ilvl w:val="2"/>
          <w:numId w:val="15"/>
        </w:numPr>
        <w:rPr>
          <w:lang w:val="en-US"/>
        </w:rPr>
      </w:pPr>
      <w:r>
        <w:rPr>
          <w:lang w:val="en-US"/>
        </w:rPr>
        <w:t xml:space="preserve">Unset: </w:t>
      </w:r>
      <w:r w:rsidR="0072691F">
        <w:rPr>
          <w:lang w:val="en-US"/>
        </w:rPr>
        <w:t>Activation -&gt; Auto Activate (not play on start)</w:t>
      </w:r>
    </w:p>
    <w:p w14:paraId="0A2FDCEC" w14:textId="4C12B195" w:rsidR="0072691F" w:rsidRDefault="0072691F" w:rsidP="0072691F">
      <w:pPr>
        <w:pStyle w:val="ListParagraph"/>
        <w:numPr>
          <w:ilvl w:val="1"/>
          <w:numId w:val="15"/>
        </w:numPr>
        <w:rPr>
          <w:lang w:val="en-US"/>
        </w:rPr>
      </w:pPr>
      <w:r>
        <w:rPr>
          <w:lang w:val="en-US"/>
        </w:rPr>
        <w:t>Create some reusable Blueprints</w:t>
      </w:r>
      <w:r w:rsidR="00971E56">
        <w:rPr>
          <w:lang w:val="en-US"/>
        </w:rPr>
        <w:t xml:space="preserve"> (</w:t>
      </w:r>
      <w:r w:rsidR="00971E56" w:rsidRPr="00BC5418">
        <w:rPr>
          <w:u w:val="single"/>
          <w:lang w:val="en-US"/>
        </w:rPr>
        <w:fldChar w:fldCharType="begin"/>
      </w:r>
      <w:r w:rsidR="00971E56" w:rsidRPr="00BC5418">
        <w:rPr>
          <w:u w:val="single"/>
          <w:lang w:val="en-US"/>
        </w:rPr>
        <w:instrText xml:space="preserve"> REF _Ref76073100 \h </w:instrText>
      </w:r>
      <w:r w:rsidR="00971E56" w:rsidRPr="00BC5418">
        <w:rPr>
          <w:u w:val="single"/>
          <w:lang w:val="en-US"/>
        </w:rPr>
      </w:r>
      <w:r w:rsidR="00971E56" w:rsidRPr="00BC5418">
        <w:rPr>
          <w:u w:val="single"/>
          <w:lang w:val="en-US"/>
        </w:rPr>
        <w:fldChar w:fldCharType="separate"/>
      </w:r>
      <w:r w:rsidR="00971E56" w:rsidRPr="00BC5418">
        <w:rPr>
          <w:u w:val="single"/>
          <w:lang w:val="en-US"/>
        </w:rPr>
        <w:t>Appendix 1</w:t>
      </w:r>
      <w:r w:rsidR="00971E56" w:rsidRPr="00BC5418">
        <w:rPr>
          <w:u w:val="single"/>
          <w:lang w:val="en-US"/>
        </w:rPr>
        <w:fldChar w:fldCharType="end"/>
      </w:r>
      <w:r w:rsidR="00971E56">
        <w:rPr>
          <w:lang w:val="en-US"/>
        </w:rPr>
        <w:t>)</w:t>
      </w:r>
    </w:p>
    <w:p w14:paraId="62494505" w14:textId="6695BD89" w:rsidR="0072691F" w:rsidRDefault="0072691F" w:rsidP="0072691F">
      <w:pPr>
        <w:pStyle w:val="ListParagraph"/>
        <w:numPr>
          <w:ilvl w:val="2"/>
          <w:numId w:val="15"/>
        </w:numPr>
        <w:rPr>
          <w:lang w:val="en-US"/>
        </w:rPr>
      </w:pPr>
      <w:r>
        <w:rPr>
          <w:lang w:val="en-US"/>
        </w:rPr>
        <w:t>Listener</w:t>
      </w:r>
      <w:r w:rsidR="006C42E2">
        <w:rPr>
          <w:lang w:val="en-US"/>
        </w:rPr>
        <w:t xml:space="preserve"> to Activate the Actor when the Level is loaded (could be </w:t>
      </w:r>
      <w:r w:rsidR="00BC5418">
        <w:rPr>
          <w:lang w:val="en-US"/>
        </w:rPr>
        <w:t>an</w:t>
      </w:r>
      <w:r w:rsidR="006C42E2">
        <w:rPr>
          <w:lang w:val="en-US"/>
        </w:rPr>
        <w:t>other event)</w:t>
      </w:r>
    </w:p>
    <w:p w14:paraId="550BED34" w14:textId="4F443FE0" w:rsidR="006C42E2" w:rsidRDefault="008129BE" w:rsidP="0072691F">
      <w:pPr>
        <w:pStyle w:val="ListParagraph"/>
        <w:numPr>
          <w:ilvl w:val="2"/>
          <w:numId w:val="15"/>
        </w:numPr>
        <w:rPr>
          <w:lang w:val="en-US"/>
        </w:rPr>
      </w:pPr>
      <w:r>
        <w:rPr>
          <w:lang w:val="en-US"/>
        </w:rPr>
        <w:t xml:space="preserve">Disable Actor </w:t>
      </w:r>
      <w:proofErr w:type="gramStart"/>
      <w:r>
        <w:rPr>
          <w:lang w:val="en-US"/>
        </w:rPr>
        <w:t>On</w:t>
      </w:r>
      <w:proofErr w:type="gramEnd"/>
      <w:r>
        <w:rPr>
          <w:lang w:val="en-US"/>
        </w:rPr>
        <w:t xml:space="preserve"> Begin</w:t>
      </w:r>
    </w:p>
    <w:p w14:paraId="0853509E" w14:textId="446EAEE7" w:rsidR="008129BE" w:rsidRDefault="008129BE" w:rsidP="0072691F">
      <w:pPr>
        <w:pStyle w:val="ListParagraph"/>
        <w:numPr>
          <w:ilvl w:val="2"/>
          <w:numId w:val="15"/>
        </w:numPr>
        <w:rPr>
          <w:lang w:val="en-US"/>
        </w:rPr>
      </w:pPr>
      <w:r>
        <w:rPr>
          <w:lang w:val="en-US"/>
        </w:rPr>
        <w:t xml:space="preserve">Fade Out </w:t>
      </w:r>
      <w:proofErr w:type="gramStart"/>
      <w:r>
        <w:rPr>
          <w:lang w:val="en-US"/>
        </w:rPr>
        <w:t>And</w:t>
      </w:r>
      <w:proofErr w:type="gramEnd"/>
      <w:r>
        <w:rPr>
          <w:lang w:val="en-US"/>
        </w:rPr>
        <w:t xml:space="preserve"> Disable</w:t>
      </w:r>
    </w:p>
    <w:p w14:paraId="6538B4A6" w14:textId="1A54F0BF" w:rsidR="00437B62" w:rsidRPr="00A15052" w:rsidRDefault="00437B62" w:rsidP="0072691F">
      <w:pPr>
        <w:pStyle w:val="ListParagraph"/>
        <w:numPr>
          <w:ilvl w:val="2"/>
          <w:numId w:val="15"/>
        </w:numPr>
        <w:rPr>
          <w:ins w:id="142" w:author="Victor Leao de Aquino Botelho" w:date="2021-06-29T20:02:00Z"/>
          <w:lang w:val="en-US"/>
        </w:rPr>
      </w:pPr>
      <w:r>
        <w:rPr>
          <w:lang w:val="en-US"/>
        </w:rPr>
        <w:t xml:space="preserve">Raise Event when touched by </w:t>
      </w:r>
      <w:proofErr w:type="gramStart"/>
      <w:r>
        <w:rPr>
          <w:lang w:val="en-US"/>
        </w:rPr>
        <w:t>Player</w:t>
      </w:r>
      <w:proofErr w:type="gramEnd"/>
    </w:p>
    <w:p w14:paraId="12F0F5A7" w14:textId="77777777" w:rsidR="00320CC3" w:rsidRDefault="0009765D" w:rsidP="00320CC3">
      <w:pPr>
        <w:keepNext/>
        <w:jc w:val="center"/>
      </w:pPr>
      <w:r w:rsidRPr="0009765D">
        <w:rPr>
          <w:noProof/>
          <w:lang w:val="en-US"/>
        </w:rPr>
        <w:drawing>
          <wp:inline distT="0" distB="0" distL="0" distR="0" wp14:anchorId="43D68A2B" wp14:editId="4D556DF8">
            <wp:extent cx="3470941" cy="29781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r="23600" b="20718"/>
                    <a:stretch/>
                  </pic:blipFill>
                  <pic:spPr bwMode="auto">
                    <a:xfrm>
                      <a:off x="0" y="0"/>
                      <a:ext cx="3568050" cy="30614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3BC7A0" w14:textId="7512D17C" w:rsidR="00630671" w:rsidRDefault="00320CC3" w:rsidP="00320CC3">
      <w:pPr>
        <w:pStyle w:val="Caption"/>
        <w:jc w:val="center"/>
        <w:rPr>
          <w:lang w:val="en-US"/>
        </w:rPr>
      </w:pPr>
      <w:r>
        <w:t xml:space="preserve">Figure </w:t>
      </w:r>
      <w:r w:rsidR="00D75036">
        <w:fldChar w:fldCharType="begin"/>
      </w:r>
      <w:r w:rsidR="00D75036">
        <w:instrText xml:space="preserve"> SEQ Figure \* ARABIC </w:instrText>
      </w:r>
      <w:r w:rsidR="00D75036">
        <w:fldChar w:fldCharType="separate"/>
      </w:r>
      <w:r w:rsidR="00483649">
        <w:rPr>
          <w:noProof/>
        </w:rPr>
        <w:t>8</w:t>
      </w:r>
      <w:r w:rsidR="00D75036">
        <w:rPr>
          <w:noProof/>
        </w:rPr>
        <w:fldChar w:fldCharType="end"/>
      </w:r>
      <w:r>
        <w:rPr>
          <w:lang w:val="en-US"/>
        </w:rPr>
        <w:t xml:space="preserve"> - Collectible Bp Structure</w:t>
      </w:r>
    </w:p>
    <w:p w14:paraId="295BB14C" w14:textId="2A02DB0C" w:rsidR="00594BCF" w:rsidRDefault="00B73260" w:rsidP="00B73260">
      <w:pPr>
        <w:pStyle w:val="Heading1"/>
        <w:rPr>
          <w:lang w:val="en-US"/>
        </w:rPr>
      </w:pPr>
      <w:bookmarkStart w:id="143" w:name="_Toc76421210"/>
      <w:r>
        <w:rPr>
          <w:lang w:val="en-US"/>
        </w:rPr>
        <w:lastRenderedPageBreak/>
        <w:t>Week 4.6</w:t>
      </w:r>
      <w:bookmarkEnd w:id="143"/>
    </w:p>
    <w:p w14:paraId="4A9A2025" w14:textId="13093680" w:rsidR="00B73260" w:rsidRDefault="00B73260" w:rsidP="000602BD">
      <w:pPr>
        <w:pStyle w:val="Heading3"/>
        <w:rPr>
          <w:lang w:val="en-US"/>
        </w:rPr>
      </w:pPr>
      <w:bookmarkStart w:id="144" w:name="_Toc76421211"/>
      <w:r>
        <w:rPr>
          <w:lang w:val="en-US"/>
        </w:rPr>
        <w:t xml:space="preserve">Creating </w:t>
      </w:r>
      <w:r w:rsidR="000602BD">
        <w:rPr>
          <w:lang w:val="en-US"/>
        </w:rPr>
        <w:t>Tween Components</w:t>
      </w:r>
      <w:r w:rsidR="003F4DF0">
        <w:rPr>
          <w:lang w:val="en-US"/>
        </w:rPr>
        <w:t xml:space="preserve"> for </w:t>
      </w:r>
      <w:r w:rsidR="0063097E">
        <w:rPr>
          <w:lang w:val="en-US"/>
        </w:rPr>
        <w:t>“</w:t>
      </w:r>
      <w:proofErr w:type="spellStart"/>
      <w:r w:rsidR="00BA3044">
        <w:rPr>
          <w:lang w:val="en-US"/>
        </w:rPr>
        <w:t>Perfumary</w:t>
      </w:r>
      <w:proofErr w:type="spellEnd"/>
      <w:r w:rsidR="0063097E">
        <w:rPr>
          <w:lang w:val="en-US"/>
        </w:rPr>
        <w:t>”</w:t>
      </w:r>
      <w:r w:rsidR="009C086E">
        <w:rPr>
          <w:lang w:val="en-US"/>
        </w:rPr>
        <w:t xml:space="preserve"> (Set Dressing)</w:t>
      </w:r>
      <w:bookmarkEnd w:id="144"/>
    </w:p>
    <w:p w14:paraId="63BE7292" w14:textId="51C437C3" w:rsidR="00847D38" w:rsidRPr="00847D38" w:rsidRDefault="00847D38" w:rsidP="00FF3E46">
      <w:pPr>
        <w:rPr>
          <w:lang w:val="en-US"/>
        </w:rPr>
      </w:pPr>
      <w:r>
        <w:rPr>
          <w:lang w:val="en-US"/>
        </w:rPr>
        <w:t xml:space="preserve">Even for a simple prototype, </w:t>
      </w:r>
      <w:proofErr w:type="gramStart"/>
      <w:r>
        <w:rPr>
          <w:lang w:val="en-US"/>
        </w:rPr>
        <w:t>it’s</w:t>
      </w:r>
      <w:proofErr w:type="gramEnd"/>
      <w:r>
        <w:rPr>
          <w:lang w:val="en-US"/>
        </w:rPr>
        <w:t xml:space="preserve"> good to look through </w:t>
      </w:r>
      <w:r w:rsidR="009345C4">
        <w:rPr>
          <w:lang w:val="en-US"/>
        </w:rPr>
        <w:t>some “set dressing” features.</w:t>
      </w:r>
      <w:r w:rsidR="00FF3E46">
        <w:rPr>
          <w:lang w:val="en-US"/>
        </w:rPr>
        <w:br/>
      </w:r>
      <w:r w:rsidR="002A46C4">
        <w:rPr>
          <w:lang w:val="en-US"/>
        </w:rPr>
        <w:t>With s</w:t>
      </w:r>
      <w:r w:rsidR="00B26A1F">
        <w:rPr>
          <w:lang w:val="en-US"/>
        </w:rPr>
        <w:t xml:space="preserve">ome research in the Unreal </w:t>
      </w:r>
      <w:proofErr w:type="spellStart"/>
      <w:r w:rsidR="00B26A1F">
        <w:rPr>
          <w:lang w:val="en-US"/>
        </w:rPr>
        <w:t>MarketPlace</w:t>
      </w:r>
      <w:proofErr w:type="spellEnd"/>
      <w:r w:rsidR="00B57D56">
        <w:rPr>
          <w:lang w:val="en-US"/>
        </w:rPr>
        <w:t xml:space="preserve"> no “free” asset was found.</w:t>
      </w:r>
      <w:r w:rsidR="00D21074">
        <w:rPr>
          <w:lang w:val="en-US"/>
        </w:rPr>
        <w:t xml:space="preserve"> </w:t>
      </w:r>
    </w:p>
    <w:p w14:paraId="1A4FED6A" w14:textId="77777777" w:rsidR="00354AE2" w:rsidRDefault="00354AE2" w:rsidP="00354AE2">
      <w:pPr>
        <w:keepNext/>
        <w:jc w:val="center"/>
      </w:pPr>
      <w:r w:rsidRPr="00354AE2">
        <w:rPr>
          <w:noProof/>
          <w:lang w:val="en-US"/>
        </w:rPr>
        <w:drawing>
          <wp:inline distT="0" distB="0" distL="0" distR="0" wp14:anchorId="7958B9B0" wp14:editId="1B775922">
            <wp:extent cx="3467100" cy="285980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76029" cy="2867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8CEA" w14:textId="49A5E9AE" w:rsidR="00847D38" w:rsidRDefault="00354AE2" w:rsidP="00354AE2">
      <w:pPr>
        <w:pStyle w:val="Caption"/>
        <w:jc w:val="center"/>
        <w:rPr>
          <w:lang w:val="en-US"/>
        </w:rPr>
      </w:pPr>
      <w:r>
        <w:t xml:space="preserve">Figure </w:t>
      </w:r>
      <w:r w:rsidR="00D75036">
        <w:fldChar w:fldCharType="begin"/>
      </w:r>
      <w:r w:rsidR="00D75036">
        <w:instrText xml:space="preserve"> SEQ Figure \* ARABIC </w:instrText>
      </w:r>
      <w:r w:rsidR="00D75036">
        <w:fldChar w:fldCharType="separate"/>
      </w:r>
      <w:r w:rsidR="00483649">
        <w:rPr>
          <w:noProof/>
        </w:rPr>
        <w:t>9</w:t>
      </w:r>
      <w:r w:rsidR="00D75036">
        <w:rPr>
          <w:noProof/>
        </w:rPr>
        <w:fldChar w:fldCharType="end"/>
      </w:r>
      <w:r>
        <w:rPr>
          <w:lang w:val="en-US"/>
        </w:rPr>
        <w:t xml:space="preserve"> - </w:t>
      </w:r>
      <w:proofErr w:type="spellStart"/>
      <w:r>
        <w:rPr>
          <w:lang w:val="en-US"/>
        </w:rPr>
        <w:t>MArketplace</w:t>
      </w:r>
      <w:proofErr w:type="spellEnd"/>
    </w:p>
    <w:p w14:paraId="2D649828" w14:textId="2BF98FCD" w:rsidR="00354AE2" w:rsidRDefault="00354AE2" w:rsidP="00847D38">
      <w:pPr>
        <w:rPr>
          <w:lang w:val="en-US"/>
        </w:rPr>
      </w:pPr>
    </w:p>
    <w:p w14:paraId="200E86E3" w14:textId="1DDF1AE2" w:rsidR="00354AE2" w:rsidRPr="00847D38" w:rsidRDefault="00354AE2" w:rsidP="00847D38">
      <w:pPr>
        <w:rPr>
          <w:lang w:val="en-US"/>
        </w:rPr>
      </w:pPr>
      <w:r>
        <w:rPr>
          <w:lang w:val="en-US"/>
        </w:rPr>
        <w:t>So, some components were created.</w:t>
      </w:r>
    </w:p>
    <w:p w14:paraId="67BCA4B6" w14:textId="7F5BDDCD" w:rsidR="000602BD" w:rsidRDefault="000602BD" w:rsidP="000602BD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t>Tween Base</w:t>
      </w:r>
    </w:p>
    <w:p w14:paraId="025903DA" w14:textId="418CC02E" w:rsidR="000602BD" w:rsidRDefault="000602BD" w:rsidP="000602BD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t>Tween Rotate</w:t>
      </w:r>
      <w:r w:rsidR="00534C81">
        <w:rPr>
          <w:lang w:val="en-US"/>
        </w:rPr>
        <w:t xml:space="preserve"> (can extend to </w:t>
      </w:r>
      <w:proofErr w:type="spellStart"/>
      <w:r w:rsidR="00534C81">
        <w:rPr>
          <w:lang w:val="en-US"/>
        </w:rPr>
        <w:t>TweenMove</w:t>
      </w:r>
      <w:proofErr w:type="spellEnd"/>
      <w:r w:rsidR="00534C81">
        <w:rPr>
          <w:lang w:val="en-US"/>
        </w:rPr>
        <w:t xml:space="preserve">, </w:t>
      </w:r>
      <w:proofErr w:type="spellStart"/>
      <w:r w:rsidR="00534C81">
        <w:rPr>
          <w:lang w:val="en-US"/>
        </w:rPr>
        <w:t>etc</w:t>
      </w:r>
      <w:proofErr w:type="spellEnd"/>
      <w:r w:rsidR="00534C81">
        <w:rPr>
          <w:lang w:val="en-US"/>
        </w:rPr>
        <w:t>)</w:t>
      </w:r>
    </w:p>
    <w:p w14:paraId="00347DF8" w14:textId="6ADFA0E0" w:rsidR="000602BD" w:rsidRDefault="000602BD" w:rsidP="000602BD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t xml:space="preserve">Tween </w:t>
      </w:r>
      <w:r w:rsidR="004820F7">
        <w:rPr>
          <w:lang w:val="en-US"/>
        </w:rPr>
        <w:t xml:space="preserve">Ease Out </w:t>
      </w:r>
      <w:r>
        <w:rPr>
          <w:lang w:val="en-US"/>
        </w:rPr>
        <w:t>Elastic</w:t>
      </w:r>
      <w:r w:rsidR="004820F7">
        <w:rPr>
          <w:lang w:val="en-US"/>
        </w:rPr>
        <w:t xml:space="preserve"> Scale</w:t>
      </w:r>
    </w:p>
    <w:p w14:paraId="40868CD9" w14:textId="77777777" w:rsidR="00D60A0F" w:rsidRDefault="007231D6" w:rsidP="007231D6">
      <w:pPr>
        <w:rPr>
          <w:noProof/>
          <w:lang w:val="en-US"/>
        </w:rPr>
      </w:pPr>
      <w:r>
        <w:rPr>
          <w:lang w:val="en-US"/>
        </w:rPr>
        <w:t xml:space="preserve">These Bps can be </w:t>
      </w:r>
      <w:r w:rsidR="006D748E">
        <w:rPr>
          <w:lang w:val="en-US"/>
        </w:rPr>
        <w:t>added</w:t>
      </w:r>
      <w:r>
        <w:rPr>
          <w:lang w:val="en-US"/>
        </w:rPr>
        <w:t xml:space="preserve"> to a</w:t>
      </w:r>
      <w:r w:rsidR="006D748E">
        <w:rPr>
          <w:lang w:val="en-US"/>
        </w:rPr>
        <w:t>n</w:t>
      </w:r>
      <w:r>
        <w:rPr>
          <w:lang w:val="en-US"/>
        </w:rPr>
        <w:t xml:space="preserve"> Actor</w:t>
      </w:r>
      <w:r w:rsidR="006D748E">
        <w:rPr>
          <w:lang w:val="en-US"/>
        </w:rPr>
        <w:t xml:space="preserve"> and be reusable (</w:t>
      </w:r>
      <w:r w:rsidR="00190DF7" w:rsidRPr="00190DF7">
        <w:rPr>
          <w:color w:val="4472C4" w:themeColor="accent1"/>
          <w:lang w:val="en-US"/>
        </w:rPr>
        <w:t>Designer Friendly</w:t>
      </w:r>
      <w:r w:rsidR="006D748E">
        <w:rPr>
          <w:color w:val="4472C4" w:themeColor="accent1"/>
          <w:lang w:val="en-US"/>
        </w:rPr>
        <w:t>)</w:t>
      </w:r>
      <w:r w:rsidR="00D60A0F" w:rsidRPr="00D60A0F">
        <w:rPr>
          <w:noProof/>
          <w:lang w:val="en-US"/>
        </w:rPr>
        <w:t xml:space="preserve"> </w:t>
      </w:r>
    </w:p>
    <w:p w14:paraId="7AAAD01C" w14:textId="77777777" w:rsidR="00534C81" w:rsidRDefault="00D60A0F" w:rsidP="00534C81">
      <w:pPr>
        <w:keepNext/>
        <w:jc w:val="center"/>
      </w:pPr>
      <w:r w:rsidRPr="006D748E">
        <w:rPr>
          <w:noProof/>
          <w:lang w:val="en-US"/>
        </w:rPr>
        <w:drawing>
          <wp:inline distT="0" distB="0" distL="0" distR="0" wp14:anchorId="45072C93" wp14:editId="33366EA4">
            <wp:extent cx="3327400" cy="2515272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58239" cy="2538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F0E84" w14:textId="547CEE7B" w:rsidR="00D60A0F" w:rsidRDefault="00534C81" w:rsidP="00534C81">
      <w:pPr>
        <w:pStyle w:val="Caption"/>
        <w:jc w:val="center"/>
        <w:rPr>
          <w:lang w:val="en-US"/>
        </w:rPr>
      </w:pPr>
      <w:r>
        <w:t xml:space="preserve">Figure </w:t>
      </w:r>
      <w:r w:rsidR="00D75036">
        <w:fldChar w:fldCharType="begin"/>
      </w:r>
      <w:r w:rsidR="00D75036">
        <w:instrText xml:space="preserve"> SEQ Figure \* ARABIC </w:instrText>
      </w:r>
      <w:r w:rsidR="00D75036">
        <w:fldChar w:fldCharType="separate"/>
      </w:r>
      <w:r w:rsidR="00483649">
        <w:rPr>
          <w:noProof/>
        </w:rPr>
        <w:t>10</w:t>
      </w:r>
      <w:r w:rsidR="00D75036">
        <w:rPr>
          <w:noProof/>
        </w:rPr>
        <w:fldChar w:fldCharType="end"/>
      </w:r>
      <w:r>
        <w:rPr>
          <w:lang w:val="en-US"/>
        </w:rPr>
        <w:t xml:space="preserve"> - A Tween Component with some parameter</w:t>
      </w:r>
    </w:p>
    <w:p w14:paraId="175CF502" w14:textId="77777777" w:rsidR="00534C81" w:rsidRDefault="00D60A0F" w:rsidP="00534C81">
      <w:pPr>
        <w:keepNext/>
        <w:jc w:val="center"/>
      </w:pPr>
      <w:r>
        <w:rPr>
          <w:noProof/>
          <w:lang w:val="en-US"/>
        </w:rPr>
        <w:lastRenderedPageBreak/>
        <w:drawing>
          <wp:inline distT="0" distB="0" distL="0" distR="0" wp14:anchorId="548A9EFB" wp14:editId="6C8D729D">
            <wp:extent cx="4027848" cy="2170215"/>
            <wp:effectExtent l="0" t="0" r="0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 noCrop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744" cy="2184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20554" w14:textId="13562F93" w:rsidR="007231D6" w:rsidRPr="007231D6" w:rsidRDefault="00534C81" w:rsidP="00534C81">
      <w:pPr>
        <w:pStyle w:val="Caption"/>
        <w:jc w:val="center"/>
        <w:rPr>
          <w:lang w:val="en-US"/>
        </w:rPr>
      </w:pPr>
      <w:r>
        <w:t xml:space="preserve">Figure </w:t>
      </w:r>
      <w:r w:rsidR="00D75036">
        <w:fldChar w:fldCharType="begin"/>
      </w:r>
      <w:r w:rsidR="00D75036">
        <w:instrText xml:space="preserve"> SEQ Figure \* ARABIC </w:instrText>
      </w:r>
      <w:r w:rsidR="00D75036">
        <w:fldChar w:fldCharType="separate"/>
      </w:r>
      <w:r w:rsidR="00483649">
        <w:rPr>
          <w:noProof/>
        </w:rPr>
        <w:t>11</w:t>
      </w:r>
      <w:r w:rsidR="00D75036">
        <w:rPr>
          <w:noProof/>
        </w:rPr>
        <w:fldChar w:fldCharType="end"/>
      </w:r>
      <w:r>
        <w:rPr>
          <w:lang w:val="en-US"/>
        </w:rPr>
        <w:t xml:space="preserve"> - Tween Scale Elastic Ease Out</w:t>
      </w:r>
      <w:r w:rsidR="00EF125A">
        <w:rPr>
          <w:lang w:val="en-US"/>
        </w:rPr>
        <w:t xml:space="preserve"> Example</w:t>
      </w:r>
    </w:p>
    <w:p w14:paraId="2AB21C17" w14:textId="74ACADC6" w:rsidR="00426789" w:rsidRDefault="00475FBE" w:rsidP="00C96876">
      <w:pPr>
        <w:pStyle w:val="Heading3"/>
        <w:rPr>
          <w:lang w:val="en-US"/>
        </w:rPr>
      </w:pPr>
      <w:bookmarkStart w:id="145" w:name="_Toc76421212"/>
      <w:r>
        <w:rPr>
          <w:lang w:val="en-US"/>
        </w:rPr>
        <w:t>Collectibles Logic</w:t>
      </w:r>
      <w:bookmarkEnd w:id="145"/>
    </w:p>
    <w:p w14:paraId="011AD5C5" w14:textId="08128676" w:rsidR="008733FD" w:rsidRDefault="008733FD" w:rsidP="008733FD">
      <w:pPr>
        <w:pStyle w:val="ListParagraph"/>
        <w:numPr>
          <w:ilvl w:val="0"/>
          <w:numId w:val="23"/>
        </w:numPr>
        <w:rPr>
          <w:lang w:val="en-US"/>
        </w:rPr>
      </w:pPr>
      <w:proofErr w:type="spellStart"/>
      <w:r w:rsidRPr="008733FD">
        <w:rPr>
          <w:lang w:val="en-US"/>
        </w:rPr>
        <w:t>Collectable_Manager_Blueprint</w:t>
      </w:r>
      <w:proofErr w:type="spellEnd"/>
    </w:p>
    <w:p w14:paraId="49BD136A" w14:textId="14C2C2EA" w:rsidR="001F4D6D" w:rsidRDefault="001F4D6D" w:rsidP="001F4D6D">
      <w:pPr>
        <w:pStyle w:val="ListParagraph"/>
        <w:numPr>
          <w:ilvl w:val="1"/>
          <w:numId w:val="23"/>
        </w:numPr>
        <w:ind w:left="993"/>
        <w:rPr>
          <w:lang w:val="en-US"/>
        </w:rPr>
      </w:pPr>
      <w:r>
        <w:rPr>
          <w:lang w:val="en-US"/>
        </w:rPr>
        <w:t xml:space="preserve">Designer </w:t>
      </w:r>
      <w:r w:rsidR="00767490">
        <w:rPr>
          <w:lang w:val="en-US"/>
        </w:rPr>
        <w:t xml:space="preserve">feed the “Total List” var in the Bp with the </w:t>
      </w:r>
      <w:proofErr w:type="spellStart"/>
      <w:r w:rsidR="00767490">
        <w:rPr>
          <w:lang w:val="en-US"/>
        </w:rPr>
        <w:t>Colelctibles</w:t>
      </w:r>
      <w:proofErr w:type="spellEnd"/>
      <w:r w:rsidR="00767490">
        <w:rPr>
          <w:lang w:val="en-US"/>
        </w:rPr>
        <w:t xml:space="preserve"> Items in the Level (</w:t>
      </w:r>
      <w:r w:rsidR="00767490" w:rsidRPr="00767490">
        <w:rPr>
          <w:color w:val="404040" w:themeColor="text1" w:themeTint="BF"/>
          <w:lang w:val="en-US"/>
        </w:rPr>
        <w:t>Figure 12</w:t>
      </w:r>
      <w:r w:rsidR="00767490">
        <w:rPr>
          <w:lang w:val="en-US"/>
        </w:rPr>
        <w:t>)</w:t>
      </w:r>
    </w:p>
    <w:p w14:paraId="4A32F7AF" w14:textId="4E0AF5D0" w:rsidR="008733FD" w:rsidRDefault="008733FD" w:rsidP="008733FD">
      <w:pPr>
        <w:pStyle w:val="ListParagraph"/>
        <w:numPr>
          <w:ilvl w:val="1"/>
          <w:numId w:val="23"/>
        </w:numPr>
        <w:ind w:left="993"/>
        <w:rPr>
          <w:lang w:val="en-US"/>
        </w:rPr>
      </w:pPr>
      <w:r>
        <w:rPr>
          <w:lang w:val="en-US"/>
        </w:rPr>
        <w:t>Listen</w:t>
      </w:r>
      <w:r w:rsidR="00BB7697">
        <w:rPr>
          <w:lang w:val="en-US"/>
        </w:rPr>
        <w:t xml:space="preserve"> to</w:t>
      </w:r>
      <w:r>
        <w:rPr>
          <w:lang w:val="en-US"/>
        </w:rPr>
        <w:t xml:space="preserve"> </w:t>
      </w:r>
      <w:r w:rsidR="00BB7697">
        <w:rPr>
          <w:lang w:val="en-US"/>
        </w:rPr>
        <w:t>Item Touched Events</w:t>
      </w:r>
    </w:p>
    <w:p w14:paraId="55138549" w14:textId="3552A281" w:rsidR="00BB7697" w:rsidRDefault="00BB7697" w:rsidP="008733FD">
      <w:pPr>
        <w:pStyle w:val="ListParagraph"/>
        <w:numPr>
          <w:ilvl w:val="1"/>
          <w:numId w:val="23"/>
        </w:numPr>
        <w:ind w:left="993"/>
        <w:rPr>
          <w:lang w:val="en-US"/>
        </w:rPr>
      </w:pPr>
      <w:r>
        <w:rPr>
          <w:lang w:val="en-US"/>
        </w:rPr>
        <w:t>Raise Item Collected Event</w:t>
      </w:r>
      <w:r w:rsidR="00FD71BB">
        <w:rPr>
          <w:lang w:val="en-US"/>
        </w:rPr>
        <w:t xml:space="preserve"> (to </w:t>
      </w:r>
      <w:r w:rsidR="00287EFD">
        <w:rPr>
          <w:lang w:val="en-US"/>
        </w:rPr>
        <w:t xml:space="preserve">other Actors, </w:t>
      </w:r>
      <w:r w:rsidR="00FD71BB">
        <w:rPr>
          <w:lang w:val="en-US"/>
        </w:rPr>
        <w:t>the UI</w:t>
      </w:r>
      <w:r w:rsidR="008E6E95">
        <w:rPr>
          <w:lang w:val="en-US"/>
        </w:rPr>
        <w:t>, Sfx</w:t>
      </w:r>
      <w:r w:rsidR="00CF6C67">
        <w:rPr>
          <w:lang w:val="en-US"/>
        </w:rPr>
        <w:t xml:space="preserve">, </w:t>
      </w:r>
      <w:proofErr w:type="spellStart"/>
      <w:r w:rsidR="00CF6C67">
        <w:rPr>
          <w:lang w:val="en-US"/>
        </w:rPr>
        <w:t>etc</w:t>
      </w:r>
      <w:proofErr w:type="spellEnd"/>
      <w:r w:rsidR="00FD71BB">
        <w:rPr>
          <w:lang w:val="en-US"/>
        </w:rPr>
        <w:t>)</w:t>
      </w:r>
    </w:p>
    <w:p w14:paraId="3E310734" w14:textId="6A40B5E4" w:rsidR="00287EFD" w:rsidRDefault="00287EFD" w:rsidP="00287EFD">
      <w:pPr>
        <w:pStyle w:val="ListParagraph"/>
        <w:numPr>
          <w:ilvl w:val="2"/>
          <w:numId w:val="23"/>
        </w:numPr>
        <w:ind w:left="1418"/>
        <w:rPr>
          <w:lang w:val="en-US"/>
        </w:rPr>
      </w:pPr>
      <w:r>
        <w:rPr>
          <w:lang w:val="en-US"/>
        </w:rPr>
        <w:t xml:space="preserve">Door’s </w:t>
      </w:r>
      <w:proofErr w:type="spellStart"/>
      <w:r>
        <w:rPr>
          <w:lang w:val="en-US"/>
        </w:rPr>
        <w:t>leds</w:t>
      </w:r>
      <w:proofErr w:type="spellEnd"/>
      <w:r>
        <w:rPr>
          <w:lang w:val="en-US"/>
        </w:rPr>
        <w:t xml:space="preserve"> light </w:t>
      </w:r>
      <w:proofErr w:type="gramStart"/>
      <w:r>
        <w:rPr>
          <w:lang w:val="en-US"/>
        </w:rPr>
        <w:t>up</w:t>
      </w:r>
      <w:proofErr w:type="gramEnd"/>
    </w:p>
    <w:p w14:paraId="2D27FA03" w14:textId="73C82464" w:rsidR="00BB7697" w:rsidRDefault="00BB7697" w:rsidP="008733FD">
      <w:pPr>
        <w:pStyle w:val="ListParagraph"/>
        <w:numPr>
          <w:ilvl w:val="1"/>
          <w:numId w:val="23"/>
        </w:numPr>
        <w:ind w:left="993"/>
        <w:rPr>
          <w:lang w:val="en-US"/>
        </w:rPr>
      </w:pPr>
      <w:r>
        <w:rPr>
          <w:lang w:val="en-US"/>
        </w:rPr>
        <w:t>Management</w:t>
      </w:r>
      <w:r w:rsidR="00E80E7B">
        <w:rPr>
          <w:lang w:val="en-US"/>
        </w:rPr>
        <w:t xml:space="preserve"> (Count) Items collected</w:t>
      </w:r>
    </w:p>
    <w:p w14:paraId="60290896" w14:textId="09205F0F" w:rsidR="00FD71BB" w:rsidRDefault="00FD71BB" w:rsidP="008733FD">
      <w:pPr>
        <w:pStyle w:val="ListParagraph"/>
        <w:numPr>
          <w:ilvl w:val="1"/>
          <w:numId w:val="23"/>
        </w:numPr>
        <w:ind w:left="993"/>
        <w:rPr>
          <w:lang w:val="en-US"/>
        </w:rPr>
      </w:pPr>
      <w:r>
        <w:rPr>
          <w:lang w:val="en-US"/>
        </w:rPr>
        <w:t xml:space="preserve">Raise Event when all items have been </w:t>
      </w:r>
      <w:proofErr w:type="gramStart"/>
      <w:r>
        <w:rPr>
          <w:lang w:val="en-US"/>
        </w:rPr>
        <w:t>collected</w:t>
      </w:r>
      <w:proofErr w:type="gramEnd"/>
    </w:p>
    <w:p w14:paraId="39EB6B5C" w14:textId="14B1A082" w:rsidR="00CF6C67" w:rsidRDefault="00E26C0F" w:rsidP="00CF6C67">
      <w:pPr>
        <w:pStyle w:val="ListParagraph"/>
        <w:numPr>
          <w:ilvl w:val="2"/>
          <w:numId w:val="23"/>
        </w:numPr>
        <w:ind w:left="1418"/>
        <w:rPr>
          <w:lang w:val="en-US"/>
        </w:rPr>
      </w:pPr>
      <w:r>
        <w:rPr>
          <w:lang w:val="en-US"/>
        </w:rPr>
        <w:t>Door Bp Open</w:t>
      </w:r>
    </w:p>
    <w:p w14:paraId="07529F8F" w14:textId="77777777" w:rsidR="001F4D6D" w:rsidRDefault="001F4D6D" w:rsidP="001F4D6D">
      <w:pPr>
        <w:keepNext/>
        <w:jc w:val="center"/>
      </w:pPr>
      <w:r w:rsidRPr="001F4D6D">
        <w:rPr>
          <w:noProof/>
          <w:lang w:val="en-US"/>
        </w:rPr>
        <w:drawing>
          <wp:inline distT="0" distB="0" distL="0" distR="0" wp14:anchorId="6C2C1B93" wp14:editId="566040BA">
            <wp:extent cx="2836744" cy="3778250"/>
            <wp:effectExtent l="0" t="0" r="190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39957" cy="378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94B6F" w14:textId="28B7BBD6" w:rsidR="001F4D6D" w:rsidRPr="001F4D6D" w:rsidRDefault="001F4D6D" w:rsidP="001F4D6D">
      <w:pPr>
        <w:pStyle w:val="Caption"/>
        <w:jc w:val="center"/>
        <w:rPr>
          <w:lang w:val="en-US"/>
        </w:rPr>
      </w:pPr>
      <w:r>
        <w:t xml:space="preserve">Figure </w:t>
      </w:r>
      <w:r w:rsidR="00D75036">
        <w:fldChar w:fldCharType="begin"/>
      </w:r>
      <w:r w:rsidR="00D75036">
        <w:instrText xml:space="preserve"> SEQ Figure \* ARABIC </w:instrText>
      </w:r>
      <w:r w:rsidR="00D75036">
        <w:fldChar w:fldCharType="separate"/>
      </w:r>
      <w:r w:rsidR="00483649">
        <w:rPr>
          <w:noProof/>
        </w:rPr>
        <w:t>12</w:t>
      </w:r>
      <w:r w:rsidR="00D75036">
        <w:rPr>
          <w:noProof/>
        </w:rPr>
        <w:fldChar w:fldCharType="end"/>
      </w:r>
      <w:r>
        <w:rPr>
          <w:lang w:val="en-US"/>
        </w:rPr>
        <w:t xml:space="preserve"> - Collectable Manager</w:t>
      </w:r>
    </w:p>
    <w:p w14:paraId="590DCDF4" w14:textId="77777777" w:rsidR="002D1719" w:rsidRDefault="006C5566" w:rsidP="002D1719">
      <w:pPr>
        <w:keepNext/>
        <w:jc w:val="center"/>
      </w:pPr>
      <w:r>
        <w:rPr>
          <w:noProof/>
          <w:lang w:val="en-US"/>
        </w:rPr>
        <w:lastRenderedPageBreak/>
        <w:drawing>
          <wp:inline distT="0" distB="0" distL="0" distR="0" wp14:anchorId="70026311" wp14:editId="0EE891B1">
            <wp:extent cx="4794637" cy="2363816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 noCrop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701" cy="236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2FE29" w14:textId="2B4D5576" w:rsidR="002D1719" w:rsidRDefault="002D1719" w:rsidP="002D1719">
      <w:pPr>
        <w:pStyle w:val="Caption"/>
        <w:jc w:val="center"/>
      </w:pPr>
      <w:r>
        <w:t xml:space="preserve">Figure </w:t>
      </w:r>
      <w:r w:rsidR="00D75036">
        <w:fldChar w:fldCharType="begin"/>
      </w:r>
      <w:r w:rsidR="00D75036">
        <w:instrText xml:space="preserve"> SEQ Figure \* ARABIC </w:instrText>
      </w:r>
      <w:r w:rsidR="00D75036">
        <w:fldChar w:fldCharType="separate"/>
      </w:r>
      <w:r w:rsidR="00483649">
        <w:rPr>
          <w:noProof/>
        </w:rPr>
        <w:t>13</w:t>
      </w:r>
      <w:r w:rsidR="00D75036">
        <w:rPr>
          <w:noProof/>
        </w:rPr>
        <w:fldChar w:fldCharType="end"/>
      </w:r>
      <w:r>
        <w:rPr>
          <w:lang w:val="en-US"/>
        </w:rPr>
        <w:t xml:space="preserve"> - Getting Items and Opening the door</w:t>
      </w:r>
    </w:p>
    <w:p w14:paraId="05CCCC37" w14:textId="79CAEC05" w:rsidR="00CF13BB" w:rsidRDefault="00CF13BB" w:rsidP="00CF13BB">
      <w:pPr>
        <w:pStyle w:val="Heading3"/>
        <w:rPr>
          <w:lang w:val="en-US"/>
        </w:rPr>
      </w:pPr>
      <w:bookmarkStart w:id="146" w:name="_Toc76421213"/>
      <w:r>
        <w:rPr>
          <w:lang w:val="en-US"/>
        </w:rPr>
        <w:t>Creating the Exit Door</w:t>
      </w:r>
      <w:bookmarkEnd w:id="146"/>
    </w:p>
    <w:p w14:paraId="78CD7CC4" w14:textId="42303180" w:rsidR="00305267" w:rsidRDefault="00305267" w:rsidP="00305267">
      <w:pPr>
        <w:pStyle w:val="ListParagraph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Re-using the starter pack Door </w:t>
      </w:r>
      <w:proofErr w:type="gramStart"/>
      <w:r>
        <w:rPr>
          <w:lang w:val="en-US"/>
        </w:rPr>
        <w:t>Mesh</w:t>
      </w:r>
      <w:proofErr w:type="gramEnd"/>
    </w:p>
    <w:p w14:paraId="4DE7CDB2" w14:textId="7358D6D5" w:rsidR="00305267" w:rsidRDefault="003B5276" w:rsidP="00305267">
      <w:pPr>
        <w:pStyle w:val="ListParagraph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Re-using a </w:t>
      </w:r>
      <w:proofErr w:type="spellStart"/>
      <w:r>
        <w:rPr>
          <w:lang w:val="en-US"/>
        </w:rPr>
        <w:t>TweenRotate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component</w:t>
      </w:r>
      <w:proofErr w:type="gramEnd"/>
    </w:p>
    <w:p w14:paraId="72DE6FDC" w14:textId="77777777" w:rsidR="00A603D8" w:rsidRPr="00ED455B" w:rsidRDefault="00A603D8" w:rsidP="00A603D8">
      <w:pPr>
        <w:pStyle w:val="ListParagraph"/>
        <w:numPr>
          <w:ilvl w:val="0"/>
          <w:numId w:val="31"/>
        </w:numPr>
      </w:pPr>
      <w:r>
        <w:rPr>
          <w:lang w:val="en-US"/>
        </w:rPr>
        <w:t xml:space="preserve">Re-using the </w:t>
      </w:r>
      <w:proofErr w:type="spellStart"/>
      <w:proofErr w:type="gramStart"/>
      <w:r w:rsidRPr="00FD5D05">
        <w:rPr>
          <w:b/>
          <w:bCs/>
          <w:lang w:val="en-US"/>
        </w:rPr>
        <w:t>ListenerAllCollectibleTakenBase</w:t>
      </w:r>
      <w:proofErr w:type="spellEnd"/>
      <w:proofErr w:type="gramEnd"/>
    </w:p>
    <w:p w14:paraId="32369427" w14:textId="14C3A318" w:rsidR="00A603D8" w:rsidRPr="00A603D8" w:rsidRDefault="00A603D8" w:rsidP="00A603D8">
      <w:pPr>
        <w:pStyle w:val="ListParagraph"/>
        <w:numPr>
          <w:ilvl w:val="0"/>
          <w:numId w:val="31"/>
        </w:numPr>
      </w:pPr>
      <w:r>
        <w:rPr>
          <w:lang w:val="en-US"/>
        </w:rPr>
        <w:t xml:space="preserve">Extended to </w:t>
      </w:r>
      <w:proofErr w:type="spellStart"/>
      <w:proofErr w:type="gramStart"/>
      <w:r w:rsidRPr="00F44CF3">
        <w:rPr>
          <w:i/>
          <w:iCs/>
          <w:lang w:val="en-US"/>
        </w:rPr>
        <w:t>DoorListenetAllCollected</w:t>
      </w:r>
      <w:proofErr w:type="spellEnd"/>
      <w:proofErr w:type="gramEnd"/>
    </w:p>
    <w:p w14:paraId="20B67DA8" w14:textId="444C2B0B" w:rsidR="003B5276" w:rsidRDefault="003B5276" w:rsidP="00305267">
      <w:pPr>
        <w:pStyle w:val="ListParagraph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When the player pickup all collectibles, the Collectibles Manager raise an </w:t>
      </w:r>
      <w:proofErr w:type="gramStart"/>
      <w:r>
        <w:rPr>
          <w:lang w:val="en-US"/>
        </w:rPr>
        <w:t>Event</w:t>
      </w:r>
      <w:proofErr w:type="gramEnd"/>
    </w:p>
    <w:p w14:paraId="13AE2F83" w14:textId="467F2646" w:rsidR="003B5276" w:rsidRDefault="003B5276" w:rsidP="00B20FC0">
      <w:pPr>
        <w:pStyle w:val="ListParagraph"/>
        <w:numPr>
          <w:ilvl w:val="1"/>
          <w:numId w:val="31"/>
        </w:numPr>
        <w:ind w:left="993"/>
        <w:rPr>
          <w:lang w:val="en-US"/>
        </w:rPr>
      </w:pPr>
      <w:r>
        <w:rPr>
          <w:lang w:val="en-US"/>
        </w:rPr>
        <w:t xml:space="preserve"> </w:t>
      </w:r>
      <w:r w:rsidR="00B20FC0">
        <w:rPr>
          <w:lang w:val="en-US"/>
        </w:rPr>
        <w:t xml:space="preserve">The door has a listener to it and the </w:t>
      </w:r>
      <w:proofErr w:type="spellStart"/>
      <w:r w:rsidR="00B20FC0">
        <w:rPr>
          <w:lang w:val="en-US"/>
        </w:rPr>
        <w:t>TweenRotate</w:t>
      </w:r>
      <w:proofErr w:type="spellEnd"/>
      <w:r w:rsidR="00B20FC0">
        <w:rPr>
          <w:lang w:val="en-US"/>
        </w:rPr>
        <w:t xml:space="preserve"> rotates the door (with a small delay)</w:t>
      </w:r>
    </w:p>
    <w:p w14:paraId="5E200260" w14:textId="2B91071D" w:rsidR="005D105A" w:rsidRDefault="005D105A" w:rsidP="005D105A">
      <w:pPr>
        <w:pStyle w:val="Heading3"/>
        <w:rPr>
          <w:lang w:val="en-US"/>
        </w:rPr>
      </w:pPr>
      <w:bookmarkStart w:id="147" w:name="_Toc76421214"/>
      <w:r>
        <w:rPr>
          <w:lang w:val="en-US"/>
        </w:rPr>
        <w:t>Creating the Door’s L</w:t>
      </w:r>
      <w:r w:rsidR="00351269">
        <w:rPr>
          <w:lang w:val="en-US"/>
        </w:rPr>
        <w:t>ED</w:t>
      </w:r>
      <w:r>
        <w:rPr>
          <w:lang w:val="en-US"/>
        </w:rPr>
        <w:t>s</w:t>
      </w:r>
      <w:bookmarkEnd w:id="147"/>
    </w:p>
    <w:p w14:paraId="7D57BDC0" w14:textId="2A71EC91" w:rsidR="005D105A" w:rsidRDefault="005D105A" w:rsidP="005D105A">
      <w:pPr>
        <w:pStyle w:val="ListParagraph"/>
        <w:numPr>
          <w:ilvl w:val="0"/>
          <w:numId w:val="32"/>
        </w:numPr>
        <w:rPr>
          <w:lang w:val="en-US"/>
        </w:rPr>
      </w:pPr>
      <w:r>
        <w:rPr>
          <w:lang w:val="en-US"/>
        </w:rPr>
        <w:t>Simple spheres with an unlit material and a colored light</w:t>
      </w:r>
    </w:p>
    <w:p w14:paraId="7C232FBE" w14:textId="586C59B6" w:rsidR="0079172E" w:rsidRPr="00394AF0" w:rsidRDefault="005D105A" w:rsidP="00394AF0">
      <w:pPr>
        <w:pStyle w:val="ListParagraph"/>
        <w:numPr>
          <w:ilvl w:val="0"/>
          <w:numId w:val="32"/>
        </w:numPr>
        <w:rPr>
          <w:lang w:val="en-US"/>
        </w:rPr>
      </w:pPr>
      <w:r>
        <w:rPr>
          <w:lang w:val="en-US"/>
        </w:rPr>
        <w:t>Listen to the Collectibles Manager Event</w:t>
      </w:r>
      <w:r w:rsidR="009C4D3D">
        <w:rPr>
          <w:lang w:val="en-US"/>
        </w:rPr>
        <w:t xml:space="preserve"> (Item Taken Event)</w:t>
      </w:r>
    </w:p>
    <w:p w14:paraId="445A8B6D" w14:textId="15BF2B72" w:rsidR="009C4D3D" w:rsidRPr="005D105A" w:rsidRDefault="009C4D3D" w:rsidP="009C4D3D">
      <w:pPr>
        <w:pStyle w:val="ListParagraph"/>
        <w:numPr>
          <w:ilvl w:val="1"/>
          <w:numId w:val="32"/>
        </w:numPr>
        <w:rPr>
          <w:lang w:val="en-US"/>
        </w:rPr>
      </w:pPr>
      <w:r>
        <w:rPr>
          <w:lang w:val="en-US"/>
        </w:rPr>
        <w:t>Change the color of the light</w:t>
      </w:r>
      <w:r w:rsidR="00351269">
        <w:rPr>
          <w:lang w:val="en-US"/>
        </w:rPr>
        <w:t xml:space="preserve"> (using Material Instancing)</w:t>
      </w:r>
    </w:p>
    <w:p w14:paraId="6A257D91" w14:textId="5EA17700" w:rsidR="00394AF0" w:rsidRDefault="00394AF0" w:rsidP="00394AF0">
      <w:pPr>
        <w:pStyle w:val="Heading3"/>
        <w:rPr>
          <w:lang w:val="en-US"/>
        </w:rPr>
      </w:pPr>
      <w:bookmarkStart w:id="148" w:name="_Toc76421215"/>
      <w:r>
        <w:rPr>
          <w:lang w:val="en-US"/>
        </w:rPr>
        <w:t>Creating the End Level Trigger Box</w:t>
      </w:r>
      <w:bookmarkEnd w:id="148"/>
    </w:p>
    <w:p w14:paraId="5AEE6A4D" w14:textId="2D9B485E" w:rsidR="00394AF0" w:rsidRDefault="00394AF0" w:rsidP="00394AF0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fter the exit door, a box trigger </w:t>
      </w:r>
      <w:r w:rsidR="00F97EB7">
        <w:rPr>
          <w:lang w:val="en-US"/>
        </w:rPr>
        <w:t>raise</w:t>
      </w:r>
      <w:r w:rsidR="0086799F">
        <w:rPr>
          <w:lang w:val="en-US"/>
        </w:rPr>
        <w:t>s</w:t>
      </w:r>
      <w:r w:rsidR="00F97EB7">
        <w:rPr>
          <w:lang w:val="en-US"/>
        </w:rPr>
        <w:t xml:space="preserve"> an </w:t>
      </w:r>
      <w:r w:rsidR="00D25130" w:rsidRPr="0086799F">
        <w:rPr>
          <w:b/>
          <w:bCs/>
          <w:i/>
          <w:iCs/>
          <w:lang w:val="en-US"/>
        </w:rPr>
        <w:t xml:space="preserve">End Level </w:t>
      </w:r>
      <w:r w:rsidR="0086799F" w:rsidRPr="0086799F">
        <w:rPr>
          <w:b/>
          <w:bCs/>
          <w:i/>
          <w:iCs/>
          <w:lang w:val="en-US"/>
        </w:rPr>
        <w:t>Tigger Touched</w:t>
      </w:r>
      <w:r w:rsidR="0086799F">
        <w:rPr>
          <w:lang w:val="en-US"/>
        </w:rPr>
        <w:t xml:space="preserve"> </w:t>
      </w:r>
      <w:r w:rsidR="00F97EB7">
        <w:rPr>
          <w:lang w:val="en-US"/>
        </w:rPr>
        <w:t xml:space="preserve">event when the player touches </w:t>
      </w:r>
      <w:proofErr w:type="gramStart"/>
      <w:r w:rsidR="00F97EB7">
        <w:rPr>
          <w:lang w:val="en-US"/>
        </w:rPr>
        <w:t>it</w:t>
      </w:r>
      <w:proofErr w:type="gramEnd"/>
    </w:p>
    <w:p w14:paraId="5257F774" w14:textId="1C9FA0D1" w:rsidR="00F97EB7" w:rsidRPr="00AF7542" w:rsidRDefault="00AF7542" w:rsidP="00394AF0">
      <w:pPr>
        <w:pStyle w:val="ListParagraph"/>
        <w:numPr>
          <w:ilvl w:val="0"/>
          <w:numId w:val="33"/>
        </w:numPr>
        <w:rPr>
          <w:i/>
          <w:iCs/>
          <w:lang w:val="en-US"/>
        </w:rPr>
      </w:pPr>
      <w:proofErr w:type="spellStart"/>
      <w:r w:rsidRPr="00AF7542">
        <w:rPr>
          <w:i/>
          <w:iCs/>
          <w:lang w:val="en-US"/>
        </w:rPr>
        <w:t>Level_End_Controller_Blueprint</w:t>
      </w:r>
      <w:proofErr w:type="spellEnd"/>
      <w:r>
        <w:rPr>
          <w:i/>
          <w:iCs/>
          <w:lang w:val="en-US"/>
        </w:rPr>
        <w:t xml:space="preserve"> </w:t>
      </w:r>
      <w:r>
        <w:rPr>
          <w:lang w:val="en-US"/>
        </w:rPr>
        <w:t>listens to this event and raise</w:t>
      </w:r>
      <w:r w:rsidR="00741D1D">
        <w:rPr>
          <w:lang w:val="en-US"/>
        </w:rPr>
        <w:t>s</w:t>
      </w:r>
      <w:r>
        <w:rPr>
          <w:lang w:val="en-US"/>
        </w:rPr>
        <w:t xml:space="preserve"> an </w:t>
      </w:r>
      <w:r>
        <w:rPr>
          <w:b/>
          <w:bCs/>
          <w:i/>
          <w:iCs/>
          <w:lang w:val="en-US"/>
        </w:rPr>
        <w:t>End Level Event.</w:t>
      </w:r>
    </w:p>
    <w:p w14:paraId="08D72F72" w14:textId="7A7BB54C" w:rsidR="00AF7542" w:rsidRDefault="00AF7542" w:rsidP="00AF7542">
      <w:pPr>
        <w:pStyle w:val="ListParagraph"/>
        <w:numPr>
          <w:ilvl w:val="1"/>
          <w:numId w:val="33"/>
        </w:numPr>
        <w:rPr>
          <w:i/>
          <w:iCs/>
          <w:lang w:val="en-US"/>
        </w:rPr>
      </w:pPr>
      <w:r>
        <w:rPr>
          <w:i/>
          <w:iCs/>
          <w:lang w:val="en-US"/>
        </w:rPr>
        <w:t xml:space="preserve">HUD </w:t>
      </w:r>
      <w:proofErr w:type="spellStart"/>
      <w:r>
        <w:rPr>
          <w:i/>
          <w:iCs/>
          <w:lang w:val="en-US"/>
        </w:rPr>
        <w:t>FadePanel</w:t>
      </w:r>
      <w:proofErr w:type="spellEnd"/>
      <w:r>
        <w:rPr>
          <w:i/>
          <w:iCs/>
          <w:lang w:val="en-US"/>
        </w:rPr>
        <w:t xml:space="preserve"> plays to fade the screen to </w:t>
      </w:r>
      <w:proofErr w:type="gramStart"/>
      <w:r>
        <w:rPr>
          <w:i/>
          <w:iCs/>
          <w:lang w:val="en-US"/>
        </w:rPr>
        <w:t>black</w:t>
      </w:r>
      <w:proofErr w:type="gramEnd"/>
    </w:p>
    <w:p w14:paraId="76E71719" w14:textId="3177AA72" w:rsidR="00AF7542" w:rsidRPr="00AF7542" w:rsidRDefault="00741D1D" w:rsidP="00AF7542">
      <w:pPr>
        <w:pStyle w:val="ListParagraph"/>
        <w:numPr>
          <w:ilvl w:val="1"/>
          <w:numId w:val="33"/>
        </w:numPr>
        <w:rPr>
          <w:i/>
          <w:iCs/>
          <w:lang w:val="en-US"/>
        </w:rPr>
      </w:pPr>
      <w:proofErr w:type="spellStart"/>
      <w:r w:rsidRPr="00AF7542">
        <w:rPr>
          <w:i/>
          <w:iCs/>
          <w:lang w:val="en-US"/>
        </w:rPr>
        <w:t>Level_End_Controller_Blueprint</w:t>
      </w:r>
      <w:proofErr w:type="spellEnd"/>
      <w:r>
        <w:rPr>
          <w:i/>
          <w:iCs/>
          <w:lang w:val="en-US"/>
        </w:rPr>
        <w:t xml:space="preserve"> </w:t>
      </w:r>
      <w:r>
        <w:rPr>
          <w:lang w:val="en-US"/>
        </w:rPr>
        <w:t>opens the next level (after a small delay)</w:t>
      </w:r>
    </w:p>
    <w:p w14:paraId="69D6F3B0" w14:textId="2FD494AA" w:rsidR="00C573F7" w:rsidRDefault="00C573F7" w:rsidP="00C573F7">
      <w:pPr>
        <w:pStyle w:val="Heading3"/>
        <w:rPr>
          <w:lang w:val="en-US"/>
        </w:rPr>
      </w:pPr>
      <w:bookmarkStart w:id="149" w:name="_Toc76421216"/>
      <w:r>
        <w:rPr>
          <w:lang w:val="en-US"/>
        </w:rPr>
        <w:t>Creating the Resolution Screen</w:t>
      </w:r>
      <w:bookmarkEnd w:id="149"/>
    </w:p>
    <w:p w14:paraId="0957F788" w14:textId="3B40B238" w:rsidR="00C573F7" w:rsidRDefault="00C573F7" w:rsidP="00C573F7">
      <w:pPr>
        <w:pStyle w:val="ListParagraph"/>
        <w:numPr>
          <w:ilvl w:val="0"/>
          <w:numId w:val="34"/>
        </w:numPr>
        <w:rPr>
          <w:lang w:val="en-US"/>
        </w:rPr>
      </w:pPr>
      <w:r>
        <w:rPr>
          <w:lang w:val="en-US"/>
        </w:rPr>
        <w:t xml:space="preserve">A HUD element, just a fade panel, some text and </w:t>
      </w:r>
      <w:proofErr w:type="gramStart"/>
      <w:r>
        <w:rPr>
          <w:lang w:val="en-US"/>
        </w:rPr>
        <w:t>Reset</w:t>
      </w:r>
      <w:proofErr w:type="gramEnd"/>
      <w:r>
        <w:rPr>
          <w:lang w:val="en-US"/>
        </w:rPr>
        <w:t>/Quit Buttons</w:t>
      </w:r>
    </w:p>
    <w:p w14:paraId="3C01F539" w14:textId="2099DB59" w:rsidR="00C573F7" w:rsidRPr="00C573F7" w:rsidRDefault="00C573F7" w:rsidP="00C573F7">
      <w:pPr>
        <w:pStyle w:val="ListParagraph"/>
        <w:numPr>
          <w:ilvl w:val="0"/>
          <w:numId w:val="34"/>
        </w:numPr>
        <w:rPr>
          <w:lang w:val="en-US"/>
        </w:rPr>
      </w:pPr>
      <w:r>
        <w:rPr>
          <w:lang w:val="en-US"/>
        </w:rPr>
        <w:t xml:space="preserve">The last level loads the Resolution Level and the game </w:t>
      </w:r>
      <w:proofErr w:type="gramStart"/>
      <w:r>
        <w:rPr>
          <w:lang w:val="en-US"/>
        </w:rPr>
        <w:t>ends</w:t>
      </w:r>
      <w:proofErr w:type="gramEnd"/>
    </w:p>
    <w:p w14:paraId="16EC207A" w14:textId="77777777" w:rsidR="005D105A" w:rsidRPr="005D105A" w:rsidRDefault="005D105A" w:rsidP="005D105A">
      <w:pPr>
        <w:rPr>
          <w:lang w:val="en-US"/>
        </w:rPr>
      </w:pPr>
    </w:p>
    <w:p w14:paraId="2B67FE6C" w14:textId="29498DAC" w:rsidR="00073989" w:rsidRDefault="00073989" w:rsidP="00073989">
      <w:pPr>
        <w:pStyle w:val="Heading1"/>
        <w:rPr>
          <w:lang w:val="en-US"/>
        </w:rPr>
      </w:pPr>
      <w:bookmarkStart w:id="150" w:name="_Toc76421217"/>
      <w:r>
        <w:rPr>
          <w:lang w:val="en-US"/>
        </w:rPr>
        <w:t>Week 4.7</w:t>
      </w:r>
      <w:bookmarkEnd w:id="150"/>
    </w:p>
    <w:p w14:paraId="5B2848E1" w14:textId="77777777" w:rsidR="00CA60FC" w:rsidRDefault="00073989" w:rsidP="004E717B">
      <w:pPr>
        <w:pStyle w:val="Heading2"/>
        <w:rPr>
          <w:lang w:val="en-US"/>
        </w:rPr>
      </w:pPr>
      <w:bookmarkStart w:id="151" w:name="_Toc76421218"/>
      <w:r>
        <w:rPr>
          <w:lang w:val="en-US"/>
        </w:rPr>
        <w:t>Adding Sfx</w:t>
      </w:r>
      <w:bookmarkEnd w:id="151"/>
    </w:p>
    <w:p w14:paraId="040C33A2" w14:textId="763D046B" w:rsidR="00CA60FC" w:rsidRPr="00E1580E" w:rsidRDefault="00E1580E" w:rsidP="00E1580E">
      <w:pPr>
        <w:pStyle w:val="ListParagraph"/>
        <w:numPr>
          <w:ilvl w:val="0"/>
          <w:numId w:val="1"/>
        </w:numPr>
        <w:rPr>
          <w:rStyle w:val="Hyperlink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HYPERLINK "https://docs.unrealengine.com/4.26/en-US/WorkingWithMedia/Audio/" </w:instrText>
      </w:r>
      <w:r>
        <w:rPr>
          <w:lang w:val="en-US"/>
        </w:rPr>
        <w:fldChar w:fldCharType="separate"/>
      </w:r>
      <w:r w:rsidR="00CA60FC" w:rsidRPr="00E1580E">
        <w:rPr>
          <w:rStyle w:val="Hyperlink"/>
          <w:lang w:val="en-US"/>
        </w:rPr>
        <w:t>https://docs.unrealengine.com/4.26/en-US/WorkingWithMedia/Audio/</w:t>
      </w:r>
    </w:p>
    <w:p w14:paraId="1D3EA074" w14:textId="79774868" w:rsidR="00E1580E" w:rsidRDefault="00E1580E" w:rsidP="00E1580E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fldChar w:fldCharType="end"/>
      </w:r>
      <w:r>
        <w:rPr>
          <w:lang w:val="en-US"/>
        </w:rPr>
        <w:t>Extensive docs about audio, not necessary for prototyping</w:t>
      </w:r>
    </w:p>
    <w:p w14:paraId="1E673CC8" w14:textId="4C1352A3" w:rsidR="00E1580E" w:rsidRDefault="00D75036" w:rsidP="00E1580E">
      <w:pPr>
        <w:pStyle w:val="ListParagraph"/>
        <w:numPr>
          <w:ilvl w:val="0"/>
          <w:numId w:val="1"/>
        </w:numPr>
        <w:rPr>
          <w:lang w:val="en-US"/>
        </w:rPr>
      </w:pPr>
      <w:hyperlink r:id="rId31" w:history="1">
        <w:r w:rsidR="00CD2F2E" w:rsidRPr="00CD2F2E">
          <w:rPr>
            <w:rStyle w:val="Hyperlink"/>
            <w:lang w:val="en-US"/>
          </w:rPr>
          <w:t>https://www.youtube.com/watch?v=u1iwQBwafNI</w:t>
        </w:r>
      </w:hyperlink>
    </w:p>
    <w:p w14:paraId="286049D7" w14:textId="3E69A77B" w:rsidR="00E1580E" w:rsidRDefault="00AC62F7" w:rsidP="00CD2F2E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lastRenderedPageBreak/>
        <w:t>A s</w:t>
      </w:r>
      <w:r w:rsidR="00CD2F2E">
        <w:rPr>
          <w:lang w:val="en-US"/>
        </w:rPr>
        <w:t>imple tutorial</w:t>
      </w:r>
      <w:r>
        <w:rPr>
          <w:lang w:val="en-US"/>
        </w:rPr>
        <w:t>,</w:t>
      </w:r>
      <w:r w:rsidR="00CD2F2E">
        <w:rPr>
          <w:lang w:val="en-US"/>
        </w:rPr>
        <w:t xml:space="preserve"> doesn’t need to watch it </w:t>
      </w:r>
      <w:proofErr w:type="gramStart"/>
      <w:r>
        <w:rPr>
          <w:lang w:val="en-US"/>
        </w:rPr>
        <w:t>completely</w:t>
      </w:r>
      <w:proofErr w:type="gramEnd"/>
    </w:p>
    <w:p w14:paraId="764AE462" w14:textId="6FC241F0" w:rsidR="0077183E" w:rsidRPr="00E1580E" w:rsidRDefault="0077183E" w:rsidP="00CD2F2E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Easy to add a </w:t>
      </w:r>
      <w:proofErr w:type="gramStart"/>
      <w:r>
        <w:rPr>
          <w:lang w:val="en-US"/>
        </w:rPr>
        <w:t>music</w:t>
      </w:r>
      <w:proofErr w:type="gramEnd"/>
    </w:p>
    <w:p w14:paraId="1960575F" w14:textId="77777777" w:rsidR="004E717B" w:rsidRDefault="004E717B" w:rsidP="00A03B71"/>
    <w:p w14:paraId="105B5215" w14:textId="001FD239" w:rsidR="004E717B" w:rsidRDefault="004E717B" w:rsidP="004E717B">
      <w:pPr>
        <w:pStyle w:val="Heading4"/>
        <w:rPr>
          <w:lang w:val="en-US"/>
        </w:rPr>
      </w:pPr>
      <w:r>
        <w:rPr>
          <w:lang w:val="en-US"/>
        </w:rPr>
        <w:t>Footsteps</w:t>
      </w:r>
    </w:p>
    <w:p w14:paraId="5FD0954B" w14:textId="3AE64DA3" w:rsidR="006B638C" w:rsidRDefault="00B85160" w:rsidP="006B638C">
      <w:pPr>
        <w:pStyle w:val="ListParagraph"/>
        <w:numPr>
          <w:ilvl w:val="0"/>
          <w:numId w:val="30"/>
        </w:numPr>
        <w:rPr>
          <w:lang w:val="en-US"/>
        </w:rPr>
      </w:pPr>
      <w:r>
        <w:rPr>
          <w:lang w:val="en-US"/>
        </w:rPr>
        <w:t>Added in the Run Animation, sync</w:t>
      </w:r>
      <w:r w:rsidR="00AB3072">
        <w:rPr>
          <w:lang w:val="en-US"/>
        </w:rPr>
        <w:t>h</w:t>
      </w:r>
      <w:r w:rsidR="009C37C4">
        <w:rPr>
          <w:lang w:val="en-US"/>
        </w:rPr>
        <w:t>ronized</w:t>
      </w:r>
      <w:r>
        <w:rPr>
          <w:lang w:val="en-US"/>
        </w:rPr>
        <w:t xml:space="preserve"> with the </w:t>
      </w:r>
      <w:proofErr w:type="gramStart"/>
      <w:r>
        <w:rPr>
          <w:lang w:val="en-US"/>
        </w:rPr>
        <w:t>feet</w:t>
      </w:r>
      <w:proofErr w:type="gramEnd"/>
      <w:r>
        <w:rPr>
          <w:lang w:val="en-US"/>
        </w:rPr>
        <w:t xml:space="preserve"> </w:t>
      </w:r>
    </w:p>
    <w:p w14:paraId="450A7F12" w14:textId="77777777" w:rsidR="009772C2" w:rsidRDefault="009C37C4" w:rsidP="009772C2">
      <w:pPr>
        <w:keepNext/>
        <w:jc w:val="center"/>
      </w:pPr>
      <w:r w:rsidRPr="009C37C4">
        <w:rPr>
          <w:noProof/>
          <w:lang w:val="en-US"/>
        </w:rPr>
        <w:drawing>
          <wp:inline distT="0" distB="0" distL="0" distR="0" wp14:anchorId="1C6E81DD" wp14:editId="02BB4231">
            <wp:extent cx="4152820" cy="3244132"/>
            <wp:effectExtent l="0" t="0" r="63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82562" cy="3267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81C7D" w14:textId="388D18A3" w:rsidR="009C37C4" w:rsidRPr="009C37C4" w:rsidRDefault="009772C2" w:rsidP="009772C2">
      <w:pPr>
        <w:pStyle w:val="Caption"/>
        <w:jc w:val="center"/>
        <w:rPr>
          <w:lang w:val="en-US"/>
        </w:rPr>
      </w:pPr>
      <w:r>
        <w:t xml:space="preserve">Figure </w:t>
      </w:r>
      <w:r w:rsidR="00D75036">
        <w:fldChar w:fldCharType="begin"/>
      </w:r>
      <w:r w:rsidR="00D75036">
        <w:instrText xml:space="preserve"> SEQ Figure \* ARABIC </w:instrText>
      </w:r>
      <w:r w:rsidR="00D75036">
        <w:fldChar w:fldCharType="separate"/>
      </w:r>
      <w:r w:rsidR="00483649">
        <w:rPr>
          <w:noProof/>
        </w:rPr>
        <w:t>14</w:t>
      </w:r>
      <w:r w:rsidR="00D75036">
        <w:rPr>
          <w:noProof/>
        </w:rPr>
        <w:fldChar w:fldCharType="end"/>
      </w:r>
      <w:r>
        <w:rPr>
          <w:lang w:val="en-US"/>
        </w:rPr>
        <w:t xml:space="preserve"> - Built in Play Audio Event attached to the key frame</w:t>
      </w:r>
    </w:p>
    <w:p w14:paraId="6C598D9F" w14:textId="4DBE37FC" w:rsidR="00EB2A72" w:rsidRPr="006314E6" w:rsidRDefault="006314E6" w:rsidP="00EB2A72">
      <w:pPr>
        <w:pStyle w:val="ListParagraph"/>
        <w:numPr>
          <w:ilvl w:val="0"/>
          <w:numId w:val="30"/>
        </w:numPr>
      </w:pPr>
      <w:r>
        <w:rPr>
          <w:lang w:val="en-US"/>
        </w:rPr>
        <w:t>Same for jump sound</w:t>
      </w:r>
    </w:p>
    <w:p w14:paraId="09E1FFDB" w14:textId="77777777" w:rsidR="00C353CB" w:rsidRDefault="00747182" w:rsidP="00747182">
      <w:pPr>
        <w:pStyle w:val="Heading4"/>
        <w:rPr>
          <w:lang w:val="en-US"/>
        </w:rPr>
      </w:pPr>
      <w:r>
        <w:rPr>
          <w:lang w:val="en-US"/>
        </w:rPr>
        <w:t xml:space="preserve">Collectables </w:t>
      </w:r>
      <w:proofErr w:type="spellStart"/>
      <w:r>
        <w:rPr>
          <w:lang w:val="en-US"/>
        </w:rPr>
        <w:t>Sfxs</w:t>
      </w:r>
      <w:proofErr w:type="spellEnd"/>
    </w:p>
    <w:p w14:paraId="2D819BC8" w14:textId="77777777" w:rsidR="00ED455B" w:rsidRPr="00ED455B" w:rsidRDefault="00ED455B" w:rsidP="00C353CB">
      <w:pPr>
        <w:pStyle w:val="ListParagraph"/>
        <w:numPr>
          <w:ilvl w:val="0"/>
          <w:numId w:val="30"/>
        </w:numPr>
      </w:pPr>
      <w:r>
        <w:rPr>
          <w:lang w:val="en-US"/>
        </w:rPr>
        <w:t>Re-u</w:t>
      </w:r>
      <w:r w:rsidR="00C353CB">
        <w:rPr>
          <w:lang w:val="en-US"/>
        </w:rPr>
        <w:t xml:space="preserve">sing the </w:t>
      </w:r>
      <w:proofErr w:type="spellStart"/>
      <w:proofErr w:type="gramStart"/>
      <w:r w:rsidRPr="00ED455B">
        <w:rPr>
          <w:b/>
          <w:bCs/>
          <w:lang w:val="en-US"/>
        </w:rPr>
        <w:t>ListenerCollectibleTakenBase</w:t>
      </w:r>
      <w:proofErr w:type="spellEnd"/>
      <w:proofErr w:type="gramEnd"/>
    </w:p>
    <w:p w14:paraId="4E9B5084" w14:textId="07FCD530" w:rsidR="00EB2A72" w:rsidRPr="00EB2A72" w:rsidRDefault="00ED455B" w:rsidP="00EB2A72">
      <w:pPr>
        <w:pStyle w:val="ListParagraph"/>
        <w:numPr>
          <w:ilvl w:val="0"/>
          <w:numId w:val="30"/>
        </w:numPr>
      </w:pPr>
      <w:r>
        <w:rPr>
          <w:lang w:val="en-US"/>
        </w:rPr>
        <w:t>Extended to</w:t>
      </w:r>
      <w:r w:rsidR="008849C2">
        <w:rPr>
          <w:lang w:val="en-US"/>
        </w:rPr>
        <w:t xml:space="preserve"> </w:t>
      </w:r>
      <w:proofErr w:type="spellStart"/>
      <w:proofErr w:type="gramStart"/>
      <w:r w:rsidR="008849C2" w:rsidRPr="008849C2">
        <w:rPr>
          <w:i/>
          <w:iCs/>
          <w:lang w:val="en-US"/>
        </w:rPr>
        <w:t>ItemCollectedSfxListener</w:t>
      </w:r>
      <w:proofErr w:type="spellEnd"/>
      <w:proofErr w:type="gramEnd"/>
    </w:p>
    <w:p w14:paraId="666A9E2F" w14:textId="77777777" w:rsidR="00A77442" w:rsidRDefault="00A77442">
      <w:pPr>
        <w:rPr>
          <w:rFonts w:asciiTheme="majorHAnsi" w:eastAsiaTheme="majorEastAsia" w:hAnsiTheme="majorHAnsi" w:cstheme="majorBidi"/>
          <w:i/>
          <w:iCs/>
          <w:color w:val="2F5496" w:themeColor="accent1" w:themeShade="BF"/>
          <w:lang w:val="en-US"/>
        </w:rPr>
      </w:pPr>
      <w:r>
        <w:rPr>
          <w:rFonts w:asciiTheme="majorHAnsi" w:eastAsiaTheme="majorEastAsia" w:hAnsiTheme="majorHAnsi" w:cstheme="majorBidi"/>
          <w:i/>
          <w:iCs/>
          <w:color w:val="2F5496" w:themeColor="accent1" w:themeShade="BF"/>
          <w:lang w:val="en-US"/>
        </w:rPr>
        <w:br w:type="page"/>
      </w:r>
    </w:p>
    <w:p w14:paraId="78545CE7" w14:textId="0BC3824E" w:rsidR="00EB2A72" w:rsidRDefault="00EB2A72" w:rsidP="00EB2A72">
      <w:pPr>
        <w:rPr>
          <w:rFonts w:asciiTheme="majorHAnsi" w:eastAsiaTheme="majorEastAsia" w:hAnsiTheme="majorHAnsi" w:cstheme="majorBidi"/>
          <w:i/>
          <w:iCs/>
          <w:color w:val="2F5496" w:themeColor="accent1" w:themeShade="BF"/>
          <w:lang w:val="en-US"/>
        </w:rPr>
      </w:pPr>
      <w:r w:rsidRPr="00EB2A72">
        <w:rPr>
          <w:rFonts w:asciiTheme="majorHAnsi" w:eastAsiaTheme="majorEastAsia" w:hAnsiTheme="majorHAnsi" w:cstheme="majorBidi"/>
          <w:i/>
          <w:iCs/>
          <w:color w:val="2F5496" w:themeColor="accent1" w:themeShade="BF"/>
          <w:lang w:val="en-US"/>
        </w:rPr>
        <w:lastRenderedPageBreak/>
        <w:t>Door Opening Sfx</w:t>
      </w:r>
    </w:p>
    <w:p w14:paraId="13DDD2D2" w14:textId="7A5A15BB" w:rsidR="00EB2A72" w:rsidRPr="00ED455B" w:rsidRDefault="00EB2A72" w:rsidP="00EB2A72">
      <w:pPr>
        <w:pStyle w:val="ListParagraph"/>
        <w:numPr>
          <w:ilvl w:val="0"/>
          <w:numId w:val="35"/>
        </w:numPr>
      </w:pPr>
      <w:r>
        <w:rPr>
          <w:lang w:val="en-US"/>
        </w:rPr>
        <w:t xml:space="preserve">Re-using the </w:t>
      </w:r>
      <w:proofErr w:type="spellStart"/>
      <w:proofErr w:type="gramStart"/>
      <w:r w:rsidR="009842A1" w:rsidRPr="009842A1">
        <w:rPr>
          <w:b/>
          <w:bCs/>
          <w:i/>
          <w:iCs/>
          <w:lang w:val="en-US"/>
        </w:rPr>
        <w:t>DoorListenetAllCollected</w:t>
      </w:r>
      <w:proofErr w:type="spellEnd"/>
      <w:proofErr w:type="gramEnd"/>
    </w:p>
    <w:p w14:paraId="528E504E" w14:textId="4D61967C" w:rsidR="00F44CF3" w:rsidRPr="00EB2A72" w:rsidRDefault="00EC2086" w:rsidP="00EB2A72">
      <w:pPr>
        <w:pStyle w:val="ListParagraph"/>
        <w:numPr>
          <w:ilvl w:val="0"/>
          <w:numId w:val="35"/>
        </w:numPr>
      </w:pPr>
      <w:r>
        <w:rPr>
          <w:lang w:val="en-US"/>
        </w:rPr>
        <w:t xml:space="preserve">Plays the audio component attached to the door </w:t>
      </w:r>
      <w:proofErr w:type="gramStart"/>
      <w:r>
        <w:rPr>
          <w:lang w:val="en-US"/>
        </w:rPr>
        <w:t>Bp</w:t>
      </w:r>
      <w:proofErr w:type="gramEnd"/>
    </w:p>
    <w:p w14:paraId="01BB1FE6" w14:textId="77777777" w:rsidR="00EB2A72" w:rsidRPr="00EB2A72" w:rsidRDefault="00EB2A72" w:rsidP="009842A1">
      <w:pPr>
        <w:pStyle w:val="ListParagraph"/>
        <w:rPr>
          <w:rFonts w:asciiTheme="majorHAnsi" w:eastAsiaTheme="majorEastAsia" w:hAnsiTheme="majorHAnsi" w:cstheme="majorBidi"/>
          <w:i/>
          <w:iCs/>
          <w:color w:val="2F5496" w:themeColor="accent1" w:themeShade="BF"/>
          <w:lang w:val="en-US"/>
        </w:rPr>
      </w:pPr>
    </w:p>
    <w:p w14:paraId="3B227DB1" w14:textId="77777777" w:rsidR="00765C65" w:rsidRDefault="00B643BC" w:rsidP="00765C65">
      <w:pPr>
        <w:keepNext/>
        <w:jc w:val="center"/>
      </w:pPr>
      <w:r w:rsidRPr="00B643BC">
        <w:rPr>
          <w:noProof/>
        </w:rPr>
        <w:drawing>
          <wp:inline distT="0" distB="0" distL="0" distR="0" wp14:anchorId="1DA57B28" wp14:editId="0D10D526">
            <wp:extent cx="3299284" cy="3164619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56327" cy="3219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73D9E" w14:textId="0914FE5D" w:rsidR="00765C65" w:rsidRDefault="00765C65" w:rsidP="00765C65">
      <w:pPr>
        <w:pStyle w:val="Caption"/>
        <w:jc w:val="center"/>
      </w:pPr>
      <w:r>
        <w:t xml:space="preserve">Figure </w:t>
      </w:r>
      <w:r w:rsidR="00D75036">
        <w:fldChar w:fldCharType="begin"/>
      </w:r>
      <w:r w:rsidR="00D75036">
        <w:instrText xml:space="preserve"> SEQ Figure \* ARABIC </w:instrText>
      </w:r>
      <w:r w:rsidR="00D75036">
        <w:fldChar w:fldCharType="separate"/>
      </w:r>
      <w:r w:rsidR="00483649">
        <w:rPr>
          <w:noProof/>
        </w:rPr>
        <w:t>15</w:t>
      </w:r>
      <w:r w:rsidR="00D75036">
        <w:rPr>
          <w:noProof/>
        </w:rPr>
        <w:fldChar w:fldCharType="end"/>
      </w:r>
      <w:r>
        <w:rPr>
          <w:lang w:val="en-US"/>
        </w:rPr>
        <w:t xml:space="preserve"> - Structure Example</w:t>
      </w:r>
    </w:p>
    <w:p w14:paraId="0864B655" w14:textId="77777777" w:rsidR="00483649" w:rsidRDefault="00765C65" w:rsidP="00483649">
      <w:pPr>
        <w:keepNext/>
        <w:jc w:val="center"/>
      </w:pPr>
      <w:r w:rsidRPr="00765C65">
        <w:rPr>
          <w:noProof/>
        </w:rPr>
        <w:drawing>
          <wp:inline distT="0" distB="0" distL="0" distR="0" wp14:anchorId="10EED3A9" wp14:editId="6202A2EB">
            <wp:extent cx="3301453" cy="2894275"/>
            <wp:effectExtent l="0" t="0" r="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324533" cy="2914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38A63" w14:textId="5D9D7073" w:rsidR="00483649" w:rsidRDefault="00483649" w:rsidP="00483649">
      <w:pPr>
        <w:pStyle w:val="Caption"/>
        <w:jc w:val="center"/>
      </w:pPr>
      <w:r>
        <w:t xml:space="preserve">Figure </w:t>
      </w:r>
      <w:r w:rsidR="00D75036">
        <w:fldChar w:fldCharType="begin"/>
      </w:r>
      <w:r w:rsidR="00D75036">
        <w:instrText xml:space="preserve"> SEQ Figure \* ARABIC </w:instrText>
      </w:r>
      <w:r w:rsidR="00D75036">
        <w:fldChar w:fldCharType="separate"/>
      </w:r>
      <w:r>
        <w:rPr>
          <w:noProof/>
        </w:rPr>
        <w:t>16</w:t>
      </w:r>
      <w:r w:rsidR="00D75036">
        <w:rPr>
          <w:noProof/>
        </w:rPr>
        <w:fldChar w:fldCharType="end"/>
      </w:r>
      <w:r>
        <w:rPr>
          <w:lang w:val="en-US"/>
        </w:rPr>
        <w:t xml:space="preserve"> - Play Audio using Event</w:t>
      </w:r>
    </w:p>
    <w:p w14:paraId="4B4C668E" w14:textId="77777777" w:rsidR="00723260" w:rsidRDefault="00723260">
      <w:r>
        <w:br w:type="page"/>
      </w:r>
    </w:p>
    <w:p w14:paraId="790CD0DC" w14:textId="5FDC540F" w:rsidR="00723260" w:rsidRDefault="00723260" w:rsidP="00723260">
      <w:pPr>
        <w:pStyle w:val="Heading3"/>
        <w:rPr>
          <w:lang w:val="en-US"/>
        </w:rPr>
      </w:pPr>
      <w:bookmarkStart w:id="152" w:name="_Toc76421219"/>
      <w:r>
        <w:rPr>
          <w:lang w:val="en-US"/>
        </w:rPr>
        <w:lastRenderedPageBreak/>
        <w:t>Building the game</w:t>
      </w:r>
      <w:bookmarkEnd w:id="152"/>
    </w:p>
    <w:p w14:paraId="2291A3A9" w14:textId="01D130F5" w:rsidR="00673012" w:rsidRDefault="00673012" w:rsidP="00673012">
      <w:pPr>
        <w:pStyle w:val="ListParagraph"/>
        <w:numPr>
          <w:ilvl w:val="0"/>
          <w:numId w:val="36"/>
        </w:numPr>
        <w:rPr>
          <w:lang w:val="en-US"/>
        </w:rPr>
      </w:pPr>
      <w:r>
        <w:rPr>
          <w:lang w:val="en-US"/>
        </w:rPr>
        <w:t>Straight forward</w:t>
      </w:r>
    </w:p>
    <w:p w14:paraId="514FDF59" w14:textId="336B32DE" w:rsidR="00403719" w:rsidRDefault="00D75036" w:rsidP="00673012">
      <w:pPr>
        <w:pStyle w:val="ListParagraph"/>
        <w:numPr>
          <w:ilvl w:val="0"/>
          <w:numId w:val="36"/>
        </w:numPr>
        <w:rPr>
          <w:lang w:val="en-US"/>
        </w:rPr>
      </w:pPr>
      <w:hyperlink r:id="rId35" w:history="1">
        <w:r w:rsidR="00403719" w:rsidRPr="00403719">
          <w:rPr>
            <w:rStyle w:val="Hyperlink"/>
            <w:lang w:val="en-US"/>
          </w:rPr>
          <w:t>https://www.youtube.com/watch?v=4b8Q6DwqEKc</w:t>
        </w:r>
      </w:hyperlink>
    </w:p>
    <w:p w14:paraId="328B35E8" w14:textId="7B42AEC2" w:rsidR="00403719" w:rsidRPr="00673012" w:rsidRDefault="00F55C89" w:rsidP="00403719">
      <w:pPr>
        <w:pStyle w:val="ListParagraph"/>
        <w:numPr>
          <w:ilvl w:val="1"/>
          <w:numId w:val="36"/>
        </w:numPr>
        <w:rPr>
          <w:lang w:val="en-US"/>
        </w:rPr>
      </w:pPr>
      <w:r>
        <w:rPr>
          <w:lang w:val="en-US"/>
        </w:rPr>
        <w:t xml:space="preserve">Video tutorial points some interesting fields to </w:t>
      </w:r>
      <w:proofErr w:type="gramStart"/>
      <w:r>
        <w:rPr>
          <w:lang w:val="en-US"/>
        </w:rPr>
        <w:t>fill</w:t>
      </w:r>
      <w:proofErr w:type="gramEnd"/>
    </w:p>
    <w:p w14:paraId="5E885FB6" w14:textId="42FCCFB7" w:rsidR="00E409D0" w:rsidRDefault="00673012" w:rsidP="00A743A4">
      <w:pPr>
        <w:jc w:val="center"/>
      </w:pPr>
      <w:r w:rsidRPr="00673012">
        <w:rPr>
          <w:noProof/>
        </w:rPr>
        <w:drawing>
          <wp:inline distT="0" distB="0" distL="0" distR="0" wp14:anchorId="335BF8F5" wp14:editId="0423830E">
            <wp:extent cx="3975652" cy="4430654"/>
            <wp:effectExtent l="0" t="0" r="635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81510" cy="4437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8E332" w14:textId="77777777" w:rsidR="00E409D0" w:rsidRDefault="00E409D0" w:rsidP="00723260">
      <w:pPr>
        <w:pStyle w:val="Heading3"/>
        <w:jc w:val="center"/>
      </w:pPr>
    </w:p>
    <w:p w14:paraId="4AC8896B" w14:textId="77777777" w:rsidR="00E409D0" w:rsidRDefault="00E409D0" w:rsidP="00E409D0">
      <w:pPr>
        <w:pStyle w:val="Heading1"/>
        <w:rPr>
          <w:lang w:val="en-US"/>
        </w:rPr>
      </w:pPr>
      <w:bookmarkStart w:id="153" w:name="_Toc76421220"/>
      <w:r>
        <w:rPr>
          <w:lang w:val="en-US"/>
        </w:rPr>
        <w:t>The Build</w:t>
      </w:r>
      <w:bookmarkEnd w:id="153"/>
    </w:p>
    <w:p w14:paraId="6459B27C" w14:textId="4DDDA18A" w:rsidR="007A4763" w:rsidRDefault="007A4763" w:rsidP="007A4763">
      <w:pPr>
        <w:pStyle w:val="Heading3"/>
        <w:rPr>
          <w:lang w:val="en-US"/>
        </w:rPr>
      </w:pPr>
      <w:r>
        <w:rPr>
          <w:lang w:val="en-US"/>
        </w:rPr>
        <w:t>Win-64</w:t>
      </w:r>
    </w:p>
    <w:p w14:paraId="2EA5C109" w14:textId="0CEAA4F0" w:rsidR="00F8188B" w:rsidRDefault="00F971E3" w:rsidP="00F971E3">
      <w:pPr>
        <w:rPr>
          <w:lang w:val="en-US"/>
        </w:rPr>
      </w:pPr>
      <w:proofErr w:type="spellStart"/>
      <w:r>
        <w:rPr>
          <w:lang w:val="en-US"/>
        </w:rPr>
        <w:t>Onedrive</w:t>
      </w:r>
      <w:proofErr w:type="spellEnd"/>
      <w:r>
        <w:rPr>
          <w:lang w:val="en-US"/>
        </w:rPr>
        <w:t>:</w:t>
      </w:r>
      <w:r w:rsidR="007A4763">
        <w:rPr>
          <w:lang w:val="en-US"/>
        </w:rPr>
        <w:t xml:space="preserve"> </w:t>
      </w:r>
      <w:hyperlink r:id="rId37" w:history="1">
        <w:r w:rsidR="00F8188B" w:rsidRPr="00AF5B6C">
          <w:rPr>
            <w:rStyle w:val="Hyperlink"/>
            <w:lang w:val="en-US"/>
          </w:rPr>
          <w:t>https://1drv.ms/u/s!AgtgYYr28Kkgg5E8rDuPXoF_UQujAg?e=vYHsDl</w:t>
        </w:r>
      </w:hyperlink>
      <w:r w:rsidR="00F8188B">
        <w:rPr>
          <w:lang w:val="en-US"/>
        </w:rPr>
        <w:t xml:space="preserve"> (</w:t>
      </w:r>
      <w:r w:rsidR="00D75036">
        <w:rPr>
          <w:lang w:val="en-US"/>
        </w:rPr>
        <w:t>690Mb</w:t>
      </w:r>
      <w:r w:rsidR="00F8188B">
        <w:rPr>
          <w:lang w:val="en-US"/>
        </w:rPr>
        <w:t>)</w:t>
      </w:r>
    </w:p>
    <w:p w14:paraId="5B63F097" w14:textId="6656E540" w:rsidR="00426789" w:rsidRPr="007A4763" w:rsidRDefault="00426789" w:rsidP="00F971E3">
      <w:pPr>
        <w:rPr>
          <w:lang w:val="en-US"/>
        </w:rPr>
      </w:pPr>
      <w:r w:rsidRPr="00CA60FC">
        <w:br w:type="page"/>
      </w:r>
    </w:p>
    <w:p w14:paraId="46F29C0E" w14:textId="5D13C0CF" w:rsidR="00A94927" w:rsidRDefault="00426789" w:rsidP="00426789">
      <w:pPr>
        <w:pStyle w:val="Heading1"/>
        <w:rPr>
          <w:lang w:val="en-US"/>
        </w:rPr>
      </w:pPr>
      <w:bookmarkStart w:id="154" w:name="_Ref76073100"/>
      <w:bookmarkStart w:id="155" w:name="_Toc76421221"/>
      <w:r>
        <w:rPr>
          <w:lang w:val="en-US"/>
        </w:rPr>
        <w:lastRenderedPageBreak/>
        <w:t>Appendix 1</w:t>
      </w:r>
      <w:bookmarkEnd w:id="154"/>
      <w:bookmarkEnd w:id="155"/>
    </w:p>
    <w:p w14:paraId="59D8AE79" w14:textId="385CC85A" w:rsidR="003D5CCE" w:rsidRPr="003D5CCE" w:rsidRDefault="003D5CCE" w:rsidP="003D5CCE">
      <w:pPr>
        <w:rPr>
          <w:lang w:val="en-US"/>
        </w:rPr>
      </w:pPr>
      <w:r>
        <w:rPr>
          <w:lang w:val="en-US"/>
        </w:rPr>
        <w:t xml:space="preserve">Some </w:t>
      </w:r>
      <w:r w:rsidR="00665B82">
        <w:rPr>
          <w:lang w:val="en-US"/>
        </w:rPr>
        <w:t>reusable Components and F</w:t>
      </w:r>
      <w:r>
        <w:rPr>
          <w:lang w:val="en-US"/>
        </w:rPr>
        <w:t>unctions</w:t>
      </w:r>
    </w:p>
    <w:p w14:paraId="59B5A04C" w14:textId="3F74D181" w:rsidR="00B315B1" w:rsidRDefault="00B315B1" w:rsidP="005164F4">
      <w:pPr>
        <w:pStyle w:val="Heading2"/>
        <w:rPr>
          <w:lang w:val="en-US"/>
        </w:rPr>
      </w:pPr>
      <w:bookmarkStart w:id="156" w:name="_Toc76421222"/>
      <w:r>
        <w:rPr>
          <w:lang w:val="en-US"/>
        </w:rPr>
        <w:t>Blueprint Components</w:t>
      </w:r>
      <w:bookmarkEnd w:id="156"/>
    </w:p>
    <w:p w14:paraId="7F961EEC" w14:textId="5AB89A32" w:rsidR="00B315B1" w:rsidRDefault="0043178C" w:rsidP="0043178C">
      <w:pPr>
        <w:pStyle w:val="Heading4"/>
        <w:rPr>
          <w:lang w:val="en-US"/>
        </w:rPr>
      </w:pPr>
      <w:r>
        <w:rPr>
          <w:lang w:val="en-US"/>
        </w:rPr>
        <w:t xml:space="preserve">Fade Out </w:t>
      </w:r>
      <w:proofErr w:type="gramStart"/>
      <w:r>
        <w:rPr>
          <w:lang w:val="en-US"/>
        </w:rPr>
        <w:t>And</w:t>
      </w:r>
      <w:proofErr w:type="gramEnd"/>
      <w:r>
        <w:rPr>
          <w:lang w:val="en-US"/>
        </w:rPr>
        <w:t xml:space="preserve"> Disable Actor</w:t>
      </w:r>
      <w:r w:rsidR="00DE27B2">
        <w:rPr>
          <w:lang w:val="en-US"/>
        </w:rPr>
        <w:t xml:space="preserve"> (Component)</w:t>
      </w:r>
    </w:p>
    <w:p w14:paraId="54DD94E5" w14:textId="77777777" w:rsidR="00B315B1" w:rsidRDefault="00B315B1" w:rsidP="00B315B1">
      <w:pPr>
        <w:keepNext/>
        <w:jc w:val="center"/>
      </w:pPr>
      <w:r w:rsidRPr="003F4B40">
        <w:rPr>
          <w:noProof/>
          <w:lang w:val="en-US"/>
        </w:rPr>
        <w:drawing>
          <wp:inline distT="0" distB="0" distL="0" distR="0" wp14:anchorId="2142A6E6" wp14:editId="15097E0E">
            <wp:extent cx="5731510" cy="326072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22021" w14:textId="6723B8F4" w:rsidR="00DE27B2" w:rsidRPr="003F4B40" w:rsidRDefault="00B315B1" w:rsidP="00DE27B2">
      <w:pPr>
        <w:pStyle w:val="Caption"/>
        <w:jc w:val="center"/>
        <w:rPr>
          <w:ins w:id="157" w:author="Victor Leao de Aquino Botelho" w:date="2021-06-29T06:33:00Z"/>
          <w:lang w:val="en-US"/>
        </w:rPr>
      </w:pPr>
      <w:r>
        <w:t xml:space="preserve">Figure </w:t>
      </w:r>
      <w:r w:rsidR="00D75036">
        <w:fldChar w:fldCharType="begin"/>
      </w:r>
      <w:r w:rsidR="00D75036">
        <w:instrText xml:space="preserve"> SEQ Figure \* ARABIC </w:instrText>
      </w:r>
      <w:r w:rsidR="00D75036">
        <w:fldChar w:fldCharType="separate"/>
      </w:r>
      <w:r w:rsidR="00483649">
        <w:rPr>
          <w:noProof/>
        </w:rPr>
        <w:t>17</w:t>
      </w:r>
      <w:r w:rsidR="00D75036">
        <w:rPr>
          <w:noProof/>
        </w:rPr>
        <w:fldChar w:fldCharType="end"/>
      </w:r>
      <w:r w:rsidR="00DE27B2">
        <w:rPr>
          <w:lang w:val="en-US"/>
        </w:rPr>
        <w:t xml:space="preserve"> - </w:t>
      </w:r>
      <w:r w:rsidR="00DE27B2">
        <w:t xml:space="preserve">Figure </w:t>
      </w:r>
      <w:r w:rsidR="00D75036">
        <w:fldChar w:fldCharType="begin"/>
      </w:r>
      <w:r w:rsidR="00D75036">
        <w:instrText xml:space="preserve"> SEQ Figure \* ARABIC </w:instrText>
      </w:r>
      <w:r w:rsidR="00D75036">
        <w:fldChar w:fldCharType="separate"/>
      </w:r>
      <w:r w:rsidR="00483649">
        <w:rPr>
          <w:noProof/>
        </w:rPr>
        <w:t>18</w:t>
      </w:r>
      <w:r w:rsidR="00D75036">
        <w:rPr>
          <w:noProof/>
        </w:rPr>
        <w:fldChar w:fldCharType="end"/>
      </w:r>
      <w:r w:rsidR="00DE27B2">
        <w:rPr>
          <w:lang w:val="en-US"/>
        </w:rPr>
        <w:t xml:space="preserve"> - Fadeout and Disable Actor Component Bp</w:t>
      </w:r>
    </w:p>
    <w:p w14:paraId="53A5F8B2" w14:textId="12EBDA7B" w:rsidR="00B315B1" w:rsidRDefault="00E666AC" w:rsidP="00E666AC">
      <w:pPr>
        <w:pStyle w:val="Heading4"/>
        <w:rPr>
          <w:lang w:val="en-US"/>
        </w:rPr>
      </w:pPr>
      <w:r>
        <w:rPr>
          <w:lang w:val="en-US"/>
        </w:rPr>
        <w:t xml:space="preserve">Disable Actor </w:t>
      </w:r>
      <w:proofErr w:type="gramStart"/>
      <w:r>
        <w:rPr>
          <w:lang w:val="en-US"/>
        </w:rPr>
        <w:t>On</w:t>
      </w:r>
      <w:proofErr w:type="gramEnd"/>
      <w:r>
        <w:rPr>
          <w:lang w:val="en-US"/>
        </w:rPr>
        <w:t xml:space="preserve"> Begin (Component)</w:t>
      </w:r>
    </w:p>
    <w:p w14:paraId="7D294CE3" w14:textId="69291896" w:rsidR="00E666AC" w:rsidRPr="00E666AC" w:rsidRDefault="00A00E79" w:rsidP="00E666AC">
      <w:pPr>
        <w:rPr>
          <w:ins w:id="158" w:author="Victor Leao de Aquino Botelho" w:date="2021-06-29T06:33:00Z"/>
          <w:lang w:val="en-US"/>
        </w:rPr>
      </w:pPr>
      <w:r w:rsidRPr="00A00E79">
        <w:rPr>
          <w:noProof/>
          <w:lang w:val="en-US"/>
        </w:rPr>
        <w:drawing>
          <wp:inline distT="0" distB="0" distL="0" distR="0" wp14:anchorId="68A113E6" wp14:editId="225A8B5D">
            <wp:extent cx="5731510" cy="282384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07F6B" w14:textId="77777777" w:rsidR="00FD1D80" w:rsidRDefault="00FD1D80">
      <w:pPr>
        <w:rPr>
          <w:rFonts w:asciiTheme="majorHAnsi" w:eastAsiaTheme="majorEastAsia" w:hAnsiTheme="majorHAnsi" w:cstheme="majorBidi"/>
          <w:i/>
          <w:iCs/>
          <w:color w:val="2F5496" w:themeColor="accent1" w:themeShade="BF"/>
          <w:lang w:val="en-US"/>
        </w:rPr>
      </w:pPr>
      <w:r>
        <w:rPr>
          <w:lang w:val="en-US"/>
        </w:rPr>
        <w:br w:type="page"/>
      </w:r>
    </w:p>
    <w:p w14:paraId="0E1BF5DF" w14:textId="122FB070" w:rsidR="00FD1D80" w:rsidRDefault="00FD1D80" w:rsidP="00FD1D80">
      <w:pPr>
        <w:pStyle w:val="Heading4"/>
        <w:rPr>
          <w:lang w:val="en-US"/>
        </w:rPr>
      </w:pPr>
      <w:r w:rsidRPr="00FD1D80">
        <w:rPr>
          <w:lang w:val="en-US"/>
        </w:rPr>
        <w:lastRenderedPageBreak/>
        <w:t>Listener</w:t>
      </w:r>
      <w:r>
        <w:rPr>
          <w:lang w:val="en-US"/>
        </w:rPr>
        <w:t xml:space="preserve"> </w:t>
      </w:r>
      <w:r w:rsidRPr="00FD1D80">
        <w:rPr>
          <w:lang w:val="en-US"/>
        </w:rPr>
        <w:t>Level</w:t>
      </w:r>
      <w:r>
        <w:rPr>
          <w:lang w:val="en-US"/>
        </w:rPr>
        <w:t xml:space="preserve"> </w:t>
      </w:r>
      <w:proofErr w:type="gramStart"/>
      <w:r w:rsidRPr="00FD1D80">
        <w:rPr>
          <w:lang w:val="en-US"/>
        </w:rPr>
        <w:t>Loaded</w:t>
      </w:r>
      <w:r>
        <w:rPr>
          <w:lang w:val="en-US"/>
        </w:rPr>
        <w:t xml:space="preserve">  </w:t>
      </w:r>
      <w:r w:rsidRPr="00FD1D80">
        <w:rPr>
          <w:lang w:val="en-US"/>
        </w:rPr>
        <w:t>And</w:t>
      </w:r>
      <w:proofErr w:type="gramEnd"/>
      <w:r>
        <w:rPr>
          <w:lang w:val="en-US"/>
        </w:rPr>
        <w:t xml:space="preserve"> </w:t>
      </w:r>
      <w:r w:rsidRPr="00FD1D80">
        <w:rPr>
          <w:lang w:val="en-US"/>
        </w:rPr>
        <w:t>Activate</w:t>
      </w:r>
      <w:r>
        <w:rPr>
          <w:lang w:val="en-US"/>
        </w:rPr>
        <w:t xml:space="preserve"> </w:t>
      </w:r>
      <w:r w:rsidRPr="00FD1D80">
        <w:rPr>
          <w:lang w:val="en-US"/>
        </w:rPr>
        <w:t>Actor</w:t>
      </w:r>
    </w:p>
    <w:p w14:paraId="41270D22" w14:textId="7C82CCF4" w:rsidR="00FD1D80" w:rsidRPr="00FD1D80" w:rsidRDefault="00FD1D80" w:rsidP="00FD1D80">
      <w:pPr>
        <w:pStyle w:val="ListParagraph"/>
        <w:numPr>
          <w:ilvl w:val="0"/>
          <w:numId w:val="19"/>
        </w:numPr>
        <w:rPr>
          <w:lang w:val="en-US"/>
        </w:rPr>
      </w:pPr>
      <w:proofErr w:type="spellStart"/>
      <w:r>
        <w:rPr>
          <w:lang w:val="en-US"/>
        </w:rPr>
        <w:t>AfterLevelLoaded_Event</w:t>
      </w:r>
      <w:proofErr w:type="spellEnd"/>
      <w:r>
        <w:rPr>
          <w:lang w:val="en-US"/>
        </w:rPr>
        <w:t xml:space="preserve"> is </w:t>
      </w:r>
      <w:r w:rsidRPr="00B96F6C">
        <w:rPr>
          <w:color w:val="FF0000"/>
          <w:lang w:val="en-US"/>
        </w:rPr>
        <w:t>raised</w:t>
      </w:r>
      <w:r w:rsidR="00C80B83" w:rsidRPr="00B96F6C">
        <w:rPr>
          <w:color w:val="FF0000"/>
          <w:lang w:val="en-US"/>
        </w:rPr>
        <w:t xml:space="preserve"> </w:t>
      </w:r>
      <w:r w:rsidR="00C80B83">
        <w:rPr>
          <w:lang w:val="en-US"/>
        </w:rPr>
        <w:t>somewhere else, is not the responsibility of this Bp Component to deal with</w:t>
      </w:r>
      <w:r w:rsidR="00C86CAC">
        <w:rPr>
          <w:lang w:val="en-US"/>
        </w:rPr>
        <w:t xml:space="preserve"> it.</w:t>
      </w:r>
    </w:p>
    <w:p w14:paraId="7E9C3AFF" w14:textId="7D750A60" w:rsidR="00A1546C" w:rsidRDefault="00A1546C" w:rsidP="00B315B1">
      <w:pPr>
        <w:rPr>
          <w:lang w:val="en-US"/>
        </w:rPr>
      </w:pPr>
      <w:r w:rsidRPr="00A1546C">
        <w:rPr>
          <w:noProof/>
          <w:lang w:val="en-US"/>
        </w:rPr>
        <w:drawing>
          <wp:inline distT="0" distB="0" distL="0" distR="0" wp14:anchorId="7A9D7BEE" wp14:editId="2F1A0BB6">
            <wp:extent cx="5731510" cy="301244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0E0A7" w14:textId="6739A018" w:rsidR="00A1546C" w:rsidRDefault="00A1546C" w:rsidP="00B315B1">
      <w:pPr>
        <w:rPr>
          <w:lang w:val="en-US"/>
        </w:rPr>
      </w:pPr>
    </w:p>
    <w:p w14:paraId="28BFAB49" w14:textId="704EFF87" w:rsidR="00C82D0C" w:rsidRDefault="00C82D0C" w:rsidP="00C82D0C">
      <w:pPr>
        <w:pStyle w:val="Heading4"/>
        <w:rPr>
          <w:lang w:val="en-US"/>
        </w:rPr>
      </w:pPr>
      <w:r>
        <w:rPr>
          <w:lang w:val="en-US"/>
        </w:rPr>
        <w:t>Tween</w:t>
      </w:r>
      <w:r w:rsidR="00EA282F">
        <w:rPr>
          <w:lang w:val="en-US"/>
        </w:rPr>
        <w:t>s Components</w:t>
      </w:r>
    </w:p>
    <w:p w14:paraId="21ADDE06" w14:textId="62E86D3F" w:rsidR="00EA282F" w:rsidRDefault="00EA282F" w:rsidP="00EA282F">
      <w:pPr>
        <w:pStyle w:val="ListParagraph"/>
        <w:numPr>
          <w:ilvl w:val="0"/>
          <w:numId w:val="19"/>
        </w:numPr>
        <w:rPr>
          <w:lang w:val="en-US"/>
        </w:rPr>
      </w:pPr>
      <w:r>
        <w:rPr>
          <w:lang w:val="en-US"/>
        </w:rPr>
        <w:t>Tween Elastic Ease Out</w:t>
      </w:r>
    </w:p>
    <w:p w14:paraId="09B3F63D" w14:textId="76B96F6C" w:rsidR="00EA282F" w:rsidRPr="00EA282F" w:rsidRDefault="00EA282F" w:rsidP="00EA282F">
      <w:pPr>
        <w:pStyle w:val="ListParagraph"/>
        <w:numPr>
          <w:ilvl w:val="0"/>
          <w:numId w:val="19"/>
        </w:numPr>
        <w:rPr>
          <w:lang w:val="en-US"/>
        </w:rPr>
      </w:pPr>
      <w:r>
        <w:rPr>
          <w:lang w:val="en-US"/>
        </w:rPr>
        <w:t>Tween Rotate</w:t>
      </w:r>
    </w:p>
    <w:p w14:paraId="05681E37" w14:textId="77777777" w:rsidR="00C82D0C" w:rsidRPr="00B315B1" w:rsidRDefault="00C82D0C" w:rsidP="00B315B1">
      <w:pPr>
        <w:rPr>
          <w:lang w:val="en-US"/>
        </w:rPr>
      </w:pPr>
    </w:p>
    <w:p w14:paraId="4E4C6509" w14:textId="31CB2776" w:rsidR="00426789" w:rsidRDefault="00426789" w:rsidP="005164F4">
      <w:pPr>
        <w:pStyle w:val="Heading2"/>
        <w:rPr>
          <w:lang w:val="en-US"/>
        </w:rPr>
      </w:pPr>
      <w:bookmarkStart w:id="159" w:name="_Toc76421223"/>
      <w:r>
        <w:rPr>
          <w:lang w:val="en-US"/>
        </w:rPr>
        <w:t>Blueprint Library</w:t>
      </w:r>
      <w:bookmarkEnd w:id="159"/>
    </w:p>
    <w:p w14:paraId="0F0AD83C" w14:textId="77777777" w:rsidR="000F4200" w:rsidRDefault="000F4200" w:rsidP="00041ACC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>Collection of r</w:t>
      </w:r>
      <w:r w:rsidR="00041ACC">
        <w:rPr>
          <w:lang w:val="en-US"/>
        </w:rPr>
        <w:t xml:space="preserve">eusable </w:t>
      </w:r>
      <w:r>
        <w:rPr>
          <w:lang w:val="en-US"/>
        </w:rPr>
        <w:t xml:space="preserve">Bp </w:t>
      </w:r>
      <w:r w:rsidR="00041ACC">
        <w:rPr>
          <w:lang w:val="en-US"/>
        </w:rPr>
        <w:t>function</w:t>
      </w:r>
      <w:r>
        <w:rPr>
          <w:lang w:val="en-US"/>
        </w:rPr>
        <w:t>s</w:t>
      </w:r>
    </w:p>
    <w:p w14:paraId="3FE2BCB1" w14:textId="70D187E2" w:rsidR="000F4200" w:rsidRDefault="005E3192" w:rsidP="00041ACC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>I</w:t>
      </w:r>
      <w:r w:rsidR="000F4200">
        <w:rPr>
          <w:lang w:val="en-US"/>
        </w:rPr>
        <w:t xml:space="preserve">t’s not a </w:t>
      </w:r>
      <w:proofErr w:type="gramStart"/>
      <w:r w:rsidR="000F4200">
        <w:rPr>
          <w:lang w:val="en-US"/>
        </w:rPr>
        <w:t>Blueprint</w:t>
      </w:r>
      <w:proofErr w:type="gramEnd"/>
    </w:p>
    <w:p w14:paraId="0AA38D29" w14:textId="5744BE5F" w:rsidR="00041ACC" w:rsidRDefault="005E3192" w:rsidP="00041ACC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 xml:space="preserve">Add -&gt; Blueprints -&gt; </w:t>
      </w:r>
      <w:r w:rsidR="00E957D2">
        <w:rPr>
          <w:lang w:val="en-US"/>
        </w:rPr>
        <w:t>Blueprint Function Library</w:t>
      </w:r>
    </w:p>
    <w:p w14:paraId="0348178F" w14:textId="12FB2574" w:rsidR="00E957D2" w:rsidRDefault="005164F4" w:rsidP="0043178C">
      <w:pPr>
        <w:pStyle w:val="Heading4"/>
        <w:rPr>
          <w:lang w:val="en-US"/>
        </w:rPr>
      </w:pPr>
      <w:r>
        <w:rPr>
          <w:lang w:val="en-US"/>
        </w:rPr>
        <w:t>Activate Actor</w:t>
      </w:r>
      <w:r w:rsidR="00303F6B">
        <w:rPr>
          <w:lang w:val="en-US"/>
        </w:rPr>
        <w:t xml:space="preserve"> (Actor, </w:t>
      </w:r>
      <w:proofErr w:type="spellStart"/>
      <w:r w:rsidR="00303F6B">
        <w:rPr>
          <w:lang w:val="en-US"/>
        </w:rPr>
        <w:t>boolean</w:t>
      </w:r>
      <w:proofErr w:type="spellEnd"/>
      <w:r w:rsidR="00303F6B">
        <w:rPr>
          <w:lang w:val="en-US"/>
        </w:rPr>
        <w:t>)</w:t>
      </w:r>
    </w:p>
    <w:p w14:paraId="47D8808C" w14:textId="7C221E64" w:rsidR="00764978" w:rsidRPr="00764978" w:rsidRDefault="00764978" w:rsidP="00764978">
      <w:pPr>
        <w:pStyle w:val="ListParagraph"/>
        <w:numPr>
          <w:ilvl w:val="0"/>
          <w:numId w:val="18"/>
        </w:numPr>
        <w:rPr>
          <w:lang w:val="en-US"/>
        </w:rPr>
      </w:pPr>
      <w:r>
        <w:rPr>
          <w:lang w:val="en-US"/>
        </w:rPr>
        <w:t xml:space="preserve">Enable/Disable </w:t>
      </w:r>
      <w:r w:rsidR="0014590F">
        <w:rPr>
          <w:lang w:val="en-US"/>
        </w:rPr>
        <w:t>the set of built-in functions below:</w:t>
      </w:r>
    </w:p>
    <w:p w14:paraId="18F0AB00" w14:textId="70AEAC99" w:rsidR="00311EC2" w:rsidRDefault="00303F6B" w:rsidP="00311EC2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Set</w:t>
      </w:r>
      <w:r w:rsidR="00311EC2">
        <w:rPr>
          <w:lang w:val="en-US"/>
        </w:rPr>
        <w:t xml:space="preserve"> Actor Tick Enabled</w:t>
      </w:r>
    </w:p>
    <w:p w14:paraId="78205661" w14:textId="06CDB7A3" w:rsidR="00311EC2" w:rsidRDefault="00311EC2" w:rsidP="00311EC2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Set Actor Enable Collision</w:t>
      </w:r>
    </w:p>
    <w:p w14:paraId="1D0AA43C" w14:textId="1B4F2829" w:rsidR="00311EC2" w:rsidRDefault="00764978" w:rsidP="00311EC2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Set Actor Hidden in Game</w:t>
      </w:r>
    </w:p>
    <w:p w14:paraId="58244F18" w14:textId="77777777" w:rsidR="003D5CCE" w:rsidRDefault="003E21D2" w:rsidP="003D5CCE">
      <w:pPr>
        <w:keepNext/>
        <w:ind w:left="360"/>
        <w:jc w:val="center"/>
      </w:pPr>
      <w:r w:rsidRPr="003E21D2">
        <w:rPr>
          <w:noProof/>
          <w:lang w:val="en-US"/>
        </w:rPr>
        <w:lastRenderedPageBreak/>
        <w:drawing>
          <wp:inline distT="0" distB="0" distL="0" distR="0" wp14:anchorId="1251CDA4" wp14:editId="31609AEB">
            <wp:extent cx="5731510" cy="260985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45F52" w14:textId="47E032AD" w:rsidR="003E21D2" w:rsidRPr="003E21D2" w:rsidRDefault="003D5CCE" w:rsidP="003D5CCE">
      <w:pPr>
        <w:pStyle w:val="Caption"/>
        <w:jc w:val="center"/>
        <w:rPr>
          <w:lang w:val="en-US"/>
        </w:rPr>
      </w:pPr>
      <w:r>
        <w:t xml:space="preserve">Figure </w:t>
      </w:r>
      <w:r w:rsidR="00D75036">
        <w:fldChar w:fldCharType="begin"/>
      </w:r>
      <w:r w:rsidR="00D75036">
        <w:instrText xml:space="preserve"> SEQ Figure \* ARABIC </w:instrText>
      </w:r>
      <w:r w:rsidR="00D75036">
        <w:fldChar w:fldCharType="separate"/>
      </w:r>
      <w:r w:rsidR="00483649">
        <w:rPr>
          <w:noProof/>
        </w:rPr>
        <w:t>19</w:t>
      </w:r>
      <w:r w:rsidR="00D75036">
        <w:rPr>
          <w:noProof/>
        </w:rPr>
        <w:fldChar w:fldCharType="end"/>
      </w:r>
      <w:r>
        <w:rPr>
          <w:lang w:val="en-US"/>
        </w:rPr>
        <w:t xml:space="preserve"> - Blueprint flow</w:t>
      </w:r>
    </w:p>
    <w:p w14:paraId="4D076658" w14:textId="77777777" w:rsidR="00E957D2" w:rsidRPr="00E957D2" w:rsidRDefault="00E957D2" w:rsidP="00E957D2">
      <w:pPr>
        <w:rPr>
          <w:lang w:val="en-US"/>
        </w:rPr>
      </w:pPr>
    </w:p>
    <w:sectPr w:rsidR="00E957D2" w:rsidRPr="00E957D2">
      <w:headerReference w:type="even" r:id="rId42"/>
      <w:headerReference w:type="default" r:id="rId43"/>
      <w:footerReference w:type="even" r:id="rId44"/>
      <w:footerReference w:type="default" r:id="rId45"/>
      <w:headerReference w:type="first" r:id="rId46"/>
      <w:footerReference w:type="first" r:id="rId4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ABB74" w14:textId="77777777" w:rsidR="008801E4" w:rsidRDefault="008801E4" w:rsidP="00204852">
      <w:pPr>
        <w:spacing w:after="0" w:line="240" w:lineRule="auto"/>
      </w:pPr>
      <w:r>
        <w:separator/>
      </w:r>
    </w:p>
  </w:endnote>
  <w:endnote w:type="continuationSeparator" w:id="0">
    <w:p w14:paraId="691B9A26" w14:textId="77777777" w:rsidR="008801E4" w:rsidRDefault="008801E4" w:rsidP="00204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3E3A2" w14:textId="77777777" w:rsidR="00525D0C" w:rsidRDefault="00525D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1A525" w14:textId="77777777" w:rsidR="00525D0C" w:rsidRDefault="00525D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723C4" w14:textId="77777777" w:rsidR="00525D0C" w:rsidRDefault="00525D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EE3C5" w14:textId="77777777" w:rsidR="008801E4" w:rsidRDefault="008801E4" w:rsidP="00204852">
      <w:pPr>
        <w:spacing w:after="0" w:line="240" w:lineRule="auto"/>
      </w:pPr>
      <w:r>
        <w:separator/>
      </w:r>
    </w:p>
  </w:footnote>
  <w:footnote w:type="continuationSeparator" w:id="0">
    <w:p w14:paraId="5449D8E8" w14:textId="77777777" w:rsidR="008801E4" w:rsidRDefault="008801E4" w:rsidP="00204852">
      <w:pPr>
        <w:spacing w:after="0" w:line="240" w:lineRule="auto"/>
      </w:pPr>
      <w:r>
        <w:continuationSeparator/>
      </w:r>
    </w:p>
  </w:footnote>
  <w:footnote w:id="1">
    <w:p w14:paraId="47D372C3" w14:textId="0C7EE11C" w:rsidR="00204852" w:rsidRDefault="0020485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7D73DE">
          <w:rPr>
            <w:rStyle w:val="Hyperlink"/>
          </w:rPr>
          <w:t>https://hotgates.eu/this-is-unreal-engine/</w:t>
        </w:r>
      </w:hyperlink>
    </w:p>
    <w:p w14:paraId="527891D0" w14:textId="77777777" w:rsidR="00204852" w:rsidRPr="00204852" w:rsidRDefault="00204852">
      <w:pPr>
        <w:pStyle w:val="FootnoteText"/>
        <w:rPr>
          <w:lang w:val="en-US"/>
        </w:rPr>
      </w:pPr>
    </w:p>
  </w:footnote>
  <w:footnote w:id="2">
    <w:p w14:paraId="3A3FF319" w14:textId="3C067E38" w:rsidR="00F845F1" w:rsidRPr="00F845F1" w:rsidRDefault="00F845F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No research</w:t>
      </w:r>
      <w:r w:rsidR="00D0706B">
        <w:rPr>
          <w:lang w:val="en-US"/>
        </w:rPr>
        <w:t>ed</w:t>
      </w:r>
      <w:r>
        <w:rPr>
          <w:lang w:val="en-US"/>
        </w:rPr>
        <w:t xml:space="preserve"> yet, I’ll try to grab some values about it</w:t>
      </w:r>
    </w:p>
  </w:footnote>
  <w:footnote w:id="3">
    <w:p w14:paraId="436B78EA" w14:textId="3788690A" w:rsidR="00AC1A72" w:rsidRPr="00AC1A72" w:rsidRDefault="00AC1A72">
      <w:pPr>
        <w:pStyle w:val="FootnoteText"/>
        <w:rPr>
          <w:lang w:val="en-US"/>
          <w:rPrChange w:id="28" w:author="Victor Leao de Aquino Botelho" w:date="2021-06-29T06:30:00Z">
            <w:rPr/>
          </w:rPrChange>
        </w:rPr>
      </w:pPr>
      <w:ins w:id="29" w:author="Victor Leao de Aquino Botelho" w:date="2021-06-29T06:30:00Z">
        <w:r>
          <w:rPr>
            <w:rStyle w:val="FootnoteReference"/>
          </w:rPr>
          <w:footnoteRef/>
        </w:r>
        <w:r>
          <w:t xml:space="preserve"> </w:t>
        </w:r>
        <w:r>
          <w:rPr>
            <w:lang w:val="en-US"/>
          </w:rPr>
          <w:t>Portfolio Item</w:t>
        </w:r>
      </w:ins>
    </w:p>
  </w:footnote>
  <w:footnote w:id="4">
    <w:p w14:paraId="17711E4C" w14:textId="77777777" w:rsidR="00161C8B" w:rsidRPr="00CE2543" w:rsidRDefault="00161C8B" w:rsidP="00161C8B">
      <w:pPr>
        <w:pStyle w:val="FootnoteText"/>
        <w:rPr>
          <w:ins w:id="54" w:author="Victor Leao de Aquino Botelho" w:date="2021-06-29T06:33:00Z"/>
          <w:lang w:val="en-US"/>
        </w:rPr>
      </w:pPr>
      <w:ins w:id="55" w:author="Victor Leao de Aquino Botelho" w:date="2021-06-29T06:33:00Z">
        <w:r>
          <w:rPr>
            <w:rStyle w:val="FootnoteReference"/>
          </w:rPr>
          <w:footnoteRef/>
        </w:r>
        <w:r>
          <w:t xml:space="preserve"> </w:t>
        </w:r>
        <w:r>
          <w:rPr>
            <w:lang w:val="en-US"/>
          </w:rPr>
          <w:t>Portfolio Item</w:t>
        </w:r>
      </w:ins>
    </w:p>
  </w:footnote>
  <w:footnote w:id="5">
    <w:p w14:paraId="3AB892AD" w14:textId="77777777" w:rsidR="006564BB" w:rsidRPr="00CE2543" w:rsidRDefault="006564BB" w:rsidP="006564BB">
      <w:pPr>
        <w:pStyle w:val="FootnoteText"/>
        <w:rPr>
          <w:ins w:id="71" w:author="Victor Leao de Aquino Botelho" w:date="2021-06-29T19:57:00Z"/>
          <w:lang w:val="en-US"/>
        </w:rPr>
      </w:pPr>
      <w:ins w:id="72" w:author="Victor Leao de Aquino Botelho" w:date="2021-06-29T19:57:00Z">
        <w:r>
          <w:rPr>
            <w:rStyle w:val="FootnoteReference"/>
          </w:rPr>
          <w:footnoteRef/>
        </w:r>
        <w:r>
          <w:t xml:space="preserve"> </w:t>
        </w:r>
        <w:r>
          <w:rPr>
            <w:lang w:val="en-US"/>
          </w:rPr>
          <w:t>Portfolio Item</w:t>
        </w:r>
      </w:ins>
    </w:p>
  </w:footnote>
  <w:footnote w:id="6">
    <w:p w14:paraId="4E6D7D50" w14:textId="1AC36214" w:rsidR="00530B57" w:rsidRPr="00530B57" w:rsidRDefault="00530B57">
      <w:pPr>
        <w:pStyle w:val="FootnoteText"/>
      </w:pPr>
      <w:ins w:id="125" w:author="Victor Leao de Aquino Botelho" w:date="2021-06-29T19:58:00Z">
        <w:r>
          <w:rPr>
            <w:rStyle w:val="FootnoteReference"/>
          </w:rPr>
          <w:footnoteRef/>
        </w:r>
        <w:r>
          <w:t xml:space="preserve"> </w:t>
        </w:r>
        <w:r>
          <w:fldChar w:fldCharType="begin"/>
        </w:r>
        <w:r>
          <w:instrText xml:space="preserve"> HYPERLINK "https://docs.unrealengine.com/4.26/en-US/ProgrammingAndScripting/Blueprints/" </w:instrText>
        </w:r>
        <w:r>
          <w:fldChar w:fldCharType="separate"/>
        </w:r>
        <w:r w:rsidRPr="00530B57">
          <w:rPr>
            <w:rStyle w:val="Hyperlink"/>
          </w:rPr>
          <w:t>https://docs.unrealengine.com/4.26/en-US/ProgrammingAndScripting/Blueprints/</w:t>
        </w:r>
        <w:r>
          <w:fldChar w:fldCharType="end"/>
        </w:r>
      </w:ins>
    </w:p>
  </w:footnote>
  <w:footnote w:id="7">
    <w:p w14:paraId="6FA9D022" w14:textId="635757EC" w:rsidR="00B36FD9" w:rsidRPr="00B36FD9" w:rsidRDefault="00B36FD9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Portfolio Item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D54F3" w14:textId="77777777" w:rsidR="00525D0C" w:rsidRDefault="00525D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A9A50" w14:textId="77777777" w:rsidR="00525D0C" w:rsidRDefault="00525D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19FD5" w14:textId="77777777" w:rsidR="00525D0C" w:rsidRDefault="00525D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1F8B"/>
    <w:multiLevelType w:val="hybridMultilevel"/>
    <w:tmpl w:val="AC28F9F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A0E7B"/>
    <w:multiLevelType w:val="hybridMultilevel"/>
    <w:tmpl w:val="801888E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305C6"/>
    <w:multiLevelType w:val="hybridMultilevel"/>
    <w:tmpl w:val="75F47902"/>
    <w:lvl w:ilvl="0" w:tplc="08B429FA">
      <w:numFmt w:val="bullet"/>
      <w:lvlText w:val=""/>
      <w:lvlJc w:val="left"/>
      <w:pPr>
        <w:ind w:left="1080" w:hanging="720"/>
      </w:pPr>
      <w:rPr>
        <w:rFonts w:ascii="Symbol" w:eastAsiaTheme="majorEastAsia" w:hAnsi="Symbol" w:cstheme="maj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23BAF"/>
    <w:multiLevelType w:val="hybridMultilevel"/>
    <w:tmpl w:val="DCC64B1A"/>
    <w:lvl w:ilvl="0" w:tplc="100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077013ED"/>
    <w:multiLevelType w:val="hybridMultilevel"/>
    <w:tmpl w:val="2D6C02C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8F1C24"/>
    <w:multiLevelType w:val="hybridMultilevel"/>
    <w:tmpl w:val="9A764BE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177BC6"/>
    <w:multiLevelType w:val="hybridMultilevel"/>
    <w:tmpl w:val="707E1A88"/>
    <w:lvl w:ilvl="0" w:tplc="08B429FA">
      <w:numFmt w:val="bullet"/>
      <w:lvlText w:val=""/>
      <w:lvlJc w:val="left"/>
      <w:pPr>
        <w:ind w:left="1080" w:hanging="720"/>
      </w:pPr>
      <w:rPr>
        <w:rFonts w:ascii="Symbol" w:eastAsiaTheme="majorEastAsia" w:hAnsi="Symbol" w:cstheme="maj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2265B2"/>
    <w:multiLevelType w:val="hybridMultilevel"/>
    <w:tmpl w:val="584A8BC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0C3DA9"/>
    <w:multiLevelType w:val="hybridMultilevel"/>
    <w:tmpl w:val="8E0CD8A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4040" w:themeColor="text1" w:themeTint="BF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372FAE"/>
    <w:multiLevelType w:val="hybridMultilevel"/>
    <w:tmpl w:val="C3424F3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BF6FD8"/>
    <w:multiLevelType w:val="hybridMultilevel"/>
    <w:tmpl w:val="E5B26AEA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F46C4A"/>
    <w:multiLevelType w:val="hybridMultilevel"/>
    <w:tmpl w:val="8BB4127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E827DD"/>
    <w:multiLevelType w:val="hybridMultilevel"/>
    <w:tmpl w:val="2934285A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96D3030"/>
    <w:multiLevelType w:val="hybridMultilevel"/>
    <w:tmpl w:val="EF646F6C"/>
    <w:lvl w:ilvl="0" w:tplc="45C4E24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404040" w:themeColor="text1" w:themeTint="BF"/>
      </w:rPr>
    </w:lvl>
    <w:lvl w:ilvl="1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1CEC30AC"/>
    <w:multiLevelType w:val="hybridMultilevel"/>
    <w:tmpl w:val="E9307C4A"/>
    <w:lvl w:ilvl="0" w:tplc="45C4E24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404040" w:themeColor="text1" w:themeTint="BF"/>
      </w:rPr>
    </w:lvl>
    <w:lvl w:ilvl="1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5" w15:restartNumberingAfterBreak="0">
    <w:nsid w:val="1F2457FC"/>
    <w:multiLevelType w:val="hybridMultilevel"/>
    <w:tmpl w:val="692E71F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4743B1A"/>
    <w:multiLevelType w:val="hybridMultilevel"/>
    <w:tmpl w:val="4C54CB3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0C749F"/>
    <w:multiLevelType w:val="hybridMultilevel"/>
    <w:tmpl w:val="8BB4127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175DB7"/>
    <w:multiLevelType w:val="hybridMultilevel"/>
    <w:tmpl w:val="FD124294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212DF7"/>
    <w:multiLevelType w:val="hybridMultilevel"/>
    <w:tmpl w:val="330CC34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3B0C86"/>
    <w:multiLevelType w:val="hybridMultilevel"/>
    <w:tmpl w:val="EF761E9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06EA8"/>
    <w:multiLevelType w:val="hybridMultilevel"/>
    <w:tmpl w:val="F1BC4D26"/>
    <w:lvl w:ilvl="0" w:tplc="100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2" w15:restartNumberingAfterBreak="0">
    <w:nsid w:val="3C50033D"/>
    <w:multiLevelType w:val="hybridMultilevel"/>
    <w:tmpl w:val="4CE6A03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3B75D6"/>
    <w:multiLevelType w:val="hybridMultilevel"/>
    <w:tmpl w:val="C36EEF5C"/>
    <w:lvl w:ilvl="0" w:tplc="08B429FA">
      <w:numFmt w:val="bullet"/>
      <w:lvlText w:val=""/>
      <w:lvlJc w:val="left"/>
      <w:pPr>
        <w:ind w:left="1080" w:hanging="720"/>
      </w:pPr>
      <w:rPr>
        <w:rFonts w:ascii="Symbol" w:eastAsiaTheme="majorEastAsia" w:hAnsi="Symbol" w:cstheme="maj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6A0AD3"/>
    <w:multiLevelType w:val="hybridMultilevel"/>
    <w:tmpl w:val="EB00F96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3F64DF"/>
    <w:multiLevelType w:val="hybridMultilevel"/>
    <w:tmpl w:val="F474C24A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07057A"/>
    <w:multiLevelType w:val="hybridMultilevel"/>
    <w:tmpl w:val="A30A3FC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C21D4D"/>
    <w:multiLevelType w:val="hybridMultilevel"/>
    <w:tmpl w:val="ABA4509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2615A9"/>
    <w:multiLevelType w:val="hybridMultilevel"/>
    <w:tmpl w:val="6902E39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C73BD2"/>
    <w:multiLevelType w:val="hybridMultilevel"/>
    <w:tmpl w:val="6F4E803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0C0727"/>
    <w:multiLevelType w:val="hybridMultilevel"/>
    <w:tmpl w:val="14DCA4D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FB6D4C"/>
    <w:multiLevelType w:val="hybridMultilevel"/>
    <w:tmpl w:val="7C4030E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F80A1B"/>
    <w:multiLevelType w:val="hybridMultilevel"/>
    <w:tmpl w:val="D054A00C"/>
    <w:lvl w:ilvl="0" w:tplc="08B429FA">
      <w:numFmt w:val="bullet"/>
      <w:lvlText w:val=""/>
      <w:lvlJc w:val="left"/>
      <w:pPr>
        <w:ind w:left="1080" w:hanging="720"/>
      </w:pPr>
      <w:rPr>
        <w:rFonts w:ascii="Symbol" w:eastAsiaTheme="majorEastAsia" w:hAnsi="Symbol" w:cstheme="maj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31048"/>
    <w:multiLevelType w:val="hybridMultilevel"/>
    <w:tmpl w:val="BDC4AB1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13708C"/>
    <w:multiLevelType w:val="hybridMultilevel"/>
    <w:tmpl w:val="242ABA3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375337"/>
    <w:multiLevelType w:val="hybridMultilevel"/>
    <w:tmpl w:val="7CEE37F4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1"/>
  </w:num>
  <w:num w:numId="5">
    <w:abstractNumId w:val="32"/>
  </w:num>
  <w:num w:numId="6">
    <w:abstractNumId w:val="23"/>
  </w:num>
  <w:num w:numId="7">
    <w:abstractNumId w:val="2"/>
  </w:num>
  <w:num w:numId="8">
    <w:abstractNumId w:val="17"/>
  </w:num>
  <w:num w:numId="9">
    <w:abstractNumId w:val="11"/>
  </w:num>
  <w:num w:numId="10">
    <w:abstractNumId w:val="6"/>
  </w:num>
  <w:num w:numId="11">
    <w:abstractNumId w:val="19"/>
  </w:num>
  <w:num w:numId="12">
    <w:abstractNumId w:val="30"/>
  </w:num>
  <w:num w:numId="13">
    <w:abstractNumId w:val="27"/>
  </w:num>
  <w:num w:numId="14">
    <w:abstractNumId w:val="28"/>
  </w:num>
  <w:num w:numId="15">
    <w:abstractNumId w:val="20"/>
  </w:num>
  <w:num w:numId="16">
    <w:abstractNumId w:val="24"/>
  </w:num>
  <w:num w:numId="17">
    <w:abstractNumId w:val="12"/>
  </w:num>
  <w:num w:numId="18">
    <w:abstractNumId w:val="29"/>
  </w:num>
  <w:num w:numId="19">
    <w:abstractNumId w:val="16"/>
  </w:num>
  <w:num w:numId="20">
    <w:abstractNumId w:val="26"/>
  </w:num>
  <w:num w:numId="21">
    <w:abstractNumId w:val="7"/>
  </w:num>
  <w:num w:numId="22">
    <w:abstractNumId w:val="33"/>
  </w:num>
  <w:num w:numId="23">
    <w:abstractNumId w:val="22"/>
  </w:num>
  <w:num w:numId="24">
    <w:abstractNumId w:val="3"/>
  </w:num>
  <w:num w:numId="25">
    <w:abstractNumId w:val="21"/>
  </w:num>
  <w:num w:numId="26">
    <w:abstractNumId w:val="34"/>
  </w:num>
  <w:num w:numId="27">
    <w:abstractNumId w:val="15"/>
  </w:num>
  <w:num w:numId="28">
    <w:abstractNumId w:val="13"/>
  </w:num>
  <w:num w:numId="29">
    <w:abstractNumId w:val="14"/>
  </w:num>
  <w:num w:numId="30">
    <w:abstractNumId w:val="31"/>
  </w:num>
  <w:num w:numId="31">
    <w:abstractNumId w:val="35"/>
  </w:num>
  <w:num w:numId="32">
    <w:abstractNumId w:val="18"/>
  </w:num>
  <w:num w:numId="33">
    <w:abstractNumId w:val="4"/>
  </w:num>
  <w:num w:numId="34">
    <w:abstractNumId w:val="10"/>
  </w:num>
  <w:num w:numId="35">
    <w:abstractNumId w:val="0"/>
  </w:num>
  <w:num w:numId="36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ctor Leao de Aquino Botelho">
    <w15:presenceInfo w15:providerId="Windows Live" w15:userId="20a9f0f68a61600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NzYzNjQzMzU3MTBS0lEKTi0uzszPAykwNK4FAPnStwgtAAAA"/>
  </w:docVars>
  <w:rsids>
    <w:rsidRoot w:val="00A92BD2"/>
    <w:rsid w:val="00016C7E"/>
    <w:rsid w:val="000259A6"/>
    <w:rsid w:val="00041ACC"/>
    <w:rsid w:val="00046A5D"/>
    <w:rsid w:val="00053578"/>
    <w:rsid w:val="00056660"/>
    <w:rsid w:val="000602BD"/>
    <w:rsid w:val="000669B7"/>
    <w:rsid w:val="0007137A"/>
    <w:rsid w:val="00073989"/>
    <w:rsid w:val="00076B04"/>
    <w:rsid w:val="000836ED"/>
    <w:rsid w:val="00084FD0"/>
    <w:rsid w:val="00095E5C"/>
    <w:rsid w:val="00097370"/>
    <w:rsid w:val="0009765D"/>
    <w:rsid w:val="000A2FD9"/>
    <w:rsid w:val="000B215B"/>
    <w:rsid w:val="000C4994"/>
    <w:rsid w:val="000D401D"/>
    <w:rsid w:val="000F3556"/>
    <w:rsid w:val="000F4200"/>
    <w:rsid w:val="00103D9B"/>
    <w:rsid w:val="001070BE"/>
    <w:rsid w:val="00121EB4"/>
    <w:rsid w:val="001332E2"/>
    <w:rsid w:val="0014000E"/>
    <w:rsid w:val="001428BE"/>
    <w:rsid w:val="0014590F"/>
    <w:rsid w:val="00161C8B"/>
    <w:rsid w:val="00164E29"/>
    <w:rsid w:val="00185FD8"/>
    <w:rsid w:val="00190DF7"/>
    <w:rsid w:val="001A1994"/>
    <w:rsid w:val="001A4F2A"/>
    <w:rsid w:val="001F4D6D"/>
    <w:rsid w:val="00204852"/>
    <w:rsid w:val="0021529D"/>
    <w:rsid w:val="00217279"/>
    <w:rsid w:val="00227B18"/>
    <w:rsid w:val="00251180"/>
    <w:rsid w:val="002758BD"/>
    <w:rsid w:val="00275BED"/>
    <w:rsid w:val="00287EFD"/>
    <w:rsid w:val="00296F51"/>
    <w:rsid w:val="002A46C4"/>
    <w:rsid w:val="002B3E1B"/>
    <w:rsid w:val="002B4AE4"/>
    <w:rsid w:val="002D1719"/>
    <w:rsid w:val="002D30F9"/>
    <w:rsid w:val="00301295"/>
    <w:rsid w:val="00303F6B"/>
    <w:rsid w:val="0030488F"/>
    <w:rsid w:val="00304C3F"/>
    <w:rsid w:val="00304E3D"/>
    <w:rsid w:val="00304E5D"/>
    <w:rsid w:val="00305267"/>
    <w:rsid w:val="00311EC2"/>
    <w:rsid w:val="00316797"/>
    <w:rsid w:val="00320CC3"/>
    <w:rsid w:val="003332AE"/>
    <w:rsid w:val="00351269"/>
    <w:rsid w:val="00354AE2"/>
    <w:rsid w:val="00355C49"/>
    <w:rsid w:val="00360D2A"/>
    <w:rsid w:val="00377362"/>
    <w:rsid w:val="00377B80"/>
    <w:rsid w:val="00394AF0"/>
    <w:rsid w:val="003A2154"/>
    <w:rsid w:val="003B5276"/>
    <w:rsid w:val="003B7503"/>
    <w:rsid w:val="003D352E"/>
    <w:rsid w:val="003D5CCE"/>
    <w:rsid w:val="003E21D2"/>
    <w:rsid w:val="003E56C4"/>
    <w:rsid w:val="003F4B40"/>
    <w:rsid w:val="003F4DF0"/>
    <w:rsid w:val="00403719"/>
    <w:rsid w:val="00417A98"/>
    <w:rsid w:val="00426789"/>
    <w:rsid w:val="0043178C"/>
    <w:rsid w:val="00431B9C"/>
    <w:rsid w:val="00437B62"/>
    <w:rsid w:val="0044436D"/>
    <w:rsid w:val="0045177F"/>
    <w:rsid w:val="004620AB"/>
    <w:rsid w:val="00462B9D"/>
    <w:rsid w:val="0046566C"/>
    <w:rsid w:val="004671D9"/>
    <w:rsid w:val="00467517"/>
    <w:rsid w:val="00475FBE"/>
    <w:rsid w:val="004820F7"/>
    <w:rsid w:val="00483649"/>
    <w:rsid w:val="0049760E"/>
    <w:rsid w:val="004D46CA"/>
    <w:rsid w:val="004E717B"/>
    <w:rsid w:val="00510542"/>
    <w:rsid w:val="005156EA"/>
    <w:rsid w:val="005164F4"/>
    <w:rsid w:val="00516F26"/>
    <w:rsid w:val="00525D0C"/>
    <w:rsid w:val="00530B57"/>
    <w:rsid w:val="00531E8B"/>
    <w:rsid w:val="00534C81"/>
    <w:rsid w:val="00537B14"/>
    <w:rsid w:val="00546F45"/>
    <w:rsid w:val="005662CD"/>
    <w:rsid w:val="00574380"/>
    <w:rsid w:val="005803DF"/>
    <w:rsid w:val="00582DCF"/>
    <w:rsid w:val="00594BCF"/>
    <w:rsid w:val="005A1E84"/>
    <w:rsid w:val="005A48B6"/>
    <w:rsid w:val="005C3E8F"/>
    <w:rsid w:val="005D105A"/>
    <w:rsid w:val="005E3192"/>
    <w:rsid w:val="005E472F"/>
    <w:rsid w:val="005E7AB3"/>
    <w:rsid w:val="00614813"/>
    <w:rsid w:val="00620EA0"/>
    <w:rsid w:val="00630671"/>
    <w:rsid w:val="0063097E"/>
    <w:rsid w:val="006314E6"/>
    <w:rsid w:val="0063756D"/>
    <w:rsid w:val="006505DB"/>
    <w:rsid w:val="006564BB"/>
    <w:rsid w:val="006630E6"/>
    <w:rsid w:val="00665B82"/>
    <w:rsid w:val="00673012"/>
    <w:rsid w:val="00683B4A"/>
    <w:rsid w:val="0069399C"/>
    <w:rsid w:val="006A560C"/>
    <w:rsid w:val="006B638C"/>
    <w:rsid w:val="006C42E2"/>
    <w:rsid w:val="006C5566"/>
    <w:rsid w:val="006D2116"/>
    <w:rsid w:val="006D748E"/>
    <w:rsid w:val="006E0430"/>
    <w:rsid w:val="006E4CBD"/>
    <w:rsid w:val="006F3020"/>
    <w:rsid w:val="006F40F3"/>
    <w:rsid w:val="00717BD2"/>
    <w:rsid w:val="007231D6"/>
    <w:rsid w:val="00723260"/>
    <w:rsid w:val="00725355"/>
    <w:rsid w:val="0072691F"/>
    <w:rsid w:val="00727BAC"/>
    <w:rsid w:val="00730541"/>
    <w:rsid w:val="00741D1D"/>
    <w:rsid w:val="00743765"/>
    <w:rsid w:val="00747182"/>
    <w:rsid w:val="00752193"/>
    <w:rsid w:val="00764978"/>
    <w:rsid w:val="00765C65"/>
    <w:rsid w:val="00766346"/>
    <w:rsid w:val="00767490"/>
    <w:rsid w:val="0077183E"/>
    <w:rsid w:val="00773A98"/>
    <w:rsid w:val="0077483E"/>
    <w:rsid w:val="0079172E"/>
    <w:rsid w:val="007A18C9"/>
    <w:rsid w:val="007A4763"/>
    <w:rsid w:val="007B7A57"/>
    <w:rsid w:val="007D2062"/>
    <w:rsid w:val="007D796E"/>
    <w:rsid w:val="007E6F5B"/>
    <w:rsid w:val="007F11C1"/>
    <w:rsid w:val="007F52F5"/>
    <w:rsid w:val="00803317"/>
    <w:rsid w:val="00807C1C"/>
    <w:rsid w:val="008129BE"/>
    <w:rsid w:val="008337AD"/>
    <w:rsid w:val="00840A7A"/>
    <w:rsid w:val="00847D38"/>
    <w:rsid w:val="00847EAD"/>
    <w:rsid w:val="00850260"/>
    <w:rsid w:val="00857855"/>
    <w:rsid w:val="0086799F"/>
    <w:rsid w:val="008733FD"/>
    <w:rsid w:val="008801E4"/>
    <w:rsid w:val="008849C2"/>
    <w:rsid w:val="008E6E95"/>
    <w:rsid w:val="0093302D"/>
    <w:rsid w:val="009345C4"/>
    <w:rsid w:val="00940E54"/>
    <w:rsid w:val="009424C2"/>
    <w:rsid w:val="00971E56"/>
    <w:rsid w:val="009772C2"/>
    <w:rsid w:val="00981B96"/>
    <w:rsid w:val="009842A1"/>
    <w:rsid w:val="009862D2"/>
    <w:rsid w:val="00991849"/>
    <w:rsid w:val="009A4D17"/>
    <w:rsid w:val="009B1DB8"/>
    <w:rsid w:val="009B3803"/>
    <w:rsid w:val="009B5BB6"/>
    <w:rsid w:val="009C086E"/>
    <w:rsid w:val="009C37C4"/>
    <w:rsid w:val="009C3CC9"/>
    <w:rsid w:val="009C4D3D"/>
    <w:rsid w:val="00A00E79"/>
    <w:rsid w:val="00A01548"/>
    <w:rsid w:val="00A03B71"/>
    <w:rsid w:val="00A15052"/>
    <w:rsid w:val="00A1546C"/>
    <w:rsid w:val="00A215B9"/>
    <w:rsid w:val="00A369E9"/>
    <w:rsid w:val="00A46FD1"/>
    <w:rsid w:val="00A603D8"/>
    <w:rsid w:val="00A72C5B"/>
    <w:rsid w:val="00A743A4"/>
    <w:rsid w:val="00A77442"/>
    <w:rsid w:val="00A92BD2"/>
    <w:rsid w:val="00A94927"/>
    <w:rsid w:val="00A97550"/>
    <w:rsid w:val="00AA4744"/>
    <w:rsid w:val="00AB3072"/>
    <w:rsid w:val="00AB5EFC"/>
    <w:rsid w:val="00AB65DA"/>
    <w:rsid w:val="00AC1A72"/>
    <w:rsid w:val="00AC62F7"/>
    <w:rsid w:val="00AD4D9B"/>
    <w:rsid w:val="00AD7AC2"/>
    <w:rsid w:val="00AE5123"/>
    <w:rsid w:val="00AF0D4F"/>
    <w:rsid w:val="00AF5A75"/>
    <w:rsid w:val="00AF7542"/>
    <w:rsid w:val="00B10A92"/>
    <w:rsid w:val="00B20067"/>
    <w:rsid w:val="00B20FC0"/>
    <w:rsid w:val="00B246DF"/>
    <w:rsid w:val="00B26A1F"/>
    <w:rsid w:val="00B315B1"/>
    <w:rsid w:val="00B32A39"/>
    <w:rsid w:val="00B36FD9"/>
    <w:rsid w:val="00B57D56"/>
    <w:rsid w:val="00B60CC3"/>
    <w:rsid w:val="00B626A9"/>
    <w:rsid w:val="00B643BC"/>
    <w:rsid w:val="00B73260"/>
    <w:rsid w:val="00B772F6"/>
    <w:rsid w:val="00B85160"/>
    <w:rsid w:val="00B861D6"/>
    <w:rsid w:val="00B96F6C"/>
    <w:rsid w:val="00B978BD"/>
    <w:rsid w:val="00BA3044"/>
    <w:rsid w:val="00BB7697"/>
    <w:rsid w:val="00BC3E3F"/>
    <w:rsid w:val="00BC5418"/>
    <w:rsid w:val="00BD4A5D"/>
    <w:rsid w:val="00C044BD"/>
    <w:rsid w:val="00C353CB"/>
    <w:rsid w:val="00C408E0"/>
    <w:rsid w:val="00C51188"/>
    <w:rsid w:val="00C573F7"/>
    <w:rsid w:val="00C80B83"/>
    <w:rsid w:val="00C82D0C"/>
    <w:rsid w:val="00C85B82"/>
    <w:rsid w:val="00C86CAC"/>
    <w:rsid w:val="00C9096D"/>
    <w:rsid w:val="00C92511"/>
    <w:rsid w:val="00C9389B"/>
    <w:rsid w:val="00C96876"/>
    <w:rsid w:val="00CA2302"/>
    <w:rsid w:val="00CA60FC"/>
    <w:rsid w:val="00CD2C03"/>
    <w:rsid w:val="00CD2F2E"/>
    <w:rsid w:val="00CD3180"/>
    <w:rsid w:val="00CF0F5A"/>
    <w:rsid w:val="00CF13BB"/>
    <w:rsid w:val="00CF3311"/>
    <w:rsid w:val="00CF6C67"/>
    <w:rsid w:val="00D0706B"/>
    <w:rsid w:val="00D21074"/>
    <w:rsid w:val="00D228FD"/>
    <w:rsid w:val="00D25130"/>
    <w:rsid w:val="00D301FD"/>
    <w:rsid w:val="00D30A93"/>
    <w:rsid w:val="00D339CD"/>
    <w:rsid w:val="00D41A0A"/>
    <w:rsid w:val="00D51DDD"/>
    <w:rsid w:val="00D526C2"/>
    <w:rsid w:val="00D55060"/>
    <w:rsid w:val="00D5545E"/>
    <w:rsid w:val="00D60A0F"/>
    <w:rsid w:val="00D74D3C"/>
    <w:rsid w:val="00D75036"/>
    <w:rsid w:val="00D82675"/>
    <w:rsid w:val="00D93CE5"/>
    <w:rsid w:val="00D96316"/>
    <w:rsid w:val="00DA47FB"/>
    <w:rsid w:val="00DA596A"/>
    <w:rsid w:val="00DE27B2"/>
    <w:rsid w:val="00DF2644"/>
    <w:rsid w:val="00E00A4D"/>
    <w:rsid w:val="00E13238"/>
    <w:rsid w:val="00E1580E"/>
    <w:rsid w:val="00E26C0F"/>
    <w:rsid w:val="00E32B94"/>
    <w:rsid w:val="00E33E9B"/>
    <w:rsid w:val="00E409D0"/>
    <w:rsid w:val="00E4129D"/>
    <w:rsid w:val="00E666AC"/>
    <w:rsid w:val="00E72562"/>
    <w:rsid w:val="00E74A67"/>
    <w:rsid w:val="00E80E7B"/>
    <w:rsid w:val="00E93587"/>
    <w:rsid w:val="00E957D2"/>
    <w:rsid w:val="00EA282F"/>
    <w:rsid w:val="00EA4F87"/>
    <w:rsid w:val="00EB1C23"/>
    <w:rsid w:val="00EB2A72"/>
    <w:rsid w:val="00EC2086"/>
    <w:rsid w:val="00ED455B"/>
    <w:rsid w:val="00EE2927"/>
    <w:rsid w:val="00EE42C2"/>
    <w:rsid w:val="00EF125A"/>
    <w:rsid w:val="00F234F1"/>
    <w:rsid w:val="00F323C2"/>
    <w:rsid w:val="00F44CF3"/>
    <w:rsid w:val="00F55C89"/>
    <w:rsid w:val="00F660AA"/>
    <w:rsid w:val="00F8188B"/>
    <w:rsid w:val="00F81B10"/>
    <w:rsid w:val="00F845F1"/>
    <w:rsid w:val="00F95046"/>
    <w:rsid w:val="00F971E3"/>
    <w:rsid w:val="00F97EB7"/>
    <w:rsid w:val="00FB50B3"/>
    <w:rsid w:val="00FC4056"/>
    <w:rsid w:val="00FC7239"/>
    <w:rsid w:val="00FD1D80"/>
    <w:rsid w:val="00FD28A5"/>
    <w:rsid w:val="00FD5D05"/>
    <w:rsid w:val="00FD71BB"/>
    <w:rsid w:val="00FE6EDC"/>
    <w:rsid w:val="00FE76E4"/>
    <w:rsid w:val="00FF3E46"/>
    <w:rsid w:val="00FF4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E83A4"/>
  <w15:chartTrackingRefBased/>
  <w15:docId w15:val="{6F7EC066-D3C4-45F1-805B-5EEB4615A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5B1"/>
  </w:style>
  <w:style w:type="paragraph" w:styleId="Heading1">
    <w:name w:val="heading 1"/>
    <w:basedOn w:val="Normal"/>
    <w:next w:val="Normal"/>
    <w:link w:val="Heading1Char"/>
    <w:uiPriority w:val="9"/>
    <w:qFormat/>
    <w:rsid w:val="009C3CC9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CC9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5D0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355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92BD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2B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C3C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C3CC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803DF"/>
    <w:pPr>
      <w:ind w:left="720"/>
      <w:contextualSpacing/>
    </w:pPr>
  </w:style>
  <w:style w:type="table" w:styleId="TableGrid">
    <w:name w:val="Table Grid"/>
    <w:basedOn w:val="TableNormal"/>
    <w:uiPriority w:val="39"/>
    <w:rsid w:val="005803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048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48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0485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048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4852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0669B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IntenseReference">
    <w:name w:val="Intense Reference"/>
    <w:basedOn w:val="DefaultParagraphFont"/>
    <w:uiPriority w:val="32"/>
    <w:qFormat/>
    <w:rsid w:val="00C9389B"/>
    <w:rPr>
      <w:b/>
      <w:bCs/>
      <w:smallCaps/>
      <w:color w:val="4472C4" w:themeColor="accent1"/>
      <w:spacing w:val="5"/>
    </w:rPr>
  </w:style>
  <w:style w:type="paragraph" w:styleId="NoSpacing">
    <w:name w:val="No Spacing"/>
    <w:link w:val="NoSpacingChar"/>
    <w:uiPriority w:val="1"/>
    <w:qFormat/>
    <w:rsid w:val="0063756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3756D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25D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D0C"/>
  </w:style>
  <w:style w:type="paragraph" w:styleId="Footer">
    <w:name w:val="footer"/>
    <w:basedOn w:val="Normal"/>
    <w:link w:val="FooterChar"/>
    <w:uiPriority w:val="99"/>
    <w:unhideWhenUsed/>
    <w:rsid w:val="00525D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D0C"/>
  </w:style>
  <w:style w:type="character" w:customStyle="1" w:styleId="Heading3Char">
    <w:name w:val="Heading 3 Char"/>
    <w:basedOn w:val="DefaultParagraphFont"/>
    <w:link w:val="Heading3"/>
    <w:uiPriority w:val="9"/>
    <w:rsid w:val="00525D0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65DA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B65D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B65D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845F1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0F355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355C49"/>
    <w:rPr>
      <w:color w:val="954F72" w:themeColor="followedHyperlink"/>
      <w:u w:val="single"/>
    </w:rPr>
  </w:style>
  <w:style w:type="table" w:styleId="ListTable3">
    <w:name w:val="List Table 3"/>
    <w:basedOn w:val="TableNormal"/>
    <w:uiPriority w:val="48"/>
    <w:rsid w:val="00F81B1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cs.unrealengine.com/4.26/en-US/Basics/UnrealEngineTerminology/" TargetMode="External"/><Relationship Id="rId18" Type="http://schemas.openxmlformats.org/officeDocument/2006/relationships/hyperlink" Target="https://manenko.com/2021/05/18/how-to-make-unreal-engine-work-correctly-with-clion.htm" TargetMode="External"/><Relationship Id="rId26" Type="http://schemas.openxmlformats.org/officeDocument/2006/relationships/image" Target="media/image11.png"/><Relationship Id="rId39" Type="http://schemas.openxmlformats.org/officeDocument/2006/relationships/image" Target="media/image21.png"/><Relationship Id="rId21" Type="http://schemas.openxmlformats.org/officeDocument/2006/relationships/image" Target="media/image6.png"/><Relationship Id="rId34" Type="http://schemas.openxmlformats.org/officeDocument/2006/relationships/image" Target="media/image18.png"/><Relationship Id="rId42" Type="http://schemas.openxmlformats.org/officeDocument/2006/relationships/header" Target="header1.xml"/><Relationship Id="rId47" Type="http://schemas.openxmlformats.org/officeDocument/2006/relationships/footer" Target="footer3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4.png"/><Relationship Id="rId11" Type="http://schemas.openxmlformats.org/officeDocument/2006/relationships/hyperlink" Target="https://www.unrealengine.com/en-US/onlinelearning-courses/making-the-switch-from-unity-to-unreal-engine" TargetMode="External"/><Relationship Id="rId24" Type="http://schemas.openxmlformats.org/officeDocument/2006/relationships/image" Target="media/image9.gif"/><Relationship Id="rId32" Type="http://schemas.openxmlformats.org/officeDocument/2006/relationships/image" Target="media/image16.png"/><Relationship Id="rId37" Type="http://schemas.openxmlformats.org/officeDocument/2006/relationships/hyperlink" Target="https://1drv.ms/u/s!AgtgYYr28Kkgg5E8rDuPXoF_UQujAg?e=vYHsDl" TargetMode="External"/><Relationship Id="rId40" Type="http://schemas.openxmlformats.org/officeDocument/2006/relationships/image" Target="media/image22.png"/><Relationship Id="rId45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8.png"/><Relationship Id="rId28" Type="http://schemas.openxmlformats.org/officeDocument/2006/relationships/image" Target="media/image13.gif"/><Relationship Id="rId36" Type="http://schemas.openxmlformats.org/officeDocument/2006/relationships/image" Target="media/image19.png"/><Relationship Id="rId49" Type="http://schemas.microsoft.com/office/2011/relationships/people" Target="people.xml"/><Relationship Id="rId10" Type="http://schemas.openxmlformats.org/officeDocument/2006/relationships/hyperlink" Target="https://docs.unrealengine.com/4.26/en-US/Basics/UnrealEngineForUnityDevs/" TargetMode="External"/><Relationship Id="rId19" Type="http://schemas.openxmlformats.org/officeDocument/2006/relationships/hyperlink" Target="https://www.jetbrains.com/lp/rider-unreal/" TargetMode="External"/><Relationship Id="rId31" Type="http://schemas.openxmlformats.org/officeDocument/2006/relationships/hyperlink" Target="https://www.youtube.com/watch?v=u1iwQBwafNI" TargetMode="External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gif"/><Relationship Id="rId35" Type="http://schemas.openxmlformats.org/officeDocument/2006/relationships/hyperlink" Target="https://www.youtube.com/watch?v=4b8Q6DwqEKc" TargetMode="External"/><Relationship Id="rId43" Type="http://schemas.openxmlformats.org/officeDocument/2006/relationships/header" Target="header2.xml"/><Relationship Id="rId48" Type="http://schemas.openxmlformats.org/officeDocument/2006/relationships/fontTable" Target="fontTable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hyperlink" Target="https://docs.unrealengine.com/4.26/en-US/Basics/" TargetMode="External"/><Relationship Id="rId17" Type="http://schemas.openxmlformats.org/officeDocument/2006/relationships/hyperlink" Target="https://blog.jetbrains.com/clion/2016/10/clion-and-ue4/" TargetMode="External"/><Relationship Id="rId25" Type="http://schemas.openxmlformats.org/officeDocument/2006/relationships/image" Target="media/image10.png"/><Relationship Id="rId33" Type="http://schemas.openxmlformats.org/officeDocument/2006/relationships/image" Target="media/image17.png"/><Relationship Id="rId38" Type="http://schemas.openxmlformats.org/officeDocument/2006/relationships/image" Target="media/image20.png"/><Relationship Id="rId46" Type="http://schemas.openxmlformats.org/officeDocument/2006/relationships/header" Target="header3.xml"/><Relationship Id="rId20" Type="http://schemas.openxmlformats.org/officeDocument/2006/relationships/hyperlink" Target="https://www.jetbrains.com/help/rider/Unreal_Engine__Before_You_Start.html" TargetMode="External"/><Relationship Id="rId41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hotgates.eu/this-is-unreal-engin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6BF312-A1C5-4257-9104-ECD47D331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1</TotalTime>
  <Pages>18</Pages>
  <Words>2015</Words>
  <Characters>11490</Characters>
  <Application>Microsoft Office Word</Application>
  <DocSecurity>0</DocSecurity>
  <Lines>95</Lines>
  <Paragraphs>26</Paragraphs>
  <ScaleCrop>false</ScaleCrop>
  <Company/>
  <LinksUpToDate>false</LinksUpToDate>
  <CharactersWithSpaces>1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Leao de Aquino Botelho</dc:creator>
  <cp:keywords/>
  <dc:description/>
  <cp:lastModifiedBy>Victor Leao de Aquino Botelho</cp:lastModifiedBy>
  <cp:revision>331</cp:revision>
  <cp:lastPrinted>2021-06-29T18:10:00Z</cp:lastPrinted>
  <dcterms:created xsi:type="dcterms:W3CDTF">2021-06-14T19:47:00Z</dcterms:created>
  <dcterms:modified xsi:type="dcterms:W3CDTF">2021-07-06T08:35:00Z</dcterms:modified>
</cp:coreProperties>
</file>